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22AC" w:rsidRDefault="00C222AC">
      <w:pPr>
        <w:spacing w:line="321" w:lineRule="exact"/>
        <w:ind w:right="-567"/>
        <w:rPr>
          <w:color w:val="000000"/>
          <w:sz w:val="32"/>
          <w:szCs w:val="32"/>
        </w:rPr>
      </w:pPr>
    </w:p>
    <w:p w:rsidR="00C222AC" w:rsidRDefault="00C222AC" w:rsidP="00C222AC">
      <w:pPr>
        <w:ind w:left="-3960" w:right="-2466"/>
        <w:rPr>
          <w:color w:val="000000"/>
          <w:sz w:val="32"/>
          <w:szCs w:val="32"/>
        </w:rPr>
      </w:pPr>
      <w:bookmarkStart w:id="0" w:name="_GoBack"/>
      <w:r>
        <w:rPr>
          <w:noProof/>
          <w:color w:val="000000"/>
          <w:sz w:val="32"/>
          <w:szCs w:val="32"/>
        </w:rPr>
        <w:drawing>
          <wp:inline distT="0" distB="0" distL="0" distR="0">
            <wp:extent cx="6915150" cy="9220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umb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5150" cy="922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color w:val="000000"/>
          <w:sz w:val="32"/>
          <w:szCs w:val="32"/>
        </w:rPr>
        <w:br w:type="page"/>
      </w:r>
    </w:p>
    <w:p w:rsidR="002A08AB" w:rsidRDefault="00C222AC">
      <w:pPr>
        <w:spacing w:line="321" w:lineRule="exact"/>
        <w:ind w:right="-567"/>
      </w:pPr>
      <w:r>
        <w:lastRenderedPageBreak/>
        <w:pict>
          <v:shape id="_x0000_s1699" style="position:absolute;margin-left:347.05pt;margin-top:353.3pt;width:39.2pt;height:39.15pt;z-index:-252003328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98" style="position:absolute;margin-left:376.4pt;margin-top:332.75pt;width:23.35pt;height:24.7pt;z-index:-252002304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97" style="position:absolute;margin-left:393.3pt;margin-top:315.55pt;width:27.85pt;height:25.75pt;z-index:-252001280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96" style="position:absolute;margin-left:411.5pt;margin-top:283.9pt;width:30.95pt;height:37.25pt;z-index:-252000256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95" style="position:absolute;margin-left:433.5pt;margin-top:275.85pt;width:23.55pt;height:24.4pt;z-index:-251999232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94" style="position:absolute;margin-left:165.25pt;margin-top:535.1pt;width:39.2pt;height:39.15pt;z-index:-251998208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93" style="position:absolute;margin-left:188.9pt;margin-top:511.3pt;width:35.1pt;height:28.25pt;z-index:-251997184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92" style="position:absolute;margin-left:213.75pt;margin-top:494.5pt;width:23.95pt;height:27.9pt;z-index:-251996160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91" style="position:absolute;margin-left:226.2pt;margin-top:480.2pt;width:24.55pt;height:23.1pt;z-index:-251995136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90" style="position:absolute;margin-left:238.65pt;margin-top:467.45pt;width:24.2pt;height:28.85pt;z-index:-251994112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89" style="position:absolute;margin-left:255pt;margin-top:453.85pt;width:27.85pt;height:25.75pt;z-index:-251993088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88" style="position:absolute;margin-left:263.2pt;margin-top:432.2pt;width:32.35pt;height:31pt;z-index:-251992064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87" style="position:absolute;margin-left:276.4pt;margin-top:421.45pt;width:30.4pt;height:30.4pt;z-index:-251991040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86" style="position:absolute;margin-left:296.15pt;margin-top:412.7pt;width:27.85pt;height:25.75pt;z-index:-251990016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85" style="position:absolute;margin-left:311.75pt;margin-top:392.05pt;width:34.75pt;height:31.05pt;z-index:-251988992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84" style="position:absolute;margin-left:78.65pt;margin-top:601.2pt;width:40.6pt;height:40.8pt;z-index:-251987968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83" style="position:absolute;margin-left:103.3pt;margin-top:592.05pt;width:43.05pt;height:31.1pt;z-index:-251986944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82" style="position:absolute;margin-left:136.25pt;margin-top:573.1pt;width:23.55pt;height:24.4pt;z-index:-251985920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81" style="position:absolute;margin-left:447.85pt;margin-top:244.6pt;width:46.1pt;height:42.4pt;z-index:-251984896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80" style="position:absolute;margin-left:478.3pt;margin-top:219.15pt;width:30.05pt;height:41.75pt;z-index:-251983872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79" style="position:absolute;margin-left:70.6pt;margin-top:75.15pt;width:454.25pt;height:2.9pt;z-index:-251982848;mso-position-horizontal-relative:page;mso-position-vertical-relative:page" coordsize="" o:spt="100" adj="0,,0" path="" filled="f" stroked="f">
            <v:stroke joinstyle="round"/>
            <v:imagedata r:id="rId6" o:title="image1"/>
            <v:formulas/>
            <v:path o:connecttype="segments"/>
            <w10:wrap anchorx="page" anchory="page"/>
          </v:shape>
        </w:pict>
      </w:r>
      <w:r>
        <w:pict>
          <v:shape id="_x0000_s1678" style="position:absolute;margin-left:70.6pt;margin-top:73.7pt;width:454.25pt;height:.7pt;z-index:-251981824;mso-position-horizontal-relative:page;mso-position-vertical-relative:page" coordsize="" o:spt="100" adj="0,,0" path="" filled="f" stroked="f">
            <v:stroke joinstyle="round"/>
            <v:imagedata r:id="rId7" o:title="image2"/>
            <v:formulas/>
            <v:path o:connecttype="segments"/>
            <w10:wrap anchorx="page" anchory="page"/>
          </v:shape>
        </w:pict>
      </w:r>
      <w:r>
        <w:pict>
          <v:shape id="_x0000_s1677" style="position:absolute;margin-left:1in;margin-top:153.65pt;width:184.15pt;height:1.45pt;z-index:-251980800;mso-position-horizontal-relative:page;mso-position-vertical-relative:page" coordorigin="2541,5421" coordsize="6497,51" path="m2541,5421r6497,l9038,5472r-6497,l2541,5421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6" style="position:absolute;margin-left:1in;margin-top:510.85pt;width:184.15pt;height:1.45pt;z-index:-251979776;mso-position-horizontal-relative:page;mso-position-vertical-relative:page" coordorigin="2541,18022" coordsize="6497,51" path="m2541,18022r6497,l9038,18073r-6497,l2541,18022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5" style="position:absolute;margin-left:24pt;margin-top:24pt;width:.5pt;height:.5pt;z-index:-25197875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4" style="position:absolute;margin-left:24pt;margin-top:24pt;width:.5pt;height:.5pt;z-index:-25197772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3" style="position:absolute;margin-left:24.5pt;margin-top:24pt;width:546.45pt;height:.5pt;z-index:-25197670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2" style="position:absolute;margin-left:570.95pt;margin-top:24pt;width:.5pt;height:.5pt;z-index:-25197568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1" style="position:absolute;margin-left:570.95pt;margin-top:24pt;width:.5pt;height:.5pt;z-index:-25197465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70" style="position:absolute;margin-left:24pt;margin-top:24.5pt;width:.5pt;height:793.2pt;z-index:-25197363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69" style="position:absolute;margin-left:24pt;margin-top:817.7pt;width:.5pt;height:.5pt;z-index:-25197260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68" style="position:absolute;margin-left:24pt;margin-top:817.7pt;width:.5pt;height:.5pt;z-index:-25197158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67" style="position:absolute;margin-left:24.5pt;margin-top:817.7pt;width:546.45pt;height:.5pt;z-index:-25197056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66" style="position:absolute;margin-left:570.95pt;margin-top:24.5pt;width:.5pt;height:793.2pt;z-index:-25196953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65" style="position:absolute;margin-left:570.95pt;margin-top:817.7pt;width:.5pt;height:.5pt;z-index:-25196851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64" style="position:absolute;margin-left:570.95pt;margin-top:817.7pt;width:.5pt;height:.5pt;z-index:-25196748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26" w:line="321" w:lineRule="exact"/>
        <w:ind w:right="-567"/>
      </w:pPr>
      <w:r>
        <w:rPr>
          <w:b/>
          <w:bCs/>
          <w:color w:val="365F91"/>
          <w:sz w:val="36"/>
          <w:szCs w:val="36"/>
        </w:rPr>
        <w:t>Table of Contents</w:t>
      </w:r>
      <w:r>
        <w:rPr>
          <w:b/>
          <w:bCs/>
          <w:color w:val="365F91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06" w:bottom="0" w:left="4581" w:header="720" w:footer="720" w:gutter="0"/>
          <w:cols w:space="720"/>
        </w:sectPr>
      </w:pPr>
    </w:p>
    <w:p w:rsidR="002A08AB" w:rsidRDefault="00C222AC">
      <w:pPr>
        <w:spacing w:before="150" w:line="252" w:lineRule="exact"/>
        <w:ind w:right="-567"/>
      </w:pPr>
      <w:r>
        <w:rPr>
          <w:b/>
          <w:bCs/>
          <w:color w:val="000000"/>
          <w:sz w:val="28"/>
          <w:szCs w:val="28"/>
        </w:rPr>
        <w:lastRenderedPageBreak/>
        <w:t>JUMBO CUE CARD (15 IN 1)………………………………………………..5</w:t>
      </w:r>
      <w:r>
        <w:rPr>
          <w:color w:val="000000"/>
          <w:sz w:val="22"/>
          <w:szCs w:val="22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9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recent event that made you happ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500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 beautiful city you visited ever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292" w:bottom="0" w:left="1532" w:header="720" w:footer="720" w:gutter="0"/>
          <w:cols w:space="720"/>
        </w:sectPr>
      </w:pPr>
    </w:p>
    <w:p w:rsidR="002A08AB" w:rsidRDefault="00C222AC">
      <w:pPr>
        <w:spacing w:before="193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the happiest moment of your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31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situation when you received money as a gif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16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the most interesting part of your countr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52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situation when you had to change your pla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34" w:bottom="0" w:left="1532" w:header="720" w:footer="720" w:gutter="0"/>
          <w:cols w:space="720"/>
        </w:sectPr>
      </w:pPr>
    </w:p>
    <w:p w:rsidR="002A08AB" w:rsidRDefault="00C222AC">
      <w:pPr>
        <w:spacing w:before="193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bout a journey which you had to make by using public transpor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667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building you have visited recentl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298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Speak about a place which is often visited by you with your friends and famil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268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quiet place which is visited by you often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79" w:bottom="0" w:left="1532" w:header="720" w:footer="720" w:gutter="0"/>
          <w:cols w:space="720"/>
        </w:sectPr>
      </w:pPr>
    </w:p>
    <w:p w:rsidR="002A08AB" w:rsidRDefault="00C222AC">
      <w:pPr>
        <w:spacing w:before="193" w:line="225" w:lineRule="exact"/>
        <w:ind w:right="-567"/>
      </w:pPr>
      <w:r>
        <w:rPr>
          <w:color w:val="000000"/>
          <w:sz w:val="24"/>
          <w:szCs w:val="24"/>
        </w:rPr>
        <w:lastRenderedPageBreak/>
        <w:t>11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the museum you visited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46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12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historical p</w:t>
      </w:r>
      <w:r>
        <w:rPr>
          <w:color w:val="000000"/>
          <w:sz w:val="24"/>
          <w:szCs w:val="24"/>
        </w:rPr>
        <w:t>lace. Talk about your birthday celebration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646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13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short trip enjoyed with your friends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342" w:bottom="0" w:left="1532" w:header="720" w:footer="720" w:gutter="0"/>
          <w:cols w:space="720"/>
        </w:sectPr>
      </w:pPr>
    </w:p>
    <w:p w:rsidR="002A08AB" w:rsidRDefault="00C222AC">
      <w:pPr>
        <w:spacing w:before="192" w:line="225" w:lineRule="exact"/>
        <w:ind w:right="-567"/>
      </w:pPr>
      <w:r>
        <w:rPr>
          <w:color w:val="000000"/>
          <w:sz w:val="24"/>
          <w:szCs w:val="24"/>
        </w:rPr>
        <w:lastRenderedPageBreak/>
        <w:t>14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religious place visited by you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98" w:bottom="0" w:left="153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" w:line="28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…5-6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7" w:bottom="0" w:left="153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46" w:line="252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0 IN 1)………………………………………………..6</w:t>
      </w:r>
      <w:r>
        <w:rPr>
          <w:color w:val="000000"/>
          <w:sz w:val="22"/>
          <w:szCs w:val="22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9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" w:line="218" w:lineRule="exact"/>
        <w:ind w:right="-567"/>
      </w:pPr>
      <w:proofErr w:type="gramStart"/>
      <w:r>
        <w:rPr>
          <w:color w:val="000000"/>
          <w:sz w:val="24"/>
          <w:szCs w:val="24"/>
        </w:rPr>
        <w:t>1.Any</w:t>
      </w:r>
      <w:proofErr w:type="gramEnd"/>
      <w:r>
        <w:rPr>
          <w:color w:val="000000"/>
          <w:sz w:val="24"/>
          <w:szCs w:val="24"/>
        </w:rPr>
        <w:t> equipment which broke down and you got it repaired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39" w:bottom="0" w:left="153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line="218" w:lineRule="exact"/>
        <w:ind w:right="-567"/>
      </w:pPr>
      <w:proofErr w:type="gramStart"/>
      <w:r>
        <w:rPr>
          <w:color w:val="000000"/>
          <w:sz w:val="24"/>
          <w:szCs w:val="24"/>
        </w:rPr>
        <w:t>2.Describe</w:t>
      </w:r>
      <w:proofErr w:type="gramEnd"/>
      <w:r>
        <w:rPr>
          <w:color w:val="000000"/>
          <w:sz w:val="24"/>
          <w:szCs w:val="24"/>
        </w:rPr>
        <w:t> a thing which somebody gifted you and you really wanted that thing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542" w:bottom="0" w:left="1532" w:header="720" w:footer="720" w:gutter="0"/>
          <w:cols w:space="720"/>
        </w:sectPr>
      </w:pPr>
    </w:p>
    <w:p w:rsidR="002A08AB" w:rsidRDefault="00C222AC">
      <w:pPr>
        <w:spacing w:before="1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3.Talk</w:t>
      </w:r>
      <w:proofErr w:type="gramEnd"/>
      <w:r>
        <w:rPr>
          <w:color w:val="000000"/>
          <w:sz w:val="24"/>
          <w:szCs w:val="24"/>
        </w:rPr>
        <w:t> about a thing that </w:t>
      </w:r>
      <w:r>
        <w:rPr>
          <w:color w:val="000000"/>
          <w:sz w:val="24"/>
          <w:szCs w:val="24"/>
        </w:rPr>
        <w:t>you complained about but finally you got good results about tha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563" w:bottom="0" w:left="1532" w:header="720" w:footer="720" w:gutter="0"/>
          <w:cols w:space="720"/>
        </w:sectPr>
      </w:pPr>
    </w:p>
    <w:p w:rsidR="002A08AB" w:rsidRDefault="00C222AC">
      <w:pPr>
        <w:spacing w:before="1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4.Talk</w:t>
      </w:r>
      <w:proofErr w:type="gramEnd"/>
      <w:r>
        <w:rPr>
          <w:color w:val="000000"/>
          <w:sz w:val="24"/>
          <w:szCs w:val="24"/>
        </w:rPr>
        <w:t> about first mobile phone of your lif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14" w:bottom="0" w:left="1532" w:header="720" w:footer="720" w:gutter="0"/>
          <w:cols w:space="720"/>
        </w:sectPr>
      </w:pPr>
    </w:p>
    <w:p w:rsidR="002A08AB" w:rsidRDefault="00C222AC">
      <w:pPr>
        <w:spacing w:before="1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5.Talk</w:t>
      </w:r>
      <w:proofErr w:type="gramEnd"/>
      <w:r>
        <w:rPr>
          <w:color w:val="000000"/>
          <w:sz w:val="24"/>
          <w:szCs w:val="24"/>
        </w:rPr>
        <w:t> about an important thing which you lost in the pas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21" w:bottom="0" w:left="1532" w:header="720" w:footer="720" w:gutter="0"/>
          <w:cols w:space="720"/>
        </w:sectPr>
      </w:pPr>
    </w:p>
    <w:p w:rsidR="002A08AB" w:rsidRDefault="00C222AC">
      <w:pPr>
        <w:spacing w:before="200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6.Talk</w:t>
      </w:r>
      <w:proofErr w:type="gramEnd"/>
      <w:r>
        <w:rPr>
          <w:color w:val="000000"/>
          <w:sz w:val="24"/>
          <w:szCs w:val="24"/>
        </w:rPr>
        <w:t> about a thing you bought and </w:t>
      </w:r>
      <w:r>
        <w:rPr>
          <w:color w:val="000000"/>
          <w:sz w:val="24"/>
          <w:szCs w:val="24"/>
        </w:rPr>
        <w:t>happy abou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519" w:bottom="0" w:left="1532" w:header="720" w:footer="720" w:gutter="0"/>
          <w:cols w:space="720"/>
        </w:sectPr>
      </w:pPr>
    </w:p>
    <w:p w:rsidR="002A08AB" w:rsidRDefault="00C222AC">
      <w:pPr>
        <w:spacing w:before="195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7.Talk</w:t>
      </w:r>
      <w:proofErr w:type="gramEnd"/>
      <w:r>
        <w:rPr>
          <w:color w:val="000000"/>
          <w:sz w:val="24"/>
          <w:szCs w:val="24"/>
        </w:rPr>
        <w:t> about a technology you use (other than computer)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784" w:bottom="0" w:left="1532" w:header="720" w:footer="720" w:gutter="0"/>
          <w:cols w:space="720"/>
        </w:sectPr>
      </w:pPr>
    </w:p>
    <w:p w:rsidR="002A08AB" w:rsidRDefault="00C222AC">
      <w:pPr>
        <w:spacing w:before="1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8.Talk</w:t>
      </w:r>
      <w:proofErr w:type="gramEnd"/>
      <w:r>
        <w:rPr>
          <w:color w:val="000000"/>
          <w:sz w:val="24"/>
          <w:szCs w:val="24"/>
        </w:rPr>
        <w:t> about a situation when you were happy to have used your phon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344" w:bottom="0" w:left="1532" w:header="720" w:footer="720" w:gutter="0"/>
          <w:cols w:space="720"/>
        </w:sectPr>
      </w:pPr>
    </w:p>
    <w:p w:rsidR="002A08AB" w:rsidRDefault="00C222AC">
      <w:pPr>
        <w:spacing w:before="1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9.An</w:t>
      </w:r>
      <w:proofErr w:type="gramEnd"/>
      <w:r>
        <w:rPr>
          <w:color w:val="000000"/>
          <w:sz w:val="24"/>
          <w:szCs w:val="24"/>
        </w:rPr>
        <w:t> invention in life which has changed your lif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356" w:bottom="0" w:left="153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line="218" w:lineRule="exact"/>
        <w:ind w:right="-567"/>
      </w:pPr>
      <w:r>
        <w:rPr>
          <w:color w:val="000000"/>
          <w:sz w:val="24"/>
          <w:szCs w:val="24"/>
        </w:rPr>
        <w:t>10. Talk about the experience with your first mobile phon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97" w:bottom="0" w:left="153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4" w:line="27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…...7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420" w:bottom="0" w:left="153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87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663" style="position:absolute;margin-left:347.05pt;margin-top:353.3pt;width:39.2pt;height:39.15pt;z-index:-25196646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62" style="position:absolute;margin-left:376.4pt;margin-top:332.75pt;width:23.35pt;height:24.7pt;z-index:-25196544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61" style="position:absolute;margin-left:393.3pt;margin-top:315.55pt;width:27.85pt;height:25.75pt;z-index:-25196441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60" style="position:absolute;margin-left:165.25pt;margin-top:535.1pt;width:39.2pt;height:39.15pt;z-index:-251963392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59" style="position:absolute;margin-left:188.9pt;margin-top:511.3pt;width:35.1pt;height:28.25pt;z-index:-251962368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58" style="position:absolute;margin-left:213.75pt;margin-top:494.5pt;width:23.95pt;height:27.9pt;z-index:-251961344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57" style="position:absolute;margin-left:226.2pt;margin-top:480.2pt;width:24.55pt;height:23.1pt;z-index:-251960320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56" style="position:absolute;margin-left:238.65pt;margin-top:467.45pt;width:24.2pt;height:28.85pt;z-index:-251959296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55" style="position:absolute;margin-left:255pt;margin-top:453.85pt;width:27.85pt;height:25.75pt;z-index:-251958272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54" style="position:absolute;margin-left:263.2pt;margin-top:432.2pt;width:32.35pt;height:31pt;z-index:-251957248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53" style="position:absolute;margin-left:276.4pt;margin-top:421.45pt;width:30.4pt;height:30.4pt;z-index:-251956224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52" style="position:absolute;margin-left:296.15pt;margin-top:412.7pt;width:27.85pt;height:25.75pt;z-index:-251955200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51" style="position:absolute;margin-left:311.75pt;margin-top:392.05pt;width:34.75pt;height:31.05pt;z-index:-251954176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50" style="position:absolute;margin-left:78.65pt;margin-top:601.2pt;width:40.6pt;height:40.8pt;z-index:-251953152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49" style="position:absolute;margin-left:103.3pt;margin-top:592.05pt;width:43.05pt;height:31.1pt;z-index:-251952128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48" style="position:absolute;margin-left:136.25pt;margin-top:573.1pt;width:23.55pt;height:24.4pt;z-index:-251951104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47" style="position:absolute;margin-left:411.5pt;margin-top:283.9pt;width:30.95pt;height:37.25pt;z-index:-251950080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46" style="position:absolute;margin-left:433.5pt;margin-top:275.85pt;width:23.55pt;height:24.4pt;z-index:-251949056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45" style="position:absolute;margin-left:447.85pt;margin-top:244.6pt;width:46.1pt;height:42.4pt;z-index:-251948032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44" style="position:absolute;margin-left:478.3pt;margin-top:219.15pt;width:30.05pt;height:41.75pt;z-index:-251947008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43" style="position:absolute;margin-left:70.6pt;margin-top:75.15pt;width:454.25pt;height:2.9pt;z-index:-251945984;mso-position-horizontal-relative:page;mso-position-vertical-relative:page" coordsize="" o:spt="100" adj="0,,0" path="" filled="f" stroked="f">
            <v:stroke joinstyle="round"/>
            <v:imagedata r:id="rId6" o:title="image3"/>
            <v:formulas/>
            <v:path o:connecttype="segments"/>
            <w10:wrap anchorx="page" anchory="page"/>
          </v:shape>
        </w:pict>
      </w:r>
      <w:r>
        <w:pict>
          <v:shape id="_x0000_s1642" style="position:absolute;margin-left:70.6pt;margin-top:73.7pt;width:454.25pt;height:.7pt;z-index:-251944960;mso-position-horizontal-relative:page;mso-position-vertical-relative:page" coordsize="" o:spt="100" adj="0,,0" path="" filled="f" stroked="f">
            <v:stroke joinstyle="round"/>
            <v:imagedata r:id="rId7" o:title="image4"/>
            <v:formulas/>
            <v:path o:connecttype="segments"/>
            <w10:wrap anchorx="page" anchory="page"/>
          </v:shape>
        </w:pict>
      </w:r>
      <w:r>
        <w:pict>
          <v:shape id="_x0000_s1641" style="position:absolute;margin-left:1in;margin-top:105.85pt;width:184.15pt;height:1.45pt;z-index:-251943936;mso-position-horizontal-relative:page;mso-position-vertical-relative:page" coordorigin="2541,3735" coordsize="6497,51" path="m2541,3735r6497,l9038,3786r-6497,l2541,3735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40" style="position:absolute;margin-left:1in;margin-top:459.7pt;width:184.15pt;height:1.45pt;z-index:-251942912;mso-position-horizontal-relative:page;mso-position-vertical-relative:page" coordorigin="2541,16218" coordsize="6497,52" path="m2541,16218r6497,l9038,16270r-6497,l2541,16218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9" style="position:absolute;margin-left:24pt;margin-top:24pt;width:.5pt;height:.5pt;z-index:-25194188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8" style="position:absolute;margin-left:24pt;margin-top:24pt;width:.5pt;height:.5pt;z-index:-251940864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7" style="position:absolute;margin-left:24.5pt;margin-top:24pt;width:546.45pt;height:.5pt;z-index:-251939840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6" style="position:absolute;margin-left:570.95pt;margin-top:24pt;width:.5pt;height:.5pt;z-index:-25193881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5" style="position:absolute;margin-left:570.95pt;margin-top:24pt;width:.5pt;height:.5pt;z-index:-251937792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4" style="position:absolute;margin-left:24pt;margin-top:24.5pt;width:.5pt;height:793.2pt;z-index:-251936768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3" style="position:absolute;margin-left:24pt;margin-top:817.7pt;width:.5pt;height:.5pt;z-index:-25193574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2" style="position:absolute;margin-left:24pt;margin-top:817.7pt;width:.5pt;height:.5pt;z-index:-251934720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1" style="position:absolute;margin-left:24.5pt;margin-top:817.7pt;width:546.45pt;height:.5pt;z-index:-251933696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30" style="position:absolute;margin-left:570.95pt;margin-top:24.5pt;width:.5pt;height:793.2pt;z-index:-251932672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29" style="position:absolute;margin-left:570.95pt;margin-top:817.7pt;width:.5pt;height:.5pt;z-index:-25193164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28" style="position:absolute;margin-left:570.95pt;margin-top:817.7pt;width:.5pt;height:.5pt;z-index:-251930624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42" w:line="252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2 IN 1)……………………………………………...7-8</w:t>
      </w:r>
      <w:r>
        <w:rPr>
          <w:color w:val="000000"/>
          <w:sz w:val="22"/>
          <w:szCs w:val="22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" w:line="218" w:lineRule="exact"/>
        <w:ind w:right="-567"/>
      </w:pPr>
      <w:r>
        <w:rPr>
          <w:color w:val="000000"/>
          <w:sz w:val="24"/>
          <w:szCs w:val="24"/>
        </w:rPr>
        <w:t>1. Talk about a talkative person who you know well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3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2. Describe a teenager who is other than fami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98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3. Describe a childhood friend of you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4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18" w:lineRule="exact"/>
        <w:ind w:right="-567"/>
      </w:pPr>
      <w:r>
        <w:rPr>
          <w:color w:val="000000"/>
          <w:sz w:val="24"/>
          <w:szCs w:val="24"/>
        </w:rPr>
        <w:t>4. Describe a person who helped you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8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5. Describe a person who just moved ho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9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6. Describe a person you met and would like to know more abou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6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7. Describe a polite person who you know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28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8" w:line="218" w:lineRule="exact"/>
        <w:ind w:right="-567"/>
      </w:pPr>
      <w:r>
        <w:rPr>
          <w:color w:val="000000"/>
          <w:sz w:val="24"/>
          <w:szCs w:val="24"/>
        </w:rPr>
        <w:t>8. Describe an </w:t>
      </w:r>
      <w:r>
        <w:rPr>
          <w:color w:val="000000"/>
          <w:sz w:val="24"/>
          <w:szCs w:val="24"/>
        </w:rPr>
        <w:t>interesting </w:t>
      </w:r>
      <w:proofErr w:type="spellStart"/>
      <w:r>
        <w:rPr>
          <w:color w:val="000000"/>
          <w:sz w:val="24"/>
          <w:szCs w:val="24"/>
        </w:rPr>
        <w:t>neighbour</w:t>
      </w:r>
      <w:proofErr w:type="spellEnd"/>
      <w:r>
        <w:rPr>
          <w:color w:val="000000"/>
          <w:sz w:val="24"/>
          <w:szCs w:val="24"/>
        </w:rPr>
        <w:t> of you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1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9. Talk about a person whom you met recently and lik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03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18" w:lineRule="exact"/>
        <w:ind w:right="-567"/>
      </w:pPr>
      <w:r>
        <w:rPr>
          <w:color w:val="000000"/>
          <w:sz w:val="24"/>
          <w:szCs w:val="24"/>
        </w:rPr>
        <w:t>10. Describe a friend who has played an important part in your lif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3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11. Describe one of your classmate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87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12. Talk about a friend who you really like to spend time with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38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8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….8-9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42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4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7 IN 1).....................................................................9-10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6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1. Talk about an intelligent person you know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3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2. Describe a time when you travelled with an old pers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5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3. Talk about a good news you received / hear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5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18" w:lineRule="exact"/>
        <w:ind w:right="-567"/>
      </w:pPr>
      <w:r>
        <w:rPr>
          <w:color w:val="000000"/>
          <w:sz w:val="24"/>
          <w:szCs w:val="24"/>
        </w:rPr>
        <w:t>4. Talk about something you bought but did not use much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78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5. Talk about a friend or person who recently got success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5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6. Describe a time when you found something which someone lost?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0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7. A time when you searched or looked for information from the Internet?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30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8. </w:t>
      </w:r>
      <w:r>
        <w:rPr>
          <w:color w:val="000000"/>
          <w:sz w:val="24"/>
          <w:szCs w:val="24"/>
        </w:rPr>
        <w:t>Talk about an important decision you made with the help of someon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44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9. Talk about a time when you received money as a gift?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96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10. A TV program that made you </w:t>
      </w:r>
      <w:proofErr w:type="gramStart"/>
      <w:r>
        <w:rPr>
          <w:color w:val="000000"/>
          <w:sz w:val="24"/>
          <w:szCs w:val="24"/>
        </w:rPr>
        <w:t>laugh</w:t>
      </w:r>
      <w:proofErr w:type="gramEnd"/>
      <w:r>
        <w:rPr>
          <w:color w:val="000000"/>
          <w:sz w:val="24"/>
          <w:szCs w:val="24"/>
        </w:rPr>
        <w:t> a lo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5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18" w:lineRule="exact"/>
        <w:ind w:right="-567"/>
      </w:pPr>
      <w:r>
        <w:rPr>
          <w:color w:val="000000"/>
          <w:sz w:val="24"/>
          <w:szCs w:val="24"/>
        </w:rPr>
        <w:t>11. A talkative pers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28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12. A time when you had to change plan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04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2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627" style="position:absolute;margin-left:347.05pt;margin-top:353.3pt;width:39.2pt;height:39.15pt;z-index:-251929600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26" style="position:absolute;margin-left:376.4pt;margin-top:332.75pt;width:23.35pt;height:24.7pt;z-index:-251928576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25" style="position:absolute;margin-left:393.3pt;margin-top:315.55pt;width:27.85pt;height:25.75pt;z-index:-251927552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24" style="position:absolute;margin-left:411.5pt;margin-top:283.9pt;width:30.95pt;height:37.25pt;z-index:-251926528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23" style="position:absolute;margin-left:433.5pt;margin-top:275.85pt;width:23.55pt;height:24.4pt;z-index:-251925504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22" style="position:absolute;margin-left:447.85pt;margin-top:244.6pt;width:46.1pt;height:42.4pt;z-index:-251924480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21" style="position:absolute;margin-left:478.3pt;margin-top:219.15pt;width:30.05pt;height:41.75pt;z-index:-251923456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20" style="position:absolute;margin-left:165.25pt;margin-top:535.1pt;width:39.2pt;height:39.15pt;z-index:-251922432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19" style="position:absolute;margin-left:188.9pt;margin-top:511.3pt;width:35.1pt;height:28.25pt;z-index:-251921408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18" style="position:absolute;margin-left:213.75pt;margin-top:494.5pt;width:23.95pt;height:27.9pt;z-index:-251920384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17" style="position:absolute;margin-left:226.2pt;margin-top:480.2pt;width:24.55pt;height:23.1pt;z-index:-251919360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16" style="position:absolute;margin-left:238.65pt;margin-top:467.45pt;width:24.2pt;height:28.85pt;z-index:-251918336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15" style="position:absolute;margin-left:255pt;margin-top:453.85pt;width:27.85pt;height:25.75pt;z-index:-251917312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14" style="position:absolute;margin-left:263.2pt;margin-top:432.2pt;width:32.35pt;height:31pt;z-index:-251916288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13" style="position:absolute;margin-left:276.4pt;margin-top:421.45pt;width:30.4pt;height:30.4pt;z-index:-251915264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12" style="position:absolute;margin-left:296.15pt;margin-top:412.7pt;width:27.85pt;height:25.75pt;z-index:-251914240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11" style="position:absolute;margin-left:311.75pt;margin-top:392.05pt;width:34.75pt;height:31.05pt;z-index:-251913216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10" style="position:absolute;margin-left:78.65pt;margin-top:601.2pt;width:40.6pt;height:40.8pt;z-index:-251912192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09" style="position:absolute;margin-left:103.3pt;margin-top:592.05pt;width:43.05pt;height:31.1pt;z-index:-251911168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608" style="position:absolute;margin-left:136.25pt;margin-top:573.1pt;width:23.55pt;height:24.4pt;z-index:-251910144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607" style="position:absolute;margin-left:70.6pt;margin-top:75.15pt;width:454.25pt;height:2.9pt;z-index:-251909120;mso-position-horizontal-relative:page;mso-position-vertical-relative:page" coordsize="" o:spt="100" adj="0,,0" path="" filled="f" stroked="f">
            <v:stroke joinstyle="round"/>
            <v:imagedata r:id="rId6" o:title="image5"/>
            <v:formulas/>
            <v:path o:connecttype="segments"/>
            <w10:wrap anchorx="page" anchory="page"/>
          </v:shape>
        </w:pict>
      </w:r>
      <w:r>
        <w:pict>
          <v:shape id="_x0000_s1606" style="position:absolute;margin-left:70.6pt;margin-top:73.7pt;width:454.25pt;height:.7pt;z-index:-251908096;mso-position-horizontal-relative:page;mso-position-vertical-relative:page" coordsize="" o:spt="100" adj="0,,0" path="" filled="f" stroked="f">
            <v:stroke joinstyle="round"/>
            <v:imagedata r:id="rId7" o:title="image6"/>
            <v:formulas/>
            <v:path o:connecttype="segments"/>
            <w10:wrap anchorx="page" anchory="page"/>
          </v:shape>
        </w:pict>
      </w:r>
      <w:r>
        <w:pict>
          <v:shape id="_x0000_s1605" style="position:absolute;margin-left:1in;margin-top:274.4pt;width:184.15pt;height:1.45pt;z-index:-251907072;mso-position-horizontal-relative:page;mso-position-vertical-relative:page" coordorigin="2541,9680" coordsize="6497,51" path="m2541,9680r6497,l9038,9731r-6497,l2541,9680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04" style="position:absolute;margin-left:1in;margin-top:581.95pt;width:184.15pt;height:1.45pt;z-index:-251906048;mso-position-horizontal-relative:page;mso-position-vertical-relative:page" coordorigin="2541,20530" coordsize="6497,51" path="m2541,20530r6497,l9038,20580r-6497,l2541,20530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03" style="position:absolute;margin-left:24pt;margin-top:24pt;width:.5pt;height:.5pt;z-index:-251905024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02" style="position:absolute;margin-left:24pt;margin-top:24pt;width:.5pt;height:.5pt;z-index:-251904000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01" style="position:absolute;margin-left:24.5pt;margin-top:24pt;width:546.45pt;height:.5pt;z-index:-251902976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600" style="position:absolute;margin-left:570.95pt;margin-top:24pt;width:.5pt;height:.5pt;z-index:-251901952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9" style="position:absolute;margin-left:570.95pt;margin-top:24pt;width:.5pt;height:.5pt;z-index:-251900928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8" style="position:absolute;margin-left:24pt;margin-top:24.5pt;width:.5pt;height:793.2pt;z-index:-251899904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7" style="position:absolute;margin-left:24pt;margin-top:817.7pt;width:.5pt;height:.5pt;z-index:-251898880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6" style="position:absolute;margin-left:24pt;margin-top:817.7pt;width:.5pt;height:.5pt;z-index:-251897856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5" style="position:absolute;margin-left:24.5pt;margin-top:817.7pt;width:546.45pt;height:.5pt;z-index:-251896832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4" style="position:absolute;margin-left:570.95pt;margin-top:24.5pt;width:.5pt;height:793.2pt;z-index:-251895808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3" style="position:absolute;margin-left:570.95pt;margin-top:817.7pt;width:.5pt;height:.5pt;z-index:-251894784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92" style="position:absolute;margin-left:570.95pt;margin-top:817.7pt;width:.5pt;height:.5pt;z-index:-251893760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13. Talk about a book you read recently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51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8" w:line="218" w:lineRule="exact"/>
        <w:ind w:right="-567"/>
      </w:pPr>
      <w:r>
        <w:rPr>
          <w:color w:val="000000"/>
          <w:sz w:val="24"/>
          <w:szCs w:val="24"/>
        </w:rPr>
        <w:t>14. Describe a quiet plac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91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18" w:lineRule="exact"/>
        <w:ind w:right="-567"/>
      </w:pPr>
      <w:r>
        <w:rPr>
          <w:color w:val="000000"/>
          <w:sz w:val="24"/>
          <w:szCs w:val="24"/>
        </w:rPr>
        <w:t>15. Talk ab</w:t>
      </w:r>
      <w:r>
        <w:rPr>
          <w:color w:val="000000"/>
          <w:sz w:val="24"/>
          <w:szCs w:val="24"/>
        </w:rPr>
        <w:t>out a website which helped you to do someth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6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16 Talk about a teenager you know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01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17 An interesting old person you me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6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8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.10-12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42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10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3 IN 1)........................................................................12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9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1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ime when you were cheated/when someone lied/didn’t tell you the complet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5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ruth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524" w:bottom="0" w:left="1800" w:header="720" w:footer="720" w:gutter="0"/>
          <w:cols w:space="720"/>
        </w:sectPr>
      </w:pPr>
    </w:p>
    <w:p w:rsidR="002A08AB" w:rsidRDefault="00C222AC">
      <w:pPr>
        <w:spacing w:before="95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Food that people eat on special event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32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ime when you showed or taught a young person how to do a thing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489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person you like to study or work with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3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book you want to writ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51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</w:t>
      </w:r>
      <w:r>
        <w:rPr>
          <w:color w:val="000000"/>
          <w:sz w:val="24"/>
          <w:szCs w:val="24"/>
        </w:rPr>
        <w:t>ribe a situation when you did not have enough tim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6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something you made yourself with your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97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 Talk about a skill that takes long time to lear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51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ime when you searched/looked for i</w:t>
      </w:r>
      <w:r>
        <w:rPr>
          <w:color w:val="000000"/>
          <w:sz w:val="24"/>
          <w:szCs w:val="24"/>
        </w:rPr>
        <w:t>nformation from the Interne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633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 Describe one of your grandparents’ job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5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1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equipment that broke down and you got it repair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1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2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something you borrowed from your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2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3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</w:t>
      </w:r>
      <w:r>
        <w:rPr>
          <w:color w:val="000000"/>
          <w:sz w:val="24"/>
          <w:szCs w:val="24"/>
        </w:rPr>
        <w:t>website you use regular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28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8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.13-14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42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20 IN 1)...................................................................14-15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6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5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n interesting conversati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297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new Public building or place which you would like to visi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094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film you would like to share with your friend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7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school you went to in your chil</w:t>
      </w:r>
      <w:r>
        <w:rPr>
          <w:color w:val="000000"/>
          <w:sz w:val="24"/>
          <w:szCs w:val="24"/>
        </w:rPr>
        <w:t>dhoo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5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something that you borrowed from your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05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long car journey you went 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92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park you visited and lik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25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place full of </w:t>
      </w:r>
      <w:proofErr w:type="spellStart"/>
      <w:r>
        <w:rPr>
          <w:color w:val="000000"/>
          <w:sz w:val="24"/>
          <w:szCs w:val="24"/>
        </w:rPr>
        <w:t>colour</w:t>
      </w:r>
      <w:proofErr w:type="spell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911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city you once visited with your fami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231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product made in the region you come from or popular product from your ho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5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wn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500" w:bottom="0" w:left="180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25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3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591" style="position:absolute;margin-left:347.05pt;margin-top:353.3pt;width:39.2pt;height:39.15pt;z-index:-251892736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90" style="position:absolute;margin-left:376.4pt;margin-top:332.75pt;width:23.35pt;height:24.7pt;z-index:-251891712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89" style="position:absolute;margin-left:393.3pt;margin-top:315.55pt;width:27.85pt;height:25.75pt;z-index:-251890688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88" style="position:absolute;margin-left:411.5pt;margin-top:283.9pt;width:30.95pt;height:37.25pt;z-index:-251889664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87" style="position:absolute;margin-left:433.5pt;margin-top:275.85pt;width:23.55pt;height:24.4pt;z-index:-251888640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86" style="position:absolute;margin-left:447.85pt;margin-top:244.6pt;width:46.1pt;height:42.4pt;z-index:-251887616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85" style="position:absolute;margin-left:478.3pt;margin-top:219.15pt;width:30.05pt;height:41.75pt;z-index:-251886592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84" style="position:absolute;margin-left:165.25pt;margin-top:535.1pt;width:39.2pt;height:39.15pt;z-index:-251885568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83" style="position:absolute;margin-left:188.9pt;margin-top:511.3pt;width:35.1pt;height:28.25pt;z-index:-251884544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82" style="position:absolute;margin-left:213.75pt;margin-top:494.5pt;width:23.95pt;height:27.9pt;z-index:-251883520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81" style="position:absolute;margin-left:226.2pt;margin-top:480.2pt;width:24.55pt;height:23.1pt;z-index:-251882496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80" style="position:absolute;margin-left:238.65pt;margin-top:467.45pt;width:24.2pt;height:28.85pt;z-index:-251881472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79" style="position:absolute;margin-left:255pt;margin-top:453.85pt;width:27.85pt;height:25.75pt;z-index:-251880448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78" style="position:absolute;margin-left:263.2pt;margin-top:432.2pt;width:32.35pt;height:31pt;z-index:-251879424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77" style="position:absolute;margin-left:276.4pt;margin-top:421.45pt;width:30.4pt;height:30.4pt;z-index:-251878400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76" style="position:absolute;margin-left:296.15pt;margin-top:412.7pt;width:27.85pt;height:25.75pt;z-index:-251877376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75" style="position:absolute;margin-left:311.75pt;margin-top:392.05pt;width:34.75pt;height:31.05pt;z-index:-251876352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74" style="position:absolute;margin-left:78.65pt;margin-top:601.2pt;width:40.6pt;height:40.8pt;z-index:-251875328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73" style="position:absolute;margin-left:103.3pt;margin-top:592.05pt;width:43.05pt;height:31.1pt;z-index:-251874304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72" style="position:absolute;margin-left:136.25pt;margin-top:573.1pt;width:23.55pt;height:24.4pt;z-index:-251873280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71" style="position:absolute;margin-left:70.6pt;margin-top:75.15pt;width:454.25pt;height:2.9pt;z-index:-251872256;mso-position-horizontal-relative:page;mso-position-vertical-relative:page" coordsize="" o:spt="100" adj="0,,0" path="" filled="f" stroked="f">
            <v:stroke joinstyle="round"/>
            <v:imagedata r:id="rId6" o:title="image7"/>
            <v:formulas/>
            <v:path o:connecttype="segments"/>
            <w10:wrap anchorx="page" anchory="page"/>
          </v:shape>
        </w:pict>
      </w:r>
      <w:r>
        <w:pict>
          <v:shape id="_x0000_s1570" style="position:absolute;margin-left:70.6pt;margin-top:73.7pt;width:454.25pt;height:.7pt;z-index:-251871232;mso-position-horizontal-relative:page;mso-position-vertical-relative:page" coordsize="" o:spt="100" adj="0,,0" path="" filled="f" stroked="f">
            <v:stroke joinstyle="round"/>
            <v:imagedata r:id="rId7" o:title="image8"/>
            <v:formulas/>
            <v:path o:connecttype="segments"/>
            <w10:wrap anchorx="page" anchory="page"/>
          </v:shape>
        </w:pict>
      </w:r>
      <w:r>
        <w:pict>
          <v:shape id="_x0000_s1569" style="position:absolute;margin-left:1in;margin-top:337.3pt;width:177.2pt;height:1.45pt;z-index:-251870208;mso-position-horizontal-relative:page;mso-position-vertical-relative:page" coordorigin="2541,11900" coordsize="6251,51" path="m2541,11900r6251,l8792,11950r-6251,l2541,11900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8" style="position:absolute;margin-left:24pt;margin-top:24pt;width:.5pt;height:.5pt;z-index:-251869184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7" style="position:absolute;margin-left:24pt;margin-top:24pt;width:.5pt;height:.5pt;z-index:-251868160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6" style="position:absolute;margin-left:24.5pt;margin-top:24pt;width:546.45pt;height:.5pt;z-index:-251867136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5" style="position:absolute;margin-left:570.95pt;margin-top:24pt;width:.5pt;height:.5pt;z-index:-251866112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4" style="position:absolute;margin-left:570.95pt;margin-top:24pt;width:.5pt;height:.5pt;z-index:-251865088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3" style="position:absolute;margin-left:24pt;margin-top:24.5pt;width:.5pt;height:793.2pt;z-index:-251864064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2" style="position:absolute;margin-left:24pt;margin-top:817.7pt;width:.5pt;height:.5pt;z-index:-251863040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1" style="position:absolute;margin-left:24pt;margin-top:817.7pt;width:.5pt;height:.5pt;z-index:-251862016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60" style="position:absolute;margin-left:24.5pt;margin-top:817.7pt;width:546.45pt;height:.5pt;z-index:-251860992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59" style="position:absolute;margin-left:570.95pt;margin-top:24.5pt;width:.5pt;height:793.2pt;z-index:-251859968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58" style="position:absolute;margin-left:570.95pt;margin-top:817.7pt;width:.5pt;height:.5pt;z-index:-251858944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57" style="position:absolute;margin-left:570.95pt;margin-top:817.7pt;width:.5pt;height:.5pt;z-index:-251857920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9" w:line="225" w:lineRule="exact"/>
        <w:ind w:right="-567"/>
      </w:pPr>
      <w:r>
        <w:rPr>
          <w:color w:val="000000"/>
          <w:sz w:val="24"/>
          <w:szCs w:val="24"/>
        </w:rPr>
        <w:t>11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celebration organized after an achievemen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1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2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time when you visited a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93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3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time when you first met someon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92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14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special day that made you happ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604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5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free day when you did not need to study or work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08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6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gift for which you spent long time to choos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6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7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n occasion when the vehicle you were travelling in</w:t>
      </w:r>
      <w:r>
        <w:rPr>
          <w:color w:val="000000"/>
          <w:sz w:val="24"/>
          <w:szCs w:val="24"/>
        </w:rPr>
        <w:t> broken dow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75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8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singer or musical band you enjoy listening to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391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9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practical skill you learn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1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2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time you visited a place with friends/ an experience when you went out wi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5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your</w:t>
      </w:r>
      <w:proofErr w:type="gramEnd"/>
      <w:r>
        <w:rPr>
          <w:color w:val="000000"/>
          <w:sz w:val="24"/>
          <w:szCs w:val="24"/>
        </w:rPr>
        <w:t> friends and had a good ti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806" w:bottom="0" w:left="180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5" w:line="28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.15-17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42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9 IN 1)..........................................................................17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9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1. Describe an article that you read from a magazine or newspaper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68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2. Describe the person in the news that you want to mee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90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3. Describe something you bought that was difficult to use at firs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4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4. A person who taug</w:t>
      </w:r>
      <w:r>
        <w:rPr>
          <w:color w:val="000000"/>
          <w:sz w:val="24"/>
          <w:szCs w:val="24"/>
        </w:rPr>
        <w:t>ht you something importan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1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5. Talk about someone who encouraged you to achieve a goal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1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18" w:lineRule="exact"/>
        <w:ind w:right="-567"/>
      </w:pPr>
      <w:r>
        <w:rPr>
          <w:color w:val="000000"/>
          <w:sz w:val="24"/>
          <w:szCs w:val="24"/>
        </w:rPr>
        <w:t>6. Describe a person who has apologized to you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4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7. Talk about a goal that you achieved which was set by yourself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12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7" w:line="218" w:lineRule="exact"/>
        <w:ind w:right="-567"/>
      </w:pPr>
      <w:r>
        <w:rPr>
          <w:color w:val="000000"/>
          <w:sz w:val="24"/>
          <w:szCs w:val="24"/>
        </w:rPr>
        <w:t>8. Describe the happiest day you had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9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58" w:line="218" w:lineRule="exact"/>
        <w:ind w:right="-567"/>
      </w:pPr>
      <w:r>
        <w:rPr>
          <w:color w:val="000000"/>
          <w:sz w:val="24"/>
          <w:szCs w:val="24"/>
        </w:rPr>
        <w:t>9. Talk about a gift for which you spend a long time to choose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36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62" w:line="283" w:lineRule="exact"/>
        <w:ind w:right="-567"/>
      </w:pPr>
      <w:r>
        <w:rPr>
          <w:b/>
          <w:bCs/>
          <w:color w:val="000000"/>
          <w:sz w:val="24"/>
          <w:szCs w:val="24"/>
        </w:rPr>
        <w:t>SAMPLE ANSWER…………………………………………………………………….17-19</w:t>
      </w:r>
      <w:r>
        <w:rPr>
          <w:rFonts w:ascii="Calibri" w:eastAsia="Calibri" w:hAnsi="Calibri" w:cs="Calibri"/>
          <w:b/>
          <w:bCs/>
          <w:color w:val="000000"/>
          <w:sz w:val="28"/>
          <w:szCs w:val="28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42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8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4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556" style="position:absolute;margin-left:347.05pt;margin-top:353.3pt;width:39.2pt;height:39.15pt;z-index:-251856896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55" style="position:absolute;margin-left:376.4pt;margin-top:332.75pt;width:23.35pt;height:24.7pt;z-index:-251855872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54" style="position:absolute;margin-left:393.3pt;margin-top:315.55pt;width:27.85pt;height:25.75pt;z-index:-251854848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53" style="position:absolute;margin-left:411.5pt;margin-top:283.9pt;width:30.95pt;height:37.25pt;z-index:-251853824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52" style="position:absolute;margin-left:433.5pt;margin-top:275.85pt;width:23.55pt;height:24.4pt;z-index:-251852800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51" style="position:absolute;margin-left:447.85pt;margin-top:244.6pt;width:46.1pt;height:42.4pt;z-index:-251851776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50" style="position:absolute;margin-left:165.25pt;margin-top:535.1pt;width:39.2pt;height:39.15pt;z-index:-251850752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49" style="position:absolute;margin-left:188.9pt;margin-top:511.3pt;width:35.1pt;height:28.25pt;z-index:-251849728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48" style="position:absolute;margin-left:213.75pt;margin-top:494.5pt;width:23.95pt;height:27.9pt;z-index:-251848704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47" style="position:absolute;margin-left:226.2pt;margin-top:480.2pt;width:24.55pt;height:23.1pt;z-index:-251847680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46" style="position:absolute;margin-left:238.65pt;margin-top:467.45pt;width:24.2pt;height:28.85pt;z-index:-251846656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45" style="position:absolute;margin-left:255pt;margin-top:453.85pt;width:27.85pt;height:25.75pt;z-index:-251845632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44" style="position:absolute;margin-left:263.2pt;margin-top:432.2pt;width:32.35pt;height:31pt;z-index:-251844608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43" style="position:absolute;margin-left:276.4pt;margin-top:421.45pt;width:30.4pt;height:30.4pt;z-index:-251843584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42" style="position:absolute;margin-left:296.15pt;margin-top:412.7pt;width:27.85pt;height:25.75pt;z-index:-251842560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41" style="position:absolute;margin-left:311.75pt;margin-top:392.05pt;width:34.75pt;height:31.05pt;z-index:-251841536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40" style="position:absolute;margin-left:78.65pt;margin-top:601.2pt;width:40.6pt;height:40.8pt;z-index:-251840512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39" style="position:absolute;margin-left:103.3pt;margin-top:592.05pt;width:43.05pt;height:31.1pt;z-index:-251839488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38" style="position:absolute;margin-left:136.25pt;margin-top:573.1pt;width:23.55pt;height:24.4pt;z-index:-251838464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537" type="#_x0000_t202" style="position:absolute;margin-left:1in;margin-top:690.8pt;width:212.25pt;height:12.35pt;z-index:-25183744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2A08AB" w:rsidRDefault="00C222AC">
                  <w:pPr>
                    <w:spacing w:line="218" w:lineRule="exact"/>
                  </w:pPr>
                  <w:proofErr w:type="spellStart"/>
                  <w:proofErr w:type="gramStart"/>
                  <w:r>
                    <w:rPr>
                      <w:color w:val="000000"/>
                      <w:sz w:val="24"/>
                      <w:szCs w:val="24"/>
                    </w:rPr>
                    <w:t>Harmandir</w:t>
                  </w:r>
                  <w:proofErr w:type="spellEnd"/>
                  <w:r>
                    <w:rPr>
                      <w:color w:val="000000"/>
                      <w:sz w:val="24"/>
                      <w:szCs w:val="24"/>
                    </w:rPr>
                    <w:t> Sahib.</w:t>
                  </w:r>
                  <w:proofErr w:type="gramEnd"/>
                  <w:r>
                    <w:rPr>
                      <w:color w:val="000000"/>
                      <w:sz w:val="24"/>
                      <w:szCs w:val="24"/>
                    </w:rPr>
                    <w:t> It was built in late 16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536" type="#_x0000_t202" style="position:absolute;margin-left:279.95pt;margin-top:689.85pt;width:9.45pt;height:8.6pt;z-index:-25183641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2A08AB" w:rsidRDefault="00C222AC">
                  <w:pPr>
                    <w:spacing w:line="144" w:lineRule="exact"/>
                  </w:pPr>
                  <w:proofErr w:type="spellStart"/>
                  <w:proofErr w:type="gramStart"/>
                  <w:r>
                    <w:rPr>
                      <w:color w:val="000000"/>
                      <w:sz w:val="16"/>
                      <w:szCs w:val="16"/>
                    </w:rPr>
                    <w:t>th</w:t>
                  </w:r>
                  <w:proofErr w:type="spellEnd"/>
                  <w:proofErr w:type="gramEnd"/>
                  <w:r>
                    <w:rPr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535" style="position:absolute;margin-left:478.3pt;margin-top:219.15pt;width:30.05pt;height:41.75pt;z-index:-251835392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34" style="position:absolute;margin-left:70.6pt;margin-top:75.15pt;width:454.25pt;height:2.9pt;z-index:-251834368;mso-position-horizontal-relative:page;mso-position-vertical-relative:page" coordsize="" o:spt="100" adj="0,,0" path="" filled="f" stroked="f">
            <v:stroke joinstyle="round"/>
            <v:imagedata r:id="rId6" o:title="image9"/>
            <v:formulas/>
            <v:path o:connecttype="segments"/>
            <w10:wrap anchorx="page" anchory="page"/>
          </v:shape>
        </w:pict>
      </w:r>
      <w:r>
        <w:pict>
          <v:shape id="_x0000_s1533" style="position:absolute;margin-left:70.6pt;margin-top:73.7pt;width:454.25pt;height:.7pt;z-index:-251833344;mso-position-horizontal-relative:page;mso-position-vertical-relative:page" coordsize="" o:spt="100" adj="0,,0" path="" filled="f" stroked="f">
            <v:stroke joinstyle="round"/>
            <v:imagedata r:id="rId7" o:title="image10"/>
            <v:formulas/>
            <v:path o:connecttype="segments"/>
            <w10:wrap anchorx="page" anchory="page"/>
          </v:shape>
        </w:pict>
      </w:r>
      <w:r>
        <w:pict>
          <v:shape id="_x0000_s1532" style="position:absolute;margin-left:205.75pt;margin-top:105.85pt;width:183.9pt;height:1.45pt;z-index:-251832320;mso-position-horizontal-relative:page;mso-position-vertical-relative:page" coordorigin="7259,3735" coordsize="6488,51" path="m7259,3735r6488,l13747,3786r-6488,l7259,3735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31" style="position:absolute;margin-left:236pt;margin-top:398.5pt;width:123.4pt;height:1.45pt;z-index:-251831296;mso-position-horizontal-relative:page;mso-position-vertical-relative:page" coordorigin="8327,14059" coordsize="4354,51" path="m8327,14059r4353,l12680,14110r-4353,l8327,14059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30" style="position:absolute;margin-left:24pt;margin-top:24pt;width:.5pt;height:.5pt;z-index:-25183027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9" style="position:absolute;margin-left:24pt;margin-top:24pt;width:.5pt;height:.5pt;z-index:-25182924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8" style="position:absolute;margin-left:24.5pt;margin-top:24pt;width:546.45pt;height:.5pt;z-index:-25182822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7" style="position:absolute;margin-left:570.95pt;margin-top:24pt;width:.5pt;height:.5pt;z-index:-25182720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6" style="position:absolute;margin-left:570.95pt;margin-top:24pt;width:.5pt;height:.5pt;z-index:-25182617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5" style="position:absolute;margin-left:24pt;margin-top:24.5pt;width:.5pt;height:793.2pt;z-index:-25182515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4" style="position:absolute;margin-left:24pt;margin-top:817.7pt;width:.5pt;height:.5pt;z-index:-25182412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3" style="position:absolute;margin-left:24pt;margin-top:817.7pt;width:.5pt;height:.5pt;z-index:-25182310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2" style="position:absolute;margin-left:24.5pt;margin-top:817.7pt;width:546.45pt;height:.5pt;z-index:-25182208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1" style="position:absolute;margin-left:570.95pt;margin-top:24.5pt;width:.5pt;height:793.2pt;z-index:-25182105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20" style="position:absolute;margin-left:570.95pt;margin-top:817.7pt;width:.5pt;height:.5pt;z-index:-25182003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519" style="position:absolute;margin-left:570.95pt;margin-top:817.7pt;width:.5pt;height:.5pt;z-index:-25181900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42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5 IN 1)</w:t>
      </w:r>
      <w:r>
        <w:rPr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45" w:bottom="0" w:left="411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1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recent event that made you happ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54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 beautiful city you visited ever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4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the happiest moment of your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92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situation when you received money as a gif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64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the most interesting part of your countr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006" w:bottom="0" w:left="1440" w:header="720" w:footer="720" w:gutter="0"/>
          <w:cols w:space="720"/>
        </w:sectPr>
      </w:pPr>
    </w:p>
    <w:p w:rsidR="002A08AB" w:rsidRDefault="00C222AC">
      <w:pPr>
        <w:spacing w:before="97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situation when you had</w:t>
      </w:r>
      <w:r>
        <w:rPr>
          <w:color w:val="000000"/>
          <w:sz w:val="24"/>
          <w:szCs w:val="24"/>
        </w:rPr>
        <w:t> to change your plan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25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bout a journey which you had to make by using public transpor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81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building you have visited recent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45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Speak about a place which is often visited by you with your</w:t>
      </w:r>
      <w:r>
        <w:rPr>
          <w:color w:val="000000"/>
          <w:sz w:val="24"/>
          <w:szCs w:val="24"/>
        </w:rPr>
        <w:t> friends and fami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41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quiet place which is visited by you ofte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2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1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the museum you visit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60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2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historical plac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44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3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your birthday celebrati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60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14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short trip enjoyed with your friend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49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5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religious place visited by you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8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3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40" w:bottom="0" w:left="472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18" w:lineRule="exact"/>
        <w:ind w:right="-567"/>
      </w:pPr>
      <w:r>
        <w:rPr>
          <w:color w:val="000000"/>
          <w:sz w:val="24"/>
          <w:szCs w:val="24"/>
        </w:rPr>
        <w:t>I am passionate towards exploring new places with my friends and family. Being a natur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over</w:t>
      </w:r>
      <w:proofErr w:type="gramEnd"/>
      <w:r>
        <w:rPr>
          <w:color w:val="000000"/>
          <w:sz w:val="24"/>
          <w:szCs w:val="24"/>
        </w:rPr>
        <w:t>, I prefer to spend my leisure time in the lap of nature. Moreover, I never miss an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hance</w:t>
      </w:r>
      <w:proofErr w:type="gramEnd"/>
      <w:r>
        <w:rPr>
          <w:color w:val="000000"/>
          <w:sz w:val="24"/>
          <w:szCs w:val="24"/>
        </w:rPr>
        <w:t> of visiting historical and religious place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1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I vividly remember last year on the auspicious occasion of my birthday I woke up early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ok</w:t>
      </w:r>
      <w:proofErr w:type="gramEnd"/>
      <w:r>
        <w:rPr>
          <w:color w:val="000000"/>
          <w:sz w:val="24"/>
          <w:szCs w:val="24"/>
        </w:rPr>
        <w:t> blessings of my elders. And at that time my parents gifted me a wrist watch. After that,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nt</w:t>
      </w:r>
      <w:proofErr w:type="gramEnd"/>
      <w:r>
        <w:rPr>
          <w:color w:val="000000"/>
          <w:sz w:val="24"/>
          <w:szCs w:val="24"/>
        </w:rPr>
        <w:t> to my grandmother and she gifted me 5000/- rupees. Initially I resisted taking but s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ally</w:t>
      </w:r>
      <w:proofErr w:type="gramEnd"/>
      <w:r>
        <w:rPr>
          <w:color w:val="000000"/>
          <w:sz w:val="24"/>
          <w:szCs w:val="24"/>
        </w:rPr>
        <w:t> wanted me to enjoy my da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01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Earlier we made a plan to visit a nearby restaurant due to lack of money. However, when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ad</w:t>
      </w:r>
      <w:proofErr w:type="gramEnd"/>
      <w:r>
        <w:rPr>
          <w:color w:val="000000"/>
          <w:sz w:val="24"/>
          <w:szCs w:val="24"/>
        </w:rPr>
        <w:t> lot of money. So later I changed my plan and decided to visit Amritsar with my friends. I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s</w:t>
      </w:r>
      <w:proofErr w:type="gramEnd"/>
      <w:r>
        <w:rPr>
          <w:color w:val="000000"/>
          <w:sz w:val="24"/>
          <w:szCs w:val="24"/>
        </w:rPr>
        <w:t> famous for historical and religious purposes (point of view). This place is 100km awa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rom</w:t>
      </w:r>
      <w:proofErr w:type="gramEnd"/>
      <w:r>
        <w:rPr>
          <w:color w:val="000000"/>
          <w:sz w:val="24"/>
          <w:szCs w:val="24"/>
        </w:rPr>
        <w:t> my hometown so I decided to take a trai</w:t>
      </w:r>
      <w:r>
        <w:rPr>
          <w:color w:val="000000"/>
          <w:sz w:val="24"/>
          <w:szCs w:val="24"/>
        </w:rPr>
        <w:t>n as train is the safest public transpor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32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So finally we reached railway station and there was huge hustle and bustle. We purchas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ickets</w:t>
      </w:r>
      <w:proofErr w:type="gramEnd"/>
      <w:r>
        <w:rPr>
          <w:color w:val="000000"/>
          <w:sz w:val="24"/>
          <w:szCs w:val="24"/>
        </w:rPr>
        <w:t> and we boarded into train and after that we enjoyed the entire journey as we wer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alking</w:t>
      </w:r>
      <w:proofErr w:type="gramEnd"/>
      <w:r>
        <w:rPr>
          <w:color w:val="000000"/>
          <w:sz w:val="24"/>
          <w:szCs w:val="24"/>
        </w:rPr>
        <w:t>, singing songs, and laughing on joke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0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 Finally we reached Amritsar and visited the Golden Temple which is also known as Sr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 </w:t>
      </w:r>
      <w:proofErr w:type="gramStart"/>
      <w:r>
        <w:rPr>
          <w:color w:val="000000"/>
          <w:sz w:val="24"/>
          <w:szCs w:val="24"/>
        </w:rPr>
        <w:t>century</w:t>
      </w:r>
      <w:proofErr w:type="gramEnd"/>
      <w:r>
        <w:rPr>
          <w:color w:val="000000"/>
          <w:sz w:val="24"/>
          <w:szCs w:val="24"/>
        </w:rPr>
        <w:t> by Guru </w:t>
      </w:r>
      <w:proofErr w:type="spellStart"/>
      <w:r>
        <w:rPr>
          <w:color w:val="000000"/>
          <w:sz w:val="24"/>
          <w:szCs w:val="24"/>
        </w:rPr>
        <w:t>Arjun</w:t>
      </w:r>
      <w:proofErr w:type="spellEnd"/>
      <w:r>
        <w:rPr>
          <w:color w:val="000000"/>
          <w:sz w:val="24"/>
          <w:szCs w:val="24"/>
        </w:rPr>
        <w:t> </w:t>
      </w:r>
      <w:proofErr w:type="spellStart"/>
      <w:r>
        <w:rPr>
          <w:color w:val="000000"/>
          <w:sz w:val="24"/>
          <w:szCs w:val="24"/>
        </w:rPr>
        <w:t>Dev</w:t>
      </w:r>
      <w:proofErr w:type="spellEnd"/>
      <w:r>
        <w:rPr>
          <w:color w:val="000000"/>
          <w:sz w:val="24"/>
          <w:szCs w:val="24"/>
        </w:rPr>
        <w:t> </w:t>
      </w:r>
      <w:proofErr w:type="spellStart"/>
      <w:r>
        <w:rPr>
          <w:color w:val="000000"/>
          <w:sz w:val="24"/>
          <w:szCs w:val="24"/>
        </w:rPr>
        <w:t>Ji</w:t>
      </w:r>
      <w:proofErr w:type="spellEnd"/>
      <w:r>
        <w:rPr>
          <w:color w:val="000000"/>
          <w:sz w:val="24"/>
          <w:szCs w:val="24"/>
        </w:rPr>
        <w:t>. Moreover, it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5719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anctum</w:t>
      </w:r>
      <w:proofErr w:type="gramEnd"/>
      <w:r>
        <w:rPr>
          <w:color w:val="000000"/>
          <w:sz w:val="24"/>
          <w:szCs w:val="24"/>
        </w:rPr>
        <w:t> walls are covered in marbles and the dome is decorated with gold foil. The temple i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urrounded</w:t>
      </w:r>
      <w:proofErr w:type="gramEnd"/>
      <w:r>
        <w:rPr>
          <w:color w:val="000000"/>
          <w:sz w:val="24"/>
          <w:szCs w:val="24"/>
        </w:rPr>
        <w:t> by sacred or holly pond. Also, there are group of buildings which are significan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or</w:t>
      </w:r>
      <w:proofErr w:type="gramEnd"/>
      <w:r>
        <w:rPr>
          <w:color w:val="000000"/>
          <w:sz w:val="24"/>
          <w:szCs w:val="24"/>
        </w:rPr>
        <w:t> Sikh religi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7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56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5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518" style="position:absolute;margin-left:347.05pt;margin-top:353.3pt;width:39.2pt;height:39.15pt;z-index:-25181798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17" style="position:absolute;margin-left:376.4pt;margin-top:332.75pt;width:23.35pt;height:24.7pt;z-index:-25181696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16" style="position:absolute;margin-left:393.3pt;margin-top:315.55pt;width:27.85pt;height:25.75pt;z-index:-25181593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15" style="position:absolute;margin-left:411.5pt;margin-top:283.9pt;width:30.95pt;height:37.25pt;z-index:-25181491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14" style="position:absolute;margin-left:433.5pt;margin-top:275.85pt;width:23.55pt;height:24.4pt;z-index:-25181388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13" style="position:absolute;margin-left:447.85pt;margin-top:244.6pt;width:46.1pt;height:42.4pt;z-index:-25181286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12" style="position:absolute;margin-left:478.3pt;margin-top:219.15pt;width:30.05pt;height:41.75pt;z-index:-25181184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11" style="position:absolute;margin-left:165.25pt;margin-top:535.1pt;width:39.2pt;height:39.15pt;z-index:-25181081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10" style="position:absolute;margin-left:188.9pt;margin-top:511.3pt;width:35.1pt;height:28.25pt;z-index:-25180979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9" style="position:absolute;margin-left:213.75pt;margin-top:494.5pt;width:23.95pt;height:27.9pt;z-index:-25180876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8" style="position:absolute;margin-left:226.2pt;margin-top:480.2pt;width:24.55pt;height:23.1pt;z-index:-25180774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7" style="position:absolute;margin-left:238.65pt;margin-top:467.45pt;width:24.2pt;height:28.85pt;z-index:-25180672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6" style="position:absolute;margin-left:255pt;margin-top:453.85pt;width:27.85pt;height:25.75pt;z-index:-25180569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05" style="position:absolute;margin-left:263.2pt;margin-top:432.2pt;width:32.35pt;height:31pt;z-index:-25180467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4" style="position:absolute;margin-left:276.4pt;margin-top:421.45pt;width:30.4pt;height:30.4pt;z-index:-25180364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03" style="position:absolute;margin-left:296.15pt;margin-top:412.7pt;width:27.85pt;height:25.75pt;z-index:-25180262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502" style="position:absolute;margin-left:311.75pt;margin-top:392.05pt;width:34.75pt;height:31.05pt;z-index:-25180160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1" style="position:absolute;margin-left:78.65pt;margin-top:601.2pt;width:40.6pt;height:40.8pt;z-index:-25180057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500" style="position:absolute;margin-left:103.3pt;margin-top:592.05pt;width:43.05pt;height:31.1pt;z-index:-25179955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99" style="position:absolute;margin-left:136.25pt;margin-top:573.1pt;width:23.55pt;height:24.4pt;z-index:-25179852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98" style="position:absolute;margin-left:70.6pt;margin-top:75.15pt;width:454.25pt;height:2.9pt;z-index:-251797504;mso-position-horizontal-relative:page;mso-position-vertical-relative:page" coordsize="" o:spt="100" adj="0,,0" path="" filled="f" stroked="f">
            <v:stroke joinstyle="round"/>
            <v:imagedata r:id="rId6" o:title="image11"/>
            <v:formulas/>
            <v:path o:connecttype="segments"/>
            <w10:wrap anchorx="page" anchory="page"/>
          </v:shape>
        </w:pict>
      </w:r>
      <w:r>
        <w:pict>
          <v:shape id="_x0000_s1497" style="position:absolute;margin-left:70.6pt;margin-top:73.7pt;width:454.25pt;height:.7pt;z-index:-251796480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>
        <w:pict>
          <v:shape id="_x0000_s1496" style="position:absolute;margin-left:205.75pt;margin-top:584.55pt;width:183.9pt;height:1.45pt;z-index:-251795456;mso-position-horizontal-relative:page;mso-position-vertical-relative:page" coordorigin="7259,20623" coordsize="6488,51" path="m7259,20623r6488,l13747,20674r-6488,l7259,20623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95" style="position:absolute;margin-left:24pt;margin-top:24pt;width:.5pt;height:.5pt;z-index:-25179443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94" style="position:absolute;margin-left:24pt;margin-top:24pt;width:.5pt;height:.5pt;z-index:-25179340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93" style="position:absolute;margin-left:24.5pt;margin-top:24pt;width:546.45pt;height:.5pt;z-index:-25179238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92" style="position:absolute;margin-left:570.95pt;margin-top:24pt;width:.5pt;height:.5pt;z-index:-25179136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91" style="position:absolute;margin-left:570.95pt;margin-top:24pt;width:.5pt;height:.5pt;z-index:-25179033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90" style="position:absolute;margin-left:24pt;margin-top:24.5pt;width:.5pt;height:793.2pt;z-index:-25178931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89" style="position:absolute;margin-left:24pt;margin-top:817.7pt;width:.5pt;height:.5pt;z-index:-25178828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88" style="position:absolute;margin-left:24pt;margin-top:817.7pt;width:.5pt;height:.5pt;z-index:-25178726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87" style="position:absolute;margin-left:24.5pt;margin-top:817.7pt;width:546.45pt;height:.5pt;z-index:-25178624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86" style="position:absolute;margin-left:570.95pt;margin-top:24.5pt;width:.5pt;height:793.2pt;z-index:-25178521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85" style="position:absolute;margin-left:570.95pt;margin-top:817.7pt;width:.5pt;height:.5pt;z-index:-25178419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84" style="position:absolute;margin-left:570.95pt;margin-top:817.7pt;width:.5pt;height:.5pt;z-index:-25178316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Tourists reach here from all over the world and we paid obeisance which filled me wi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vine</w:t>
      </w:r>
      <w:proofErr w:type="gramEnd"/>
      <w:r>
        <w:rPr>
          <w:color w:val="000000"/>
          <w:sz w:val="24"/>
          <w:szCs w:val="24"/>
        </w:rPr>
        <w:t> spirit (I was having quite positive vibrations in me). It o</w:t>
      </w:r>
      <w:r>
        <w:rPr>
          <w:color w:val="000000"/>
          <w:sz w:val="24"/>
          <w:szCs w:val="24"/>
        </w:rPr>
        <w:t>ffered me peace of mind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experience I had over there was unrivalled (matchless) in that heavenly abode. Later,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ok</w:t>
      </w:r>
      <w:proofErr w:type="gramEnd"/>
      <w:r>
        <w:rPr>
          <w:color w:val="000000"/>
          <w:sz w:val="24"/>
          <w:szCs w:val="24"/>
        </w:rPr>
        <w:t> a dip in holy pond that purified my soul. Then I listen to Gurbani Kirtan (hymns) hear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n</w:t>
      </w:r>
      <w:proofErr w:type="gramEnd"/>
      <w:r>
        <w:rPr>
          <w:color w:val="000000"/>
          <w:sz w:val="24"/>
          <w:szCs w:val="24"/>
        </w:rPr>
        <w:t> the premises (Sikh Shrine) and felt rejuvenated (Filled energy in me again) though I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ired</w:t>
      </w:r>
      <w:proofErr w:type="gramEnd"/>
      <w:r>
        <w:rPr>
          <w:color w:val="000000"/>
          <w:sz w:val="24"/>
          <w:szCs w:val="24"/>
        </w:rPr>
        <w:t> because I started my day early in the morning and then I boarded in the train also then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ached</w:t>
      </w:r>
      <w:proofErr w:type="gramEnd"/>
      <w:r>
        <w:rPr>
          <w:color w:val="000000"/>
          <w:sz w:val="24"/>
          <w:szCs w:val="24"/>
        </w:rPr>
        <w:t> the Golden templ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75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T</w:t>
      </w:r>
      <w:r>
        <w:rPr>
          <w:color w:val="000000"/>
          <w:sz w:val="24"/>
          <w:szCs w:val="24"/>
        </w:rPr>
        <w:t>herefore, after listening to Gurbani Kirtan I felt away from all the worldly affairs. And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ave</w:t>
      </w:r>
      <w:proofErr w:type="gramEnd"/>
      <w:r>
        <w:rPr>
          <w:color w:val="000000"/>
          <w:sz w:val="24"/>
          <w:szCs w:val="24"/>
        </w:rPr>
        <w:t> never felt this kind of peace of mind anywhere before. Later, I went to community ha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</w:t>
      </w:r>
      <w:proofErr w:type="gramEnd"/>
      <w:r>
        <w:rPr>
          <w:color w:val="000000"/>
          <w:sz w:val="24"/>
          <w:szCs w:val="24"/>
        </w:rPr>
        <w:t> take langar (community meal). But before ta</w:t>
      </w:r>
      <w:r>
        <w:rPr>
          <w:color w:val="000000"/>
          <w:sz w:val="24"/>
          <w:szCs w:val="24"/>
        </w:rPr>
        <w:t>king that, I thought of offering my service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irst</w:t>
      </w:r>
      <w:proofErr w:type="gramEnd"/>
      <w:r>
        <w:rPr>
          <w:color w:val="000000"/>
          <w:sz w:val="24"/>
          <w:szCs w:val="24"/>
        </w:rPr>
        <w:t> so I went to community kitchen and there I helped in kitchen chores for an hour.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fter</w:t>
      </w:r>
      <w:proofErr w:type="gramEnd"/>
      <w:r>
        <w:rPr>
          <w:color w:val="000000"/>
          <w:sz w:val="24"/>
          <w:szCs w:val="24"/>
        </w:rPr>
        <w:t> that I took food’’ Prashaad’’-(Ambrosia) and felt ecstatic (extremely happy) later tha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ay</w:t>
      </w:r>
      <w:proofErr w:type="gramEnd"/>
      <w:r>
        <w:rPr>
          <w:color w:val="000000"/>
          <w:sz w:val="24"/>
          <w:szCs w:val="24"/>
        </w:rPr>
        <w:t> we visited central Sikh museum which is located in the golden temple. This museum i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amous</w:t>
      </w:r>
      <w:proofErr w:type="gramEnd"/>
      <w:r>
        <w:rPr>
          <w:color w:val="000000"/>
          <w:sz w:val="24"/>
          <w:szCs w:val="24"/>
        </w:rPr>
        <w:t> for Sikh gurus, saints and warriors. It also has a rich collection of coins, old arts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cient</w:t>
      </w:r>
      <w:proofErr w:type="gramEnd"/>
      <w:r>
        <w:rPr>
          <w:color w:val="000000"/>
          <w:sz w:val="24"/>
          <w:szCs w:val="24"/>
        </w:rPr>
        <w:t> manuscripts. Apart from that, we can also see paintings by Sikh artists over there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are</w:t>
      </w:r>
      <w:proofErr w:type="gramEnd"/>
      <w:r>
        <w:rPr>
          <w:color w:val="000000"/>
          <w:sz w:val="24"/>
          <w:szCs w:val="24"/>
        </w:rPr>
        <w:t> pencil sketche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44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Moreover, we get to know about musical instruments and wooden combs of Guru Gobi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ingh ji.</w:t>
      </w:r>
      <w:proofErr w:type="gramEnd"/>
      <w:r>
        <w:rPr>
          <w:color w:val="000000"/>
          <w:sz w:val="24"/>
          <w:szCs w:val="24"/>
        </w:rPr>
        <w:t> We can also see or have a look at arrows and bows, Iron chakaras which were wor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n</w:t>
      </w:r>
      <w:proofErr w:type="gramEnd"/>
      <w:r>
        <w:rPr>
          <w:color w:val="000000"/>
          <w:sz w:val="24"/>
          <w:szCs w:val="24"/>
        </w:rPr>
        <w:t> turbans by warrior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17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After that we made a visit to Jalian Wala Bagh, it is a very peaceful place surrounded by tree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g</w:t>
      </w:r>
      <w:r>
        <w:rPr>
          <w:color w:val="000000"/>
          <w:sz w:val="24"/>
          <w:szCs w:val="24"/>
        </w:rPr>
        <w:t>ardens and we paid our tribute over there and when I was there at that place only tear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olled</w:t>
      </w:r>
      <w:proofErr w:type="gramEnd"/>
      <w:r>
        <w:rPr>
          <w:color w:val="000000"/>
          <w:sz w:val="24"/>
          <w:szCs w:val="24"/>
        </w:rPr>
        <w:t> down my eyes when I saw the blood stains on walls and I was able to recall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acrifices</w:t>
      </w:r>
      <w:proofErr w:type="gramEnd"/>
      <w:r>
        <w:rPr>
          <w:color w:val="000000"/>
          <w:sz w:val="24"/>
          <w:szCs w:val="24"/>
        </w:rPr>
        <w:t> made by our ancestors.  All these things cast</w:t>
      </w:r>
      <w:r>
        <w:rPr>
          <w:color w:val="000000"/>
          <w:sz w:val="24"/>
          <w:szCs w:val="24"/>
        </w:rPr>
        <w:t> imperishable impression on 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03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After that we went to Wagah border and enjoyed the army parade of India and Pakistan aft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at</w:t>
      </w:r>
      <w:proofErr w:type="gramEnd"/>
      <w:r>
        <w:rPr>
          <w:color w:val="000000"/>
          <w:sz w:val="24"/>
          <w:szCs w:val="24"/>
        </w:rPr>
        <w:t> we went to market and it was lively and vibrant. Finally, I can say that it was the (gal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ay</w:t>
      </w:r>
      <w:proofErr w:type="gramEnd"/>
      <w:r>
        <w:rPr>
          <w:color w:val="000000"/>
          <w:sz w:val="24"/>
          <w:szCs w:val="24"/>
        </w:rPr>
        <w:t> of my life = a happy day) I have never felt so much of happiness and we returned ho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ate</w:t>
      </w:r>
      <w:proofErr w:type="gramEnd"/>
      <w:r>
        <w:rPr>
          <w:color w:val="000000"/>
          <w:sz w:val="24"/>
          <w:szCs w:val="24"/>
        </w:rPr>
        <w:t> at night and I must say the memories of that day are still fresh in my mi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82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0 IN 1)</w:t>
      </w:r>
      <w:r>
        <w:rPr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45" w:bottom="0" w:left="411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0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ny equipm</w:t>
      </w:r>
      <w:r>
        <w:rPr>
          <w:color w:val="000000"/>
          <w:sz w:val="24"/>
          <w:szCs w:val="24"/>
        </w:rPr>
        <w:t>ent which broke down and you got it repair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1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hing which somebody gifted you and you really wanted that thing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513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thing that you complained about but finally you got good results about tha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529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first mobile phone of your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985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n important thing which you lost in the pas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8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thing you bought and happy abou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433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technology you use (other </w:t>
      </w:r>
      <w:r>
        <w:rPr>
          <w:color w:val="000000"/>
          <w:sz w:val="24"/>
          <w:szCs w:val="24"/>
        </w:rPr>
        <w:t>than computer)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76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situation when you were happy to have used your phon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310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n invention in life which has changed your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32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 Talk about the experience with your first mobile phon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2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85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6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483" style="position:absolute;margin-left:347.05pt;margin-top:353.3pt;width:39.2pt;height:39.15pt;z-index:-25178214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82" style="position:absolute;margin-left:376.4pt;margin-top:332.75pt;width:23.35pt;height:24.7pt;z-index:-25178112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81" style="position:absolute;margin-left:393.3pt;margin-top:315.55pt;width:27.85pt;height:25.75pt;z-index:-25178009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80" style="position:absolute;margin-left:411.5pt;margin-top:283.9pt;width:30.95pt;height:37.25pt;z-index:-25177907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79" style="position:absolute;margin-left:433.5pt;margin-top:275.85pt;width:23.55pt;height:24.4pt;z-index:-25177804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78" style="position:absolute;margin-left:447.85pt;margin-top:244.6pt;width:46.1pt;height:42.4pt;z-index:-25177702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77" style="position:absolute;margin-left:478.3pt;margin-top:219.15pt;width:30.05pt;height:41.75pt;z-index:-25177600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76" style="position:absolute;margin-left:165.25pt;margin-top:535.1pt;width:39.2pt;height:39.15pt;z-index:-25177497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75" style="position:absolute;margin-left:188.9pt;margin-top:511.3pt;width:35.1pt;height:28.25pt;z-index:-25177395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74" style="position:absolute;margin-left:213.75pt;margin-top:494.5pt;width:23.95pt;height:27.9pt;z-index:-25177292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73" style="position:absolute;margin-left:226.2pt;margin-top:480.2pt;width:24.55pt;height:23.1pt;z-index:-25177190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72" style="position:absolute;margin-left:238.65pt;margin-top:467.45pt;width:24.2pt;height:28.85pt;z-index:-25177088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71" style="position:absolute;margin-left:255pt;margin-top:453.85pt;width:27.85pt;height:25.75pt;z-index:-25176985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70" style="position:absolute;margin-left:263.2pt;margin-top:432.2pt;width:32.35pt;height:31pt;z-index:-25176883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69" style="position:absolute;margin-left:276.4pt;margin-top:421.45pt;width:30.4pt;height:30.4pt;z-index:-25176780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68" style="position:absolute;margin-left:296.15pt;margin-top:412.7pt;width:27.85pt;height:25.75pt;z-index:-25176678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67" style="position:absolute;margin-left:311.75pt;margin-top:392.05pt;width:34.75pt;height:31.05pt;z-index:-25176576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66" style="position:absolute;margin-left:78.65pt;margin-top:601.2pt;width:40.6pt;height:40.8pt;z-index:-25176473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65" style="position:absolute;margin-left:103.3pt;margin-top:592.05pt;width:43.05pt;height:31.1pt;z-index:-25176371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64" style="position:absolute;margin-left:136.25pt;margin-top:573.1pt;width:23.55pt;height:24.4pt;z-index:-25176268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63" type="#_x0000_t202" style="position:absolute;margin-left:333.25pt;margin-top:176.85pt;width:9.45pt;height:8.6pt;z-index:-25176166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2A08AB" w:rsidRDefault="00C222AC">
                  <w:pPr>
                    <w:spacing w:line="144" w:lineRule="exact"/>
                  </w:pPr>
                  <w:proofErr w:type="spellStart"/>
                  <w:proofErr w:type="gramStart"/>
                  <w:r>
                    <w:rPr>
                      <w:color w:val="000000"/>
                      <w:sz w:val="16"/>
                      <w:szCs w:val="16"/>
                    </w:rPr>
                    <w:t>th</w:t>
                  </w:r>
                  <w:proofErr w:type="spellEnd"/>
                  <w:proofErr w:type="gramEnd"/>
                  <w:r>
                    <w:rPr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462" type="#_x0000_t202" style="position:absolute;margin-left:339.25pt;margin-top:177.75pt;width:188.3pt;height:12.35pt;z-index:-25176064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2A08AB" w:rsidRDefault="00C222AC">
                  <w:pPr>
                    <w:spacing w:line="218" w:lineRule="exact"/>
                  </w:pP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proofErr w:type="gramStart"/>
                  <w:r>
                    <w:rPr>
                      <w:color w:val="000000"/>
                      <w:sz w:val="24"/>
                      <w:szCs w:val="24"/>
                    </w:rPr>
                    <w:t>class</w:t>
                  </w:r>
                  <w:proofErr w:type="gramEnd"/>
                  <w:r>
                    <w:rPr>
                      <w:color w:val="000000"/>
                      <w:sz w:val="24"/>
                      <w:szCs w:val="24"/>
                    </w:rPr>
                    <w:t> and I got failed in 2 subjects in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461" style="position:absolute;margin-left:70.6pt;margin-top:75.15pt;width:454.25pt;height:2.9pt;z-index:-251759616;mso-position-horizontal-relative:page;mso-position-vertical-relative:page" coordsize="" o:spt="100" adj="0,,0" path="" filled="f" stroked="f">
            <v:stroke joinstyle="round"/>
            <v:imagedata r:id="rId6" o:title="image13"/>
            <v:formulas/>
            <v:path o:connecttype="segments"/>
            <w10:wrap anchorx="page" anchory="page"/>
          </v:shape>
        </w:pict>
      </w:r>
      <w:r>
        <w:pict>
          <v:shape id="_x0000_s1460" style="position:absolute;margin-left:70.6pt;margin-top:73.7pt;width:454.25pt;height:.7pt;z-index:-251758592;mso-position-horizontal-relative:page;mso-position-vertical-relative:page" coordsize="" o:spt="100" adj="0,,0" path="" filled="f" stroked="f">
            <v:stroke joinstyle="round"/>
            <v:imagedata r:id="rId7" o:title="image14"/>
            <v:formulas/>
            <v:path o:connecttype="segments"/>
            <w10:wrap anchorx="page" anchory="page"/>
          </v:shape>
        </w:pict>
      </w:r>
      <w:r>
        <w:pict>
          <v:shape id="_x0000_s1459" style="position:absolute;margin-left:236pt;margin-top:105.85pt;width:123.4pt;height:1.45pt;z-index:-251757568;mso-position-horizontal-relative:page;mso-position-vertical-relative:page" coordorigin="8327,3735" coordsize="4354,51" path="m8327,3735r4353,l12680,3786r-4353,l8327,3735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8" style="position:absolute;margin-left:205.75pt;margin-top:654.65pt;width:183.9pt;height:1.45pt;z-index:-251756544;mso-position-horizontal-relative:page;mso-position-vertical-relative:page" coordorigin="7259,23096" coordsize="6488,51" path="m7259,23096r6488,l13747,23147r-6488,l7259,2309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7" style="position:absolute;margin-left:24pt;margin-top:24pt;width:.5pt;height:.5pt;z-index:-251755520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6" style="position:absolute;margin-left:24pt;margin-top:24pt;width:.5pt;height:.5pt;z-index:-251754496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5" style="position:absolute;margin-left:24.5pt;margin-top:24pt;width:546.45pt;height:.5pt;z-index:-251753472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4" style="position:absolute;margin-left:570.95pt;margin-top:24pt;width:.5pt;height:.5pt;z-index:-251752448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3" style="position:absolute;margin-left:570.95pt;margin-top:24pt;width:.5pt;height:.5pt;z-index:-251751424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2" style="position:absolute;margin-left:24pt;margin-top:24.5pt;width:.5pt;height:793.2pt;z-index:-251750400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1" style="position:absolute;margin-left:24pt;margin-top:817.7pt;width:.5pt;height:.5pt;z-index:-251749376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50" style="position:absolute;margin-left:24pt;margin-top:817.7pt;width:.5pt;height:.5pt;z-index:-251748352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49" style="position:absolute;margin-left:24.5pt;margin-top:817.7pt;width:546.45pt;height:.5pt;z-index:-251747328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48" style="position:absolute;margin-left:570.95pt;margin-top:24.5pt;width:.5pt;height:793.2pt;z-index:-251746304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47" style="position:absolute;margin-left:570.95pt;margin-top:817.7pt;width:.5pt;height:.5pt;z-index:-251745280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46" style="position:absolute;margin-left:570.95pt;margin-top:817.7pt;width:.5pt;height:.5pt;z-index:-251744256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42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40" w:bottom="0" w:left="472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In the era of technological advancements, our life revolves around technological gadgets a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time. Even people prefer to gift gadgets more than anything else which make our lif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icher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778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 am going to talk about a</w:t>
      </w:r>
      <w:r>
        <w:rPr>
          <w:color w:val="000000"/>
          <w:sz w:val="24"/>
          <w:szCs w:val="24"/>
        </w:rPr>
        <w:t> situation when I was in 12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1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half</w:t>
      </w:r>
      <w:proofErr w:type="gramStart"/>
      <w:r>
        <w:rPr>
          <w:color w:val="000000"/>
          <w:sz w:val="24"/>
          <w:szCs w:val="24"/>
        </w:rPr>
        <w:t>  yearly</w:t>
      </w:r>
      <w:proofErr w:type="gramEnd"/>
      <w:r>
        <w:rPr>
          <w:color w:val="000000"/>
          <w:sz w:val="24"/>
          <w:szCs w:val="24"/>
        </w:rPr>
        <w:t> examination which was gloomy (sad) situation  for me. My</w:t>
      </w:r>
      <w:proofErr w:type="gramStart"/>
      <w:r>
        <w:rPr>
          <w:color w:val="000000"/>
          <w:sz w:val="24"/>
          <w:szCs w:val="24"/>
        </w:rPr>
        <w:t>  father</w:t>
      </w:r>
      <w:proofErr w:type="gramEnd"/>
      <w:r>
        <w:rPr>
          <w:color w:val="000000"/>
          <w:sz w:val="24"/>
          <w:szCs w:val="24"/>
        </w:rPr>
        <w:t>  made  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understand</w:t>
      </w:r>
      <w:proofErr w:type="gramEnd"/>
      <w:r>
        <w:rPr>
          <w:color w:val="000000"/>
          <w:sz w:val="24"/>
          <w:szCs w:val="24"/>
        </w:rPr>
        <w:t> and he told me to become optimistic (positive thinker) and I found lack of mobil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hone</w:t>
      </w:r>
      <w:proofErr w:type="gramEnd"/>
      <w:r>
        <w:rPr>
          <w:color w:val="000000"/>
          <w:sz w:val="24"/>
          <w:szCs w:val="24"/>
        </w:rPr>
        <w:t>. S</w:t>
      </w:r>
      <w:r>
        <w:rPr>
          <w:color w:val="000000"/>
          <w:sz w:val="24"/>
          <w:szCs w:val="24"/>
        </w:rPr>
        <w:t>ince my friends were improving in academics-with the help of mobil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79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On my birthday, I was </w:t>
      </w:r>
      <w:proofErr w:type="gramStart"/>
      <w:r>
        <w:rPr>
          <w:color w:val="000000"/>
          <w:sz w:val="24"/>
          <w:szCs w:val="24"/>
        </w:rPr>
        <w:t>astonished(</w:t>
      </w:r>
      <w:proofErr w:type="gramEnd"/>
      <w:r>
        <w:rPr>
          <w:color w:val="000000"/>
          <w:sz w:val="24"/>
          <w:szCs w:val="24"/>
        </w:rPr>
        <w:t>astounded) , I found a gift near my pillow it was surpris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having unwrapped(open the gift wrap and open the box)  , my ha</w:t>
      </w:r>
      <w:r>
        <w:rPr>
          <w:color w:val="000000"/>
          <w:sz w:val="24"/>
          <w:szCs w:val="24"/>
        </w:rPr>
        <w:t>ppiness knew no bou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t was a Samsung mobile phone, silver colour, 16MP camera, compatible (easy to operate)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ith</w:t>
      </w:r>
      <w:proofErr w:type="gramEnd"/>
      <w:r>
        <w:rPr>
          <w:color w:val="000000"/>
          <w:sz w:val="24"/>
          <w:szCs w:val="24"/>
        </w:rPr>
        <w:t> all contemporary (modern) apps. Further, it could store all missed calls, received calls,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dialled calls. Also, alarm clock helped to wake up early and I got used to listen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evotional</w:t>
      </w:r>
      <w:proofErr w:type="gramEnd"/>
      <w:r>
        <w:rPr>
          <w:color w:val="000000"/>
          <w:sz w:val="24"/>
          <w:szCs w:val="24"/>
        </w:rPr>
        <w:t> (religious) songs which inculcated divine feelings in me. It not only helped me i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cademic</w:t>
      </w:r>
      <w:proofErr w:type="gramEnd"/>
      <w:r>
        <w:rPr>
          <w:color w:val="000000"/>
          <w:sz w:val="24"/>
          <w:szCs w:val="24"/>
        </w:rPr>
        <w:t> (studies) but also helped me to get co</w:t>
      </w:r>
      <w:r>
        <w:rPr>
          <w:color w:val="000000"/>
          <w:sz w:val="24"/>
          <w:szCs w:val="24"/>
        </w:rPr>
        <w:t>nnected with my kith and kins. And I coul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Google(able to search) study related material, and I was watching YouTube videos whic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oned</w:t>
      </w:r>
      <w:proofErr w:type="gramEnd"/>
      <w:r>
        <w:rPr>
          <w:color w:val="000000"/>
          <w:sz w:val="24"/>
          <w:szCs w:val="24"/>
        </w:rPr>
        <w:t> (improve) my academic skills. And I shared notes with my friends through whatsapp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r>
        <w:rPr>
          <w:color w:val="000000"/>
          <w:sz w:val="24"/>
          <w:szCs w:val="24"/>
        </w:rPr>
        <w:lastRenderedPageBreak/>
        <w:t>I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experienced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tremendous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r>
        <w:rPr>
          <w:color w:val="000000"/>
          <w:sz w:val="24"/>
          <w:szCs w:val="24"/>
        </w:rPr>
        <w:lastRenderedPageBreak/>
        <w:t>(</w:t>
      </w:r>
      <w:proofErr w:type="gramStart"/>
      <w:r>
        <w:rPr>
          <w:color w:val="000000"/>
          <w:sz w:val="24"/>
          <w:szCs w:val="24"/>
        </w:rPr>
        <w:t>staggering</w:t>
      </w:r>
      <w:proofErr w:type="gramEnd"/>
      <w:r>
        <w:rPr>
          <w:color w:val="000000"/>
          <w:sz w:val="24"/>
          <w:szCs w:val="24"/>
        </w:rPr>
        <w:t>,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huge</w:t>
      </w:r>
      <w:proofErr w:type="gramEnd"/>
      <w:r>
        <w:rPr>
          <w:color w:val="000000"/>
          <w:sz w:val="24"/>
          <w:szCs w:val="24"/>
        </w:rPr>
        <w:t>)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improvement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r>
        <w:rPr>
          <w:color w:val="000000"/>
          <w:sz w:val="24"/>
          <w:szCs w:val="24"/>
        </w:rPr>
        <w:lastRenderedPageBreak/>
        <w:t>Then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in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my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99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final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0" w:bottom="0" w:left="1440" w:header="720" w:footer="720" w:gutter="0"/>
          <w:cols w:num="11" w:space="720" w:equalWidth="0">
            <w:col w:w="406" w:space="127"/>
            <w:col w:w="147" w:space="127"/>
            <w:col w:w="1222" w:space="127"/>
            <w:col w:w="1188" w:space="127"/>
            <w:col w:w="1202" w:space="132"/>
            <w:col w:w="613" w:space="132"/>
            <w:col w:w="1399" w:space="127"/>
            <w:col w:w="550" w:space="132"/>
            <w:col w:w="248" w:space="132"/>
            <w:col w:w="368" w:space="132"/>
            <w:col w:w="502"/>
          </w:cols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xaminations</w:t>
      </w:r>
      <w:proofErr w:type="gramEnd"/>
      <w:r>
        <w:rPr>
          <w:color w:val="000000"/>
          <w:sz w:val="24"/>
          <w:szCs w:val="24"/>
        </w:rPr>
        <w:t> I scored 80 %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67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t was hardly 6 months and unfortunately it slipped from my hands and broke down. I visit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hopkeeper</w:t>
      </w:r>
      <w:proofErr w:type="gramEnd"/>
      <w:r>
        <w:rPr>
          <w:color w:val="000000"/>
          <w:sz w:val="24"/>
          <w:szCs w:val="24"/>
        </w:rPr>
        <w:t> but his response was very rude, then I contacted customer care. They asked me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visit</w:t>
      </w:r>
      <w:proofErr w:type="gramEnd"/>
      <w:r>
        <w:rPr>
          <w:color w:val="000000"/>
          <w:sz w:val="24"/>
          <w:szCs w:val="24"/>
        </w:rPr>
        <w:t>. They repaired my phone and I was extrem</w:t>
      </w:r>
      <w:r>
        <w:rPr>
          <w:color w:val="000000"/>
          <w:sz w:val="24"/>
          <w:szCs w:val="24"/>
        </w:rPr>
        <w:t>ely satisfied. And at present I am using it 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ll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92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Unfortunately, I lost it somewhere, might be in long route bus when I was travelling from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ometown</w:t>
      </w:r>
      <w:proofErr w:type="gramEnd"/>
      <w:r>
        <w:rPr>
          <w:color w:val="000000"/>
          <w:sz w:val="24"/>
          <w:szCs w:val="24"/>
        </w:rPr>
        <w:t> to Delhi to attend my friend’s marriage. And bus reached at w</w:t>
      </w:r>
      <w:r>
        <w:rPr>
          <w:color w:val="000000"/>
          <w:sz w:val="24"/>
          <w:szCs w:val="24"/>
        </w:rPr>
        <w:t>ee hours, so I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eeling</w:t>
      </w:r>
      <w:proofErr w:type="gramEnd"/>
      <w:r>
        <w:rPr>
          <w:color w:val="000000"/>
          <w:sz w:val="24"/>
          <w:szCs w:val="24"/>
        </w:rPr>
        <w:t> half sleepy (felling dizzy). With a lot of difficulty, I took my luggage and hired cab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Later, when I reached at his home I got shocked as my phone was missing, I might forget it i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bus </w:t>
      </w:r>
      <w:r>
        <w:rPr>
          <w:color w:val="000000"/>
          <w:sz w:val="24"/>
          <w:szCs w:val="24"/>
        </w:rPr>
        <w:t>and I tried my best to get it back but all my efforts went in vain. I learnt a lesson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spellStart"/>
      <w:proofErr w:type="gramStart"/>
      <w:r>
        <w:rPr>
          <w:color w:val="000000"/>
          <w:sz w:val="24"/>
          <w:szCs w:val="24"/>
        </w:rPr>
        <w:lastRenderedPageBreak/>
        <w:t>realised</w:t>
      </w:r>
      <w:proofErr w:type="spellEnd"/>
      <w:proofErr w:type="gramEnd"/>
      <w:r>
        <w:rPr>
          <w:color w:val="000000"/>
          <w:sz w:val="24"/>
          <w:szCs w:val="24"/>
        </w:rPr>
        <w:t> that I need to be very careful in futur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9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3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12 IN 1)</w:t>
      </w:r>
      <w:r>
        <w:rPr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45" w:bottom="0" w:left="411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1. Talk about a talkative person who you know well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3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2. Describe a teenager who is other than fami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98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3. Describe a childhood friend of you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4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4. Describe a person who helped you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8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88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7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445" style="position:absolute;margin-left:347.05pt;margin-top:353.3pt;width:39.2pt;height:39.15pt;z-index:-251743232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44" style="position:absolute;margin-left:376.4pt;margin-top:332.75pt;width:23.35pt;height:24.7pt;z-index:-251742208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43" style="position:absolute;margin-left:165.25pt;margin-top:535.1pt;width:39.2pt;height:39.15pt;z-index:-251741184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42" style="position:absolute;margin-left:188.9pt;margin-top:511.3pt;width:35.1pt;height:28.25pt;z-index:-251740160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41" style="position:absolute;margin-left:213.75pt;margin-top:494.5pt;width:23.95pt;height:27.9pt;z-index:-251739136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40" style="position:absolute;margin-left:226.2pt;margin-top:480.2pt;width:24.55pt;height:23.1pt;z-index:-251738112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39" style="position:absolute;margin-left:238.65pt;margin-top:467.45pt;width:24.2pt;height:28.85pt;z-index:-251737088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38" style="position:absolute;margin-left:255pt;margin-top:453.85pt;width:27.85pt;height:25.75pt;z-index:-251736064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37" style="position:absolute;margin-left:263.2pt;margin-top:432.2pt;width:32.35pt;height:31pt;z-index:-251735040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36" style="position:absolute;margin-left:276.4pt;margin-top:421.45pt;width:30.4pt;height:30.4pt;z-index:-251734016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35" style="position:absolute;margin-left:296.15pt;margin-top:412.7pt;width:27.85pt;height:25.75pt;z-index:-251732992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34" style="position:absolute;margin-left:311.75pt;margin-top:392.05pt;width:34.75pt;height:31.05pt;z-index:-251731968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33" style="position:absolute;margin-left:78.65pt;margin-top:601.2pt;width:40.6pt;height:40.8pt;z-index:-251730944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32" style="position:absolute;margin-left:103.3pt;margin-top:592.05pt;width:43.05pt;height:31.1pt;z-index:-251729920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31" style="position:absolute;margin-left:136.25pt;margin-top:573.1pt;width:23.55pt;height:24.4pt;z-index:-251728896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30" type="#_x0000_t202" style="position:absolute;margin-left:1in;margin-top:458.15pt;width:183.3pt;height:12.35pt;z-index:-25172787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2A08AB" w:rsidRDefault="00C222AC">
                  <w:pPr>
                    <w:spacing w:line="218" w:lineRule="exact"/>
                  </w:pPr>
                  <w:r>
                    <w:rPr>
                      <w:color w:val="000000"/>
                      <w:sz w:val="24"/>
                      <w:szCs w:val="24"/>
                    </w:rPr>
                    <w:t>He took admission in our school in 9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429" type="#_x0000_t202" style="position:absolute;margin-left:250.9pt;margin-top:457.25pt;width:10.15pt;height:8.6pt;z-index:-25172684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:rsidR="002A08AB" w:rsidRDefault="00C222AC">
                  <w:pPr>
                    <w:spacing w:line="144" w:lineRule="exact"/>
                  </w:pPr>
                  <w:proofErr w:type="spellStart"/>
                  <w:proofErr w:type="gramStart"/>
                  <w:r>
                    <w:rPr>
                      <w:color w:val="000000"/>
                      <w:sz w:val="16"/>
                      <w:szCs w:val="16"/>
                    </w:rPr>
                    <w:t>th</w:t>
                  </w:r>
                  <w:proofErr w:type="spellEnd"/>
                  <w:proofErr w:type="gramEnd"/>
                  <w:r>
                    <w:rPr>
                      <w:color w:val="000000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>
          <v:shape id="_x0000_s1428" style="position:absolute;margin-left:393.3pt;margin-top:315.55pt;width:27.85pt;height:25.75pt;z-index:-251725824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27" style="position:absolute;margin-left:411.5pt;margin-top:283.9pt;width:30.95pt;height:37.25pt;z-index:-251724800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26" style="position:absolute;margin-left:433.5pt;margin-top:275.85pt;width:23.55pt;height:24.4pt;z-index:-251723776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25" style="position:absolute;margin-left:447.85pt;margin-top:244.6pt;width:46.1pt;height:42.4pt;z-index:-251722752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24" style="position:absolute;margin-left:478.3pt;margin-top:219.15pt;width:30.05pt;height:41.75pt;z-index:-251721728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23" style="position:absolute;margin-left:70.6pt;margin-top:75.15pt;width:454.25pt;height:2.9pt;z-index:-251720704;mso-position-horizontal-relative:page;mso-position-vertical-relative:page" coordsize="" o:spt="100" adj="0,,0" path="" filled="f" stroked="f">
            <v:stroke joinstyle="round"/>
            <v:imagedata r:id="rId6" o:title="image15"/>
            <v:formulas/>
            <v:path o:connecttype="segments"/>
            <w10:wrap anchorx="page" anchory="page"/>
          </v:shape>
        </w:pict>
      </w:r>
      <w:r>
        <w:pict>
          <v:shape id="_x0000_s1422" style="position:absolute;margin-left:70.6pt;margin-top:73.7pt;width:454.25pt;height:.7pt;z-index:-251719680;mso-position-horizontal-relative:page;mso-position-vertical-relative:page" coordsize="" o:spt="100" adj="0,,0" path="" filled="f" stroked="f">
            <v:stroke joinstyle="round"/>
            <v:imagedata r:id="rId7" o:title="image16"/>
            <v:formulas/>
            <v:path o:connecttype="segments"/>
            <w10:wrap anchorx="page" anchory="page"/>
          </v:shape>
        </w:pict>
      </w:r>
      <w:r>
        <w:pict>
          <v:shape id="_x0000_s1421" style="position:absolute;margin-left:236pt;margin-top:338.75pt;width:123.4pt;height:1.45pt;z-index:-251718656;mso-position-horizontal-relative:page;mso-position-vertical-relative:page" coordorigin="8327,11950" coordsize="4354,51" path="m8327,11950r4353,l12680,12001r-4353,l8327,11950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20" style="position:absolute;margin-left:24pt;margin-top:24pt;width:.5pt;height:.5pt;z-index:-25171763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9" style="position:absolute;margin-left:24pt;margin-top:24pt;width:.5pt;height:.5pt;z-index:-25171660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8" style="position:absolute;margin-left:24.5pt;margin-top:24pt;width:546.45pt;height:.5pt;z-index:-25171558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7" style="position:absolute;margin-left:570.95pt;margin-top:24pt;width:.5pt;height:.5pt;z-index:-25171456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6" style="position:absolute;margin-left:570.95pt;margin-top:24pt;width:.5pt;height:.5pt;z-index:-25171353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5" style="position:absolute;margin-left:24pt;margin-top:24.5pt;width:.5pt;height:793.2pt;z-index:-25171251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4" style="position:absolute;margin-left:24pt;margin-top:817.7pt;width:.5pt;height:.5pt;z-index:-25171148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3" style="position:absolute;margin-left:24pt;margin-top:817.7pt;width:.5pt;height:.5pt;z-index:-25171046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2" style="position:absolute;margin-left:24.5pt;margin-top:817.7pt;width:546.45pt;height:.5pt;z-index:-25170944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1" style="position:absolute;margin-left:570.95pt;margin-top:24.5pt;width:.5pt;height:793.2pt;z-index:-25170841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10" style="position:absolute;margin-left:570.95pt;margin-top:817.7pt;width:.5pt;height:.5pt;z-index:-25170739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409" style="position:absolute;margin-left:570.95pt;margin-top:817.7pt;width:.5pt;height:.5pt;z-index:-25170636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5. Describe a person who just moved ho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9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6. Describe a person you met and would like to know more abou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6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7. Describe a polite person who you know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28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8. Describe an interesting </w:t>
      </w:r>
      <w:proofErr w:type="spellStart"/>
      <w:r>
        <w:rPr>
          <w:color w:val="000000"/>
          <w:sz w:val="24"/>
          <w:szCs w:val="24"/>
        </w:rPr>
        <w:t>neighbour</w:t>
      </w:r>
      <w:proofErr w:type="spellEnd"/>
      <w:r>
        <w:rPr>
          <w:color w:val="000000"/>
          <w:sz w:val="24"/>
          <w:szCs w:val="24"/>
        </w:rPr>
        <w:t> of you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1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9. Talk about a person whom you met recently and lik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03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10. Describe a friend who has played an important part in your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3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11. Describe one of your classmate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87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12. Talk about a friend who you really like to spend time with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38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4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40" w:bottom="0" w:left="472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Needless to say that </w:t>
      </w:r>
      <w:proofErr w:type="gramStart"/>
      <w:r>
        <w:rPr>
          <w:color w:val="000000"/>
          <w:sz w:val="24"/>
          <w:szCs w:val="24"/>
        </w:rPr>
        <w:t>A</w:t>
      </w:r>
      <w:proofErr w:type="gramEnd"/>
      <w:r>
        <w:rPr>
          <w:color w:val="000000"/>
          <w:sz w:val="24"/>
          <w:szCs w:val="24"/>
        </w:rPr>
        <w:t> friend in need in need is a friend indeed. In this materi</w:t>
      </w:r>
      <w:r>
        <w:rPr>
          <w:color w:val="000000"/>
          <w:sz w:val="24"/>
          <w:szCs w:val="24"/>
        </w:rPr>
        <w:t>alistic era, mos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f</w:t>
      </w:r>
      <w:proofErr w:type="gramEnd"/>
      <w:r>
        <w:rPr>
          <w:color w:val="000000"/>
          <w:sz w:val="24"/>
          <w:szCs w:val="24"/>
        </w:rPr>
        <w:t> the friends we have are fair-weather friends only and it is almost next to impossible to fi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omeone</w:t>
      </w:r>
      <w:proofErr w:type="gramEnd"/>
      <w:r>
        <w:rPr>
          <w:color w:val="000000"/>
          <w:sz w:val="24"/>
          <w:szCs w:val="24"/>
        </w:rPr>
        <w:t> who is selfish and a true guide. We are blessed with the family members by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lmighty</w:t>
      </w:r>
      <w:proofErr w:type="gramEnd"/>
      <w:r>
        <w:rPr>
          <w:color w:val="000000"/>
          <w:sz w:val="24"/>
          <w:szCs w:val="24"/>
        </w:rPr>
        <w:t> by his choice only; however friends are the people whom we choose as per ou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ersonality</w:t>
      </w:r>
      <w:proofErr w:type="gramEnd"/>
      <w:r>
        <w:rPr>
          <w:color w:val="000000"/>
          <w:sz w:val="24"/>
          <w:szCs w:val="24"/>
        </w:rPr>
        <w:t> trait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73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Today, I would like to talk about </w:t>
      </w:r>
      <w:proofErr w:type="gramStart"/>
      <w:r>
        <w:rPr>
          <w:color w:val="000000"/>
          <w:sz w:val="24"/>
          <w:szCs w:val="24"/>
        </w:rPr>
        <w:t>Anent</w:t>
      </w:r>
      <w:proofErr w:type="gramEnd"/>
      <w:r>
        <w:rPr>
          <w:color w:val="000000"/>
          <w:sz w:val="24"/>
          <w:szCs w:val="24"/>
        </w:rPr>
        <w:t> who is not only my class mate by my alter ego also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 </w:t>
      </w:r>
      <w:proofErr w:type="gramStart"/>
      <w:r>
        <w:rPr>
          <w:color w:val="000000"/>
          <w:sz w:val="24"/>
          <w:szCs w:val="24"/>
        </w:rPr>
        <w:t>class</w:t>
      </w:r>
      <w:proofErr w:type="gramEnd"/>
      <w:r>
        <w:rPr>
          <w:color w:val="000000"/>
          <w:sz w:val="24"/>
          <w:szCs w:val="24"/>
        </w:rPr>
        <w:t>. I still re</w:t>
      </w:r>
      <w:r>
        <w:rPr>
          <w:color w:val="000000"/>
          <w:sz w:val="24"/>
          <w:szCs w:val="24"/>
        </w:rPr>
        <w:t>member I could judge his confidence b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8" w:bottom="0" w:left="5143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grace in his walk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35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Teacher made him sat beside me since I was acknowledged the most sincere student in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lass</w:t>
      </w:r>
      <w:proofErr w:type="gramEnd"/>
      <w:r>
        <w:rPr>
          <w:color w:val="000000"/>
          <w:sz w:val="24"/>
          <w:szCs w:val="24"/>
        </w:rPr>
        <w:t>. Anent had a charismatic and magnetic personality which ma</w:t>
      </w:r>
      <w:r>
        <w:rPr>
          <w:color w:val="000000"/>
          <w:sz w:val="24"/>
          <w:szCs w:val="24"/>
        </w:rPr>
        <w:t>de me curious to know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bout</w:t>
      </w:r>
      <w:proofErr w:type="gramEnd"/>
      <w:r>
        <w:rPr>
          <w:color w:val="000000"/>
          <w:sz w:val="24"/>
          <w:szCs w:val="24"/>
        </w:rPr>
        <w:t> him, however during class I could not find enough (adequate) time for the sam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09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In evening of the same day, when I went to playground near my home for playing cricket,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as</w:t>
      </w:r>
      <w:proofErr w:type="gramEnd"/>
      <w:r>
        <w:rPr>
          <w:color w:val="000000"/>
          <w:sz w:val="24"/>
          <w:szCs w:val="24"/>
        </w:rPr>
        <w:t> surprised to see him there. I rush towards him and out of curiosity started asking abou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is</w:t>
      </w:r>
      <w:proofErr w:type="gramEnd"/>
      <w:r>
        <w:rPr>
          <w:color w:val="000000"/>
          <w:sz w:val="24"/>
          <w:szCs w:val="24"/>
        </w:rPr>
        <w:t> home. I got to know that his father is a government employer and had been transferr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ere</w:t>
      </w:r>
      <w:proofErr w:type="gramEnd"/>
      <w:r>
        <w:rPr>
          <w:color w:val="000000"/>
          <w:sz w:val="24"/>
          <w:szCs w:val="24"/>
        </w:rPr>
        <w:t> one week ago only. Anent moved with his pa</w:t>
      </w:r>
      <w:r>
        <w:rPr>
          <w:color w:val="000000"/>
          <w:sz w:val="24"/>
          <w:szCs w:val="24"/>
        </w:rPr>
        <w:t>rents and a young sister. He said everyth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garding</w:t>
      </w:r>
      <w:proofErr w:type="gramEnd"/>
      <w:r>
        <w:rPr>
          <w:color w:val="000000"/>
          <w:sz w:val="24"/>
          <w:szCs w:val="24"/>
        </w:rPr>
        <w:t> their move from Patiala to Amritsar with bag and baggers. He had a long fac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xplaining</w:t>
      </w:r>
      <w:proofErr w:type="gramEnd"/>
      <w:r>
        <w:rPr>
          <w:color w:val="000000"/>
          <w:sz w:val="24"/>
          <w:szCs w:val="24"/>
        </w:rPr>
        <w:t> everything and he was missing his friends as well. So I offered him my hand of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riendship</w:t>
      </w:r>
      <w:proofErr w:type="gramEnd"/>
      <w:r>
        <w:rPr>
          <w:color w:val="000000"/>
          <w:sz w:val="24"/>
          <w:szCs w:val="24"/>
        </w:rPr>
        <w:t>. After that he took me it his house to introduce me with his family members. A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re</w:t>
      </w:r>
      <w:proofErr w:type="gramEnd"/>
      <w:r>
        <w:rPr>
          <w:color w:val="000000"/>
          <w:sz w:val="24"/>
          <w:szCs w:val="24"/>
        </w:rPr>
        <w:t> very down-to-earth and friendly. I was extremely happy or to say in other words ov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moon to find such an amazing person as a friend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26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Moreover, he is very helpful person. One day, we were playing basketball. During the game,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 injured my leg and was unable to walk even. Anent took me to the hospital on his b</w:t>
      </w:r>
      <w:r>
        <w:rPr>
          <w:color w:val="000000"/>
          <w:sz w:val="24"/>
          <w:szCs w:val="24"/>
        </w:rPr>
        <w:t>icycl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After treatment, he brought me home. Almost whole day, he stayed with me and cared 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79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8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408" style="position:absolute;margin-left:347.05pt;margin-top:353.3pt;width:39.2pt;height:39.15pt;z-index:-25170534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07" style="position:absolute;margin-left:376.4pt;margin-top:332.75pt;width:23.35pt;height:24.7pt;z-index:-25170432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06" style="position:absolute;margin-left:393.3pt;margin-top:315.55pt;width:27.85pt;height:25.75pt;z-index:-25170329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05" style="position:absolute;margin-left:411.5pt;margin-top:283.9pt;width:30.95pt;height:37.25pt;z-index:-25170227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04" style="position:absolute;margin-left:433.5pt;margin-top:275.85pt;width:23.55pt;height:24.4pt;z-index:-25170124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03" style="position:absolute;margin-left:447.85pt;margin-top:244.6pt;width:46.1pt;height:42.4pt;z-index:-25170022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02" style="position:absolute;margin-left:478.3pt;margin-top:219.15pt;width:30.05pt;height:41.75pt;z-index:-25169920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401" style="position:absolute;margin-left:165.25pt;margin-top:535.1pt;width:39.2pt;height:39.15pt;z-index:-25169817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400" style="position:absolute;margin-left:188.9pt;margin-top:511.3pt;width:35.1pt;height:28.25pt;z-index:-25169715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9" style="position:absolute;margin-left:213.75pt;margin-top:494.5pt;width:23.95pt;height:27.9pt;z-index:-25169612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8" style="position:absolute;margin-left:226.2pt;margin-top:480.2pt;width:24.55pt;height:23.1pt;z-index:-25169510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7" style="position:absolute;margin-left:238.65pt;margin-top:467.45pt;width:24.2pt;height:28.85pt;z-index:-25169408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6" style="position:absolute;margin-left:255pt;margin-top:453.85pt;width:27.85pt;height:25.75pt;z-index:-25169305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95" style="position:absolute;margin-left:263.2pt;margin-top:432.2pt;width:32.35pt;height:31pt;z-index:-25169203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4" style="position:absolute;margin-left:276.4pt;margin-top:421.45pt;width:30.4pt;height:30.4pt;z-index:-25169100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93" style="position:absolute;margin-left:296.15pt;margin-top:412.7pt;width:27.85pt;height:25.75pt;z-index:-25168998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92" style="position:absolute;margin-left:311.75pt;margin-top:392.05pt;width:34.75pt;height:31.05pt;z-index:-25168896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1" style="position:absolute;margin-left:78.65pt;margin-top:601.2pt;width:40.6pt;height:40.8pt;z-index:-25168793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90" style="position:absolute;margin-left:103.3pt;margin-top:592.05pt;width:43.05pt;height:31.1pt;z-index:-25168691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89" style="position:absolute;margin-left:136.25pt;margin-top:573.1pt;width:23.55pt;height:24.4pt;z-index:-25168588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88" style="position:absolute;margin-left:70.6pt;margin-top:75.15pt;width:454.25pt;height:2.9pt;z-index:-251684864;mso-position-horizontal-relative:page;mso-position-vertical-relative:page" coordsize="" o:spt="100" adj="0,,0" path="" filled="f" stroked="f">
            <v:stroke joinstyle="round"/>
            <v:imagedata r:id="rId6" o:title="image17"/>
            <v:formulas/>
            <v:path o:connecttype="segments"/>
            <w10:wrap anchorx="page" anchory="page"/>
          </v:shape>
        </w:pict>
      </w:r>
      <w:r>
        <w:pict>
          <v:shape id="_x0000_s1387" style="position:absolute;margin-left:70.6pt;margin-top:73.7pt;width:454.25pt;height:.7pt;z-index:-251683840;mso-position-horizontal-relative:page;mso-position-vertical-relative:page" coordsize="" o:spt="100" adj="0,,0" path="" filled="f" stroked="f">
            <v:stroke joinstyle="round"/>
            <v:imagedata r:id="rId7" o:title="image18"/>
            <v:formulas/>
            <v:path o:connecttype="segments"/>
            <w10:wrap anchorx="page" anchory="page"/>
          </v:shape>
        </w:pict>
      </w:r>
      <w:r>
        <w:pict>
          <v:shape id="_x0000_s1386" style="position:absolute;margin-left:202.15pt;margin-top:380.75pt;width:190.85pt;height:1.45pt;z-index:-251682816;mso-position-horizontal-relative:page;mso-position-vertical-relative:page" coordorigin="7132,13433" coordsize="6734,51" path="m7132,13433r6733,l13865,13484r-6733,l7132,13433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85" style="position:absolute;margin-left:24pt;margin-top:24pt;width:.5pt;height:.5pt;z-index:-25168179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84" style="position:absolute;margin-left:24pt;margin-top:24pt;width:.5pt;height:.5pt;z-index:-25168076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83" style="position:absolute;margin-left:24.5pt;margin-top:24pt;width:546.45pt;height:.5pt;z-index:-25167974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82" style="position:absolute;margin-left:570.95pt;margin-top:24pt;width:.5pt;height:.5pt;z-index:-25167872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81" style="position:absolute;margin-left:570.95pt;margin-top:24pt;width:.5pt;height:.5pt;z-index:-25167769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80" style="position:absolute;margin-left:24pt;margin-top:24.5pt;width:.5pt;height:793.2pt;z-index:-25167667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79" style="position:absolute;margin-left:24pt;margin-top:817.7pt;width:.5pt;height:.5pt;z-index:-25167564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78" style="position:absolute;margin-left:24pt;margin-top:817.7pt;width:.5pt;height:.5pt;z-index:-25167462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77" style="position:absolute;margin-left:24.5pt;margin-top:817.7pt;width:546.45pt;height:.5pt;z-index:-25167360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76" style="position:absolute;margin-left:570.95pt;margin-top:24.5pt;width:.5pt;height:793.2pt;z-index:-25167257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75" style="position:absolute;margin-left:570.95pt;margin-top:817.7pt;width:.5pt;height:.5pt;z-index:-25167155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74" style="position:absolute;margin-left:570.95pt;margin-top:817.7pt;width:.5pt;height:.5pt;z-index:-25167052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proofErr w:type="gramStart"/>
      <w:r>
        <w:rPr>
          <w:color w:val="000000"/>
          <w:sz w:val="24"/>
          <w:szCs w:val="24"/>
        </w:rPr>
        <w:t>like</w:t>
      </w:r>
      <w:proofErr w:type="gramEnd"/>
      <w:r>
        <w:rPr>
          <w:color w:val="000000"/>
          <w:sz w:val="24"/>
          <w:szCs w:val="24"/>
        </w:rPr>
        <w:t> anything. He missed science tuition also on that day that too when we were having term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xamination</w:t>
      </w:r>
      <w:proofErr w:type="gramEnd"/>
      <w:r>
        <w:rPr>
          <w:color w:val="000000"/>
          <w:sz w:val="24"/>
          <w:szCs w:val="24"/>
        </w:rPr>
        <w:t> the very next da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43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He tried his best to engage me in conversation so that I could forget my pain easily. I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</w:t>
      </w:r>
      <w:r>
        <w:rPr>
          <w:color w:val="000000"/>
          <w:sz w:val="24"/>
          <w:szCs w:val="24"/>
        </w:rPr>
        <w:t>esmerized</w:t>
      </w:r>
      <w:proofErr w:type="gramEnd"/>
      <w:r>
        <w:rPr>
          <w:color w:val="000000"/>
          <w:sz w:val="24"/>
          <w:szCs w:val="24"/>
        </w:rPr>
        <w:t> by his way of narrating stories and explaining various incidents and his lif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xperience</w:t>
      </w:r>
      <w:proofErr w:type="gramEnd"/>
      <w:r>
        <w:rPr>
          <w:color w:val="000000"/>
          <w:sz w:val="24"/>
          <w:szCs w:val="24"/>
        </w:rPr>
        <w:t>. My surprise was beyond limits when saw his knowledge about any topic. N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oubt</w:t>
      </w:r>
      <w:proofErr w:type="gramEnd"/>
      <w:r>
        <w:rPr>
          <w:color w:val="000000"/>
          <w:sz w:val="24"/>
          <w:szCs w:val="24"/>
        </w:rPr>
        <w:t>, he had in-depth knowledge about various subjects s</w:t>
      </w:r>
      <w:r>
        <w:rPr>
          <w:color w:val="000000"/>
          <w:sz w:val="24"/>
          <w:szCs w:val="24"/>
        </w:rPr>
        <w:t>uch as history, science, fashion,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ovies</w:t>
      </w:r>
      <w:proofErr w:type="gramEnd"/>
      <w:r>
        <w:rPr>
          <w:color w:val="000000"/>
          <w:sz w:val="24"/>
          <w:szCs w:val="24"/>
        </w:rPr>
        <w:t>, sports, music or mathematics. By listening to his sweet and amusing talks, I laugh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hole-heartedly</w:t>
      </w:r>
      <w:proofErr w:type="gramEnd"/>
      <w:r>
        <w:rPr>
          <w:color w:val="000000"/>
          <w:sz w:val="24"/>
          <w:szCs w:val="24"/>
        </w:rPr>
        <w:t> and forgot all of my pain. His way of speaking and expressing his opini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as</w:t>
      </w:r>
      <w:proofErr w:type="gramEnd"/>
      <w:r>
        <w:rPr>
          <w:color w:val="000000"/>
          <w:sz w:val="24"/>
          <w:szCs w:val="24"/>
        </w:rPr>
        <w:t> mind-blowing. I can never forget his expression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23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</w:t>
      </w:r>
      <w:proofErr w:type="gramStart"/>
      <w:r>
        <w:rPr>
          <w:color w:val="000000"/>
          <w:sz w:val="24"/>
          <w:szCs w:val="24"/>
        </w:rPr>
        <w:t>  think</w:t>
      </w:r>
      <w:proofErr w:type="gramEnd"/>
      <w:r>
        <w:rPr>
          <w:color w:val="000000"/>
          <w:sz w:val="24"/>
          <w:szCs w:val="24"/>
        </w:rPr>
        <w:t>  due  to  his  thorough  knowledge  only.  He</w:t>
      </w:r>
      <w:proofErr w:type="gramStart"/>
      <w:r>
        <w:rPr>
          <w:color w:val="000000"/>
          <w:sz w:val="24"/>
          <w:szCs w:val="24"/>
        </w:rPr>
        <w:t>  never</w:t>
      </w:r>
      <w:proofErr w:type="gramEnd"/>
      <w:r>
        <w:rPr>
          <w:color w:val="000000"/>
          <w:sz w:val="24"/>
          <w:szCs w:val="24"/>
        </w:rPr>
        <w:t>  reacts  aggressively.  He</w:t>
      </w:r>
      <w:proofErr w:type="gramStart"/>
      <w:r>
        <w:rPr>
          <w:color w:val="000000"/>
          <w:sz w:val="24"/>
          <w:szCs w:val="24"/>
        </w:rPr>
        <w:t>  always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understands</w:t>
      </w:r>
      <w:proofErr w:type="gramEnd"/>
      <w:r>
        <w:rPr>
          <w:color w:val="000000"/>
          <w:sz w:val="24"/>
          <w:szCs w:val="24"/>
        </w:rPr>
        <w:t> the problem before responding to the situation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3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In </w:t>
      </w:r>
      <w:r>
        <w:rPr>
          <w:color w:val="000000"/>
          <w:sz w:val="24"/>
          <w:szCs w:val="24"/>
        </w:rPr>
        <w:t>the end, I would like to say that he plays a vital and inseparable role in my life. We are sti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gether</w:t>
      </w:r>
      <w:proofErr w:type="gramEnd"/>
      <w:r>
        <w:rPr>
          <w:color w:val="000000"/>
          <w:sz w:val="24"/>
          <w:szCs w:val="24"/>
        </w:rPr>
        <w:t> and with each passing day our relationship is becoming stronger.  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14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76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</w:t>
      </w:r>
      <w:proofErr w:type="gramStart"/>
      <w:r>
        <w:rPr>
          <w:b/>
          <w:bCs/>
          <w:color w:val="000000"/>
          <w:sz w:val="28"/>
          <w:szCs w:val="28"/>
        </w:rPr>
        <w:t>( 17</w:t>
      </w:r>
      <w:proofErr w:type="gramEnd"/>
      <w:r>
        <w:rPr>
          <w:b/>
          <w:bCs/>
          <w:color w:val="000000"/>
          <w:sz w:val="28"/>
          <w:szCs w:val="28"/>
        </w:rPr>
        <w:t> IN 1 )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68" w:bottom="0" w:left="4043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1. Talk about an intelligent person you know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3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2. Describe a time when you travelled with an old pers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5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3. Talk about a good news you received / hear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5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4. Talk about something you bought but did not use much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78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5. Talk about a friend or person who recently got success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5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6. Describe a time when you found something which someone lost?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0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7. A time when you searched or looked for information from the Internet?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30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8. Talk about an important decision you made with the help of someon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44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9. Talk about a time when you received money as a gift?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96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10. A TV program that made you </w:t>
      </w:r>
      <w:proofErr w:type="gramStart"/>
      <w:r>
        <w:rPr>
          <w:color w:val="000000"/>
          <w:sz w:val="24"/>
          <w:szCs w:val="24"/>
        </w:rPr>
        <w:t>laugh</w:t>
      </w:r>
      <w:proofErr w:type="gramEnd"/>
      <w:r>
        <w:rPr>
          <w:color w:val="000000"/>
          <w:sz w:val="24"/>
          <w:szCs w:val="24"/>
        </w:rPr>
        <w:t> a lo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5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 11. A talkative pers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218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12. </w:t>
      </w:r>
      <w:r>
        <w:rPr>
          <w:color w:val="000000"/>
          <w:sz w:val="24"/>
          <w:szCs w:val="24"/>
        </w:rPr>
        <w:t>A time when you had to change plan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13. Talk about a book you read recently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51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14. Describe a quiet plac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91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95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9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841" w:bottom="0" w:left="5897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373" style="position:absolute;margin-left:347.05pt;margin-top:353.3pt;width:39.2pt;height:39.15pt;z-index:-25166950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72" style="position:absolute;margin-left:376.4pt;margin-top:332.75pt;width:23.35pt;height:24.7pt;z-index:-25166848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71" style="position:absolute;margin-left:393.3pt;margin-top:315.55pt;width:27.85pt;height:25.75pt;z-index:-25166745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70" style="position:absolute;margin-left:411.5pt;margin-top:283.9pt;width:30.95pt;height:37.25pt;z-index:-25166643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69" style="position:absolute;margin-left:433.5pt;margin-top:275.85pt;width:23.55pt;height:24.4pt;z-index:-25166540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68" style="position:absolute;margin-left:447.85pt;margin-top:244.6pt;width:46.1pt;height:42.4pt;z-index:-25166438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67" style="position:absolute;margin-left:478.3pt;margin-top:219.15pt;width:30.05pt;height:41.75pt;z-index:-25166336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66" style="position:absolute;margin-left:165.25pt;margin-top:535.1pt;width:39.2pt;height:39.15pt;z-index:-25166233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65" style="position:absolute;margin-left:188.9pt;margin-top:511.3pt;width:35.1pt;height:28.25pt;z-index:-25166131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64" style="position:absolute;margin-left:213.75pt;margin-top:494.5pt;width:23.95pt;height:27.9pt;z-index:-25166028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63" style="position:absolute;margin-left:226.2pt;margin-top:480.2pt;width:24.55pt;height:23.1pt;z-index:-25165926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62" style="position:absolute;margin-left:238.65pt;margin-top:467.45pt;width:24.2pt;height:28.85pt;z-index:-25165824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61" style="position:absolute;margin-left:255pt;margin-top:453.85pt;width:27.85pt;height:25.75pt;z-index:-25165721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60" style="position:absolute;margin-left:263.2pt;margin-top:432.2pt;width:32.35pt;height:31pt;z-index:-25165619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59" style="position:absolute;margin-left:276.4pt;margin-top:421.45pt;width:30.4pt;height:30.4pt;z-index:-25165516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58" style="position:absolute;margin-left:296.15pt;margin-top:412.7pt;width:27.85pt;height:25.75pt;z-index:-25165414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57" style="position:absolute;margin-left:311.75pt;margin-top:392.05pt;width:34.75pt;height:31.05pt;z-index:-25165312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56" style="position:absolute;margin-left:78.65pt;margin-top:601.2pt;width:40.6pt;height:40.8pt;z-index:-25165209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55" style="position:absolute;margin-left:103.3pt;margin-top:592.05pt;width:43.05pt;height:31.1pt;z-index:-25165107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54" style="position:absolute;margin-left:136.25pt;margin-top:573.1pt;width:23.55pt;height:24.4pt;z-index:-25165004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53" style="position:absolute;margin-left:70.6pt;margin-top:75.15pt;width:454.25pt;height:2.9pt;z-index:-251649024;mso-position-horizontal-relative:page;mso-position-vertical-relative:page" coordsize="" o:spt="100" adj="0,,0" path="" filled="f" stroked="f">
            <v:stroke joinstyle="round"/>
            <v:imagedata r:id="rId6" o:title="image19"/>
            <v:formulas/>
            <v:path o:connecttype="segments"/>
            <w10:wrap anchorx="page" anchory="page"/>
          </v:shape>
        </w:pict>
      </w:r>
      <w:r>
        <w:pict>
          <v:shape id="_x0000_s1352" style="position:absolute;margin-left:70.6pt;margin-top:73.7pt;width:454.25pt;height:.7pt;z-index:-251648000;mso-position-horizontal-relative:page;mso-position-vertical-relative:page" coordsize="" o:spt="100" adj="0,,0" path="" filled="f" stroked="f">
            <v:stroke joinstyle="round"/>
            <v:imagedata r:id="rId7" o:title="image20"/>
            <v:formulas/>
            <v:path o:connecttype="segments"/>
            <w10:wrap anchorx="page" anchory="page"/>
          </v:shape>
        </w:pict>
      </w:r>
      <w:r>
        <w:pict>
          <v:shape id="_x0000_s1351" style="position:absolute;margin-left:236pt;margin-top:183.65pt;width:123.4pt;height:1.45pt;z-index:-251646976;mso-position-horizontal-relative:page;mso-position-vertical-relative:page" coordorigin="8327,6479" coordsize="4354,51" path="m8327,6479r4353,l12680,6530r-4353,l8327,6479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50" style="position:absolute;margin-left:24pt;margin-top:24pt;width:.5pt;height:.5pt;z-index:-25164595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9" style="position:absolute;margin-left:24pt;margin-top:24pt;width:.5pt;height:.5pt;z-index:-25164492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8" style="position:absolute;margin-left:24.5pt;margin-top:24pt;width:546.45pt;height:.5pt;z-index:-25164390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7" style="position:absolute;margin-left:570.95pt;margin-top:24pt;width:.5pt;height:.5pt;z-index:-25164288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6" style="position:absolute;margin-left:570.95pt;margin-top:24pt;width:.5pt;height:.5pt;z-index:-25164185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5" style="position:absolute;margin-left:24pt;margin-top:24.5pt;width:.5pt;height:793.2pt;z-index:-25164083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4" style="position:absolute;margin-left:24pt;margin-top:817.7pt;width:.5pt;height:.5pt;z-index:-25163980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3" style="position:absolute;margin-left:24pt;margin-top:817.7pt;width:.5pt;height:.5pt;z-index:-25163878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2" style="position:absolute;margin-left:24.5pt;margin-top:817.7pt;width:546.45pt;height:.5pt;z-index:-25163776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1" style="position:absolute;margin-left:570.95pt;margin-top:24.5pt;width:.5pt;height:793.2pt;z-index:-25163673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40" style="position:absolute;margin-left:570.95pt;margin-top:817.7pt;width:.5pt;height:.5pt;z-index:-25163571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39" style="position:absolute;margin-left:570.95pt;margin-top:817.7pt;width:.5pt;height:.5pt;z-index:-25163468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15. Talk about a website which helped you to do someth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6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16 Talk about a teenager you know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01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17 An interesting old person you me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6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40" w:bottom="0" w:left="472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18" w:lineRule="exact"/>
        <w:ind w:right="-567"/>
      </w:pPr>
      <w:r>
        <w:rPr>
          <w:color w:val="000000"/>
          <w:sz w:val="24"/>
          <w:szCs w:val="24"/>
        </w:rPr>
        <w:t>I always believe in the saying that life is full of up</w:t>
      </w:r>
      <w:r>
        <w:rPr>
          <w:color w:val="000000"/>
          <w:sz w:val="24"/>
          <w:szCs w:val="24"/>
        </w:rPr>
        <w:t>s and downs, twists and turns, love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oss</w:t>
      </w:r>
      <w:proofErr w:type="gramEnd"/>
      <w:r>
        <w:rPr>
          <w:color w:val="000000"/>
          <w:sz w:val="24"/>
          <w:szCs w:val="24"/>
        </w:rPr>
        <w:t>, and life would not be worth-experiencing if it were not just tha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74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 do remember, I passed out my +2class with 80% marks. My family felt on seventh heave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ecause</w:t>
      </w:r>
      <w:proofErr w:type="gramEnd"/>
      <w:r>
        <w:rPr>
          <w:color w:val="000000"/>
          <w:sz w:val="24"/>
          <w:szCs w:val="24"/>
        </w:rPr>
        <w:t> no one in my family could get so much marks. They all wanted to gift me someth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ut</w:t>
      </w:r>
      <w:proofErr w:type="gramEnd"/>
      <w:r>
        <w:rPr>
          <w:color w:val="000000"/>
          <w:sz w:val="24"/>
          <w:szCs w:val="24"/>
        </w:rPr>
        <w:t> they could not decide. Finally, they gave me 10000/- rupees as a token of love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ppreciation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21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I planned to visit Shimla </w:t>
      </w:r>
      <w:r>
        <w:rPr>
          <w:color w:val="000000"/>
          <w:sz w:val="24"/>
          <w:szCs w:val="24"/>
        </w:rPr>
        <w:t>to get relief from scorching heat. I wanted to enjoy the cool weath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ver</w:t>
      </w:r>
      <w:proofErr w:type="gramEnd"/>
      <w:r>
        <w:rPr>
          <w:color w:val="000000"/>
          <w:sz w:val="24"/>
          <w:szCs w:val="24"/>
        </w:rPr>
        <w:t> there. I wanted to spend 14 days (fortnight) there, with my friends. We have decid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lmost</w:t>
      </w:r>
      <w:proofErr w:type="gramEnd"/>
      <w:r>
        <w:rPr>
          <w:color w:val="000000"/>
          <w:sz w:val="24"/>
          <w:szCs w:val="24"/>
        </w:rPr>
        <w:t> everything related to our trip. Infect, I shopped a pair of new</w:t>
      </w:r>
      <w:r>
        <w:rPr>
          <w:color w:val="000000"/>
          <w:sz w:val="24"/>
          <w:szCs w:val="24"/>
        </w:rPr>
        <w:t> jeans and t - shirt for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rip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000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However, two days before our scheduled trip to Shimla, I received a call from my ol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hildhood</w:t>
      </w:r>
      <w:proofErr w:type="gramEnd"/>
      <w:r>
        <w:rPr>
          <w:color w:val="000000"/>
          <w:sz w:val="24"/>
          <w:szCs w:val="24"/>
        </w:rPr>
        <w:t> friend. I was astonished to hear that he got his study visa for Canada and would b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lying</w:t>
      </w:r>
      <w:proofErr w:type="gramEnd"/>
      <w:r>
        <w:rPr>
          <w:color w:val="000000"/>
          <w:sz w:val="24"/>
          <w:szCs w:val="24"/>
        </w:rPr>
        <w:t> in a couple of weeks only. This news made me feel proud on my alter ego (Amrit)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ince</w:t>
      </w:r>
      <w:proofErr w:type="gramEnd"/>
      <w:r>
        <w:rPr>
          <w:color w:val="000000"/>
          <w:sz w:val="24"/>
          <w:szCs w:val="24"/>
        </w:rPr>
        <w:t> we were out of touch for two years. He moved to Mumbai with his family as his fath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ettled</w:t>
      </w:r>
      <w:proofErr w:type="gramEnd"/>
      <w:r>
        <w:rPr>
          <w:color w:val="000000"/>
          <w:sz w:val="24"/>
          <w:szCs w:val="24"/>
        </w:rPr>
        <w:t> his business over there. Howeve</w:t>
      </w:r>
      <w:r>
        <w:rPr>
          <w:color w:val="000000"/>
          <w:sz w:val="24"/>
          <w:szCs w:val="24"/>
        </w:rPr>
        <w:t>r, the amazing part is that he did not forget me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anted</w:t>
      </w:r>
      <w:proofErr w:type="gramEnd"/>
      <w:r>
        <w:rPr>
          <w:color w:val="000000"/>
          <w:sz w:val="24"/>
          <w:szCs w:val="24"/>
        </w:rPr>
        <w:t> to see me before leaving the country. Having heard all this, I started dancing lik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ything.The</w:t>
      </w:r>
      <w:proofErr w:type="gramEnd"/>
      <w:r>
        <w:rPr>
          <w:color w:val="000000"/>
          <w:sz w:val="24"/>
          <w:szCs w:val="24"/>
        </w:rPr>
        <w:t> feelings were so intense, as I got my own visa in hands. I thanked the almight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or</w:t>
      </w:r>
      <w:proofErr w:type="gramEnd"/>
      <w:r>
        <w:rPr>
          <w:color w:val="000000"/>
          <w:sz w:val="24"/>
          <w:szCs w:val="24"/>
        </w:rPr>
        <w:t> such wonderful new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95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t becomes hard for me to wait for the time when I could hug my friend Amrit to congratulat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im</w:t>
      </w:r>
      <w:proofErr w:type="gramEnd"/>
      <w:r>
        <w:rPr>
          <w:color w:val="000000"/>
          <w:sz w:val="24"/>
          <w:szCs w:val="24"/>
        </w:rPr>
        <w:t> o</w:t>
      </w:r>
      <w:r>
        <w:rPr>
          <w:color w:val="000000"/>
          <w:sz w:val="24"/>
          <w:szCs w:val="24"/>
        </w:rPr>
        <w:t>n his achievement. So I changed my plan from Shimla to Mumbai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44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Being an unknown place for me, I wanted to search all the detailed information regarding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journey</w:t>
      </w:r>
      <w:proofErr w:type="gramEnd"/>
      <w:r>
        <w:rPr>
          <w:color w:val="000000"/>
          <w:sz w:val="24"/>
          <w:szCs w:val="24"/>
        </w:rPr>
        <w:t> to Mumbai. I browsed several websites to collect useful information. It hardly took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e</w:t>
      </w:r>
      <w:proofErr w:type="gramEnd"/>
      <w:r>
        <w:rPr>
          <w:color w:val="000000"/>
          <w:sz w:val="24"/>
          <w:szCs w:val="24"/>
        </w:rPr>
        <w:t> an hour to book a flight from Delhi to Mumbai for me. I came across a website nam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ww</w:t>
      </w:r>
      <w:proofErr w:type="gramEnd"/>
      <w:r>
        <w:rPr>
          <w:color w:val="000000"/>
          <w:sz w:val="24"/>
          <w:szCs w:val="24"/>
        </w:rPr>
        <w:t>.  Makemytrip@.com.  It  is  very  well  known  </w:t>
      </w:r>
      <w:r>
        <w:rPr>
          <w:color w:val="000000"/>
          <w:sz w:val="24"/>
          <w:szCs w:val="24"/>
        </w:rPr>
        <w:t>and  trust  worthy.  I</w:t>
      </w:r>
      <w:proofErr w:type="gramStart"/>
      <w:r>
        <w:rPr>
          <w:color w:val="000000"/>
          <w:sz w:val="24"/>
          <w:szCs w:val="24"/>
        </w:rPr>
        <w:t>  have</w:t>
      </w:r>
      <w:proofErr w:type="gramEnd"/>
      <w:r>
        <w:rPr>
          <w:color w:val="000000"/>
          <w:sz w:val="24"/>
          <w:szCs w:val="24"/>
        </w:rPr>
        <w:t>  seen  man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dvertisements</w:t>
      </w:r>
      <w:proofErr w:type="gramEnd"/>
      <w:r>
        <w:rPr>
          <w:color w:val="000000"/>
          <w:sz w:val="24"/>
          <w:szCs w:val="24"/>
        </w:rPr>
        <w:t> of it on TV earlier, but never had any requirements to avail services offer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y</w:t>
      </w:r>
      <w:proofErr w:type="gramEnd"/>
      <w:r>
        <w:rPr>
          <w:color w:val="000000"/>
          <w:sz w:val="24"/>
          <w:szCs w:val="24"/>
        </w:rPr>
        <w:t> it. Here, we can book our tickets for flights, buses and trains as well. </w:t>
      </w:r>
      <w:proofErr w:type="gramStart"/>
      <w:r>
        <w:rPr>
          <w:color w:val="000000"/>
          <w:sz w:val="24"/>
          <w:szCs w:val="24"/>
        </w:rPr>
        <w:t>Various pocket-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6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friendly</w:t>
      </w:r>
      <w:proofErr w:type="gramStart"/>
      <w:r>
        <w:rPr>
          <w:color w:val="000000"/>
          <w:sz w:val="24"/>
          <w:szCs w:val="24"/>
        </w:rPr>
        <w:t>  hotels</w:t>
      </w:r>
      <w:proofErr w:type="gramEnd"/>
      <w:r>
        <w:rPr>
          <w:color w:val="000000"/>
          <w:sz w:val="24"/>
          <w:szCs w:val="24"/>
        </w:rPr>
        <w:t> are also available  for booking, times to tome  lucrative discount are als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ffered</w:t>
      </w:r>
      <w:proofErr w:type="gramEnd"/>
      <w:r>
        <w:rPr>
          <w:color w:val="000000"/>
          <w:sz w:val="24"/>
          <w:szCs w:val="24"/>
        </w:rPr>
        <w:t>. I booked the ticket by using Make My Trip which offered me 40 % discount, so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nly</w:t>
      </w:r>
      <w:proofErr w:type="gramEnd"/>
      <w:r>
        <w:rPr>
          <w:color w:val="000000"/>
          <w:sz w:val="24"/>
          <w:szCs w:val="24"/>
        </w:rPr>
        <w:t> paid 2000/- to travel from Delh</w:t>
      </w:r>
      <w:r>
        <w:rPr>
          <w:color w:val="000000"/>
          <w:sz w:val="24"/>
          <w:szCs w:val="24"/>
        </w:rPr>
        <w:t>i to Mumbai. First time, I felt myself </w:t>
      </w:r>
      <w:proofErr w:type="gramStart"/>
      <w:r>
        <w:rPr>
          <w:color w:val="000000"/>
          <w:sz w:val="24"/>
          <w:szCs w:val="24"/>
        </w:rPr>
        <w:t>so</w:t>
      </w:r>
      <w:proofErr w:type="gramEnd"/>
      <w:r>
        <w:rPr>
          <w:color w:val="000000"/>
          <w:sz w:val="24"/>
          <w:szCs w:val="24"/>
        </w:rPr>
        <w:t> lucky as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8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vailed</w:t>
      </w:r>
      <w:proofErr w:type="gramEnd"/>
      <w:r>
        <w:rPr>
          <w:color w:val="000000"/>
          <w:sz w:val="24"/>
          <w:szCs w:val="24"/>
        </w:rPr>
        <w:t> a huge discount, and all this happened due to the information and offers available 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interne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25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44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0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338" style="position:absolute;margin-left:347.05pt;margin-top:353.3pt;width:39.2pt;height:39.15pt;z-index:-25163366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37" style="position:absolute;margin-left:376.4pt;margin-top:332.75pt;width:23.35pt;height:24.7pt;z-index:-25163264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36" style="position:absolute;margin-left:393.3pt;margin-top:315.55pt;width:27.85pt;height:25.75pt;z-index:-25163161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35" style="position:absolute;margin-left:411.5pt;margin-top:283.9pt;width:30.95pt;height:37.25pt;z-index:-25163059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34" style="position:absolute;margin-left:433.5pt;margin-top:275.85pt;width:23.55pt;height:24.4pt;z-index:-25162956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33" style="position:absolute;margin-left:447.85pt;margin-top:244.6pt;width:46.1pt;height:42.4pt;z-index:-25162854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32" style="position:absolute;margin-left:478.3pt;margin-top:219.15pt;width:30.05pt;height:41.75pt;z-index:-25162752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31" style="position:absolute;margin-left:165.25pt;margin-top:535.1pt;width:39.2pt;height:39.15pt;z-index:-25162649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30" style="position:absolute;margin-left:188.9pt;margin-top:511.3pt;width:35.1pt;height:28.25pt;z-index:-25162547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9" style="position:absolute;margin-left:213.75pt;margin-top:494.5pt;width:23.95pt;height:27.9pt;z-index:-25162444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8" style="position:absolute;margin-left:226.2pt;margin-top:480.2pt;width:24.55pt;height:23.1pt;z-index:-25162342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7" style="position:absolute;margin-left:238.65pt;margin-top:467.45pt;width:24.2pt;height:28.85pt;z-index:-25162240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6" style="position:absolute;margin-left:255pt;margin-top:453.85pt;width:27.85pt;height:25.75pt;z-index:-25162137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25" style="position:absolute;margin-left:263.2pt;margin-top:432.2pt;width:32.35pt;height:31pt;z-index:-25162035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4" style="position:absolute;margin-left:276.4pt;margin-top:421.45pt;width:30.4pt;height:30.4pt;z-index:-25161932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23" style="position:absolute;margin-left:296.15pt;margin-top:412.7pt;width:27.85pt;height:25.75pt;z-index:-25161830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22" style="position:absolute;margin-left:311.75pt;margin-top:392.05pt;width:34.75pt;height:31.05pt;z-index:-25161728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1" style="position:absolute;margin-left:78.65pt;margin-top:601.2pt;width:40.6pt;height:40.8pt;z-index:-25161625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20" style="position:absolute;margin-left:103.3pt;margin-top:592.05pt;width:43.05pt;height:31.1pt;z-index:-25161523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19" style="position:absolute;margin-left:136.25pt;margin-top:573.1pt;width:23.55pt;height:24.4pt;z-index:-25161420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18" style="position:absolute;margin-left:70.6pt;margin-top:75.15pt;width:454.25pt;height:2.9pt;z-index:-251613184;mso-position-horizontal-relative:page;mso-position-vertical-relative:page" coordsize="" o:spt="100" adj="0,,0" path="" filled="f" stroked="f">
            <v:stroke joinstyle="round"/>
            <v:imagedata r:id="rId6" o:title="image21"/>
            <v:formulas/>
            <v:path o:connecttype="segments"/>
            <w10:wrap anchorx="page" anchory="page"/>
          </v:shape>
        </w:pict>
      </w:r>
      <w:r>
        <w:pict>
          <v:shape id="_x0000_s1317" style="position:absolute;margin-left:70.6pt;margin-top:73.7pt;width:454.25pt;height:.7pt;z-index:-251612160;mso-position-horizontal-relative:page;mso-position-vertical-relative:page" coordsize="" o:spt="100" adj="0,,0" path="" filled="f" stroked="f">
            <v:stroke joinstyle="round"/>
            <v:imagedata r:id="rId7" o:title="image22"/>
            <v:formulas/>
            <v:path o:connecttype="segments"/>
            <w10:wrap anchorx="page" anchory="page"/>
          </v:shape>
        </w:pict>
      </w:r>
      <w:r>
        <w:pict>
          <v:shape id="_x0000_s1316" style="position:absolute;margin-left:24pt;margin-top:24pt;width:.5pt;height:.5pt;z-index:-251611136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15" style="position:absolute;margin-left:24pt;margin-top:24pt;width:.5pt;height:.5pt;z-index:-25161011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14" style="position:absolute;margin-left:24.5pt;margin-top:24pt;width:546.45pt;height:.5pt;z-index:-251609088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13" style="position:absolute;margin-left:570.95pt;margin-top:24pt;width:.5pt;height:.5pt;z-index:-251608064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12" style="position:absolute;margin-left:570.95pt;margin-top:24pt;width:.5pt;height:.5pt;z-index:-25160704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11" style="position:absolute;margin-left:24pt;margin-top:24.5pt;width:.5pt;height:793.2pt;z-index:-251606016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10" style="position:absolute;margin-left:24pt;margin-top:817.7pt;width:.5pt;height:.5pt;z-index:-251604992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09" style="position:absolute;margin-left:24pt;margin-top:817.7pt;width:.5pt;height:.5pt;z-index:-25160396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08" style="position:absolute;margin-left:24.5pt;margin-top:817.7pt;width:546.45pt;height:.5pt;z-index:-251602944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07" style="position:absolute;margin-left:570.95pt;margin-top:24.5pt;width:.5pt;height:793.2pt;z-index:-251601920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06" style="position:absolute;margin-left:570.95pt;margin-top:817.7pt;width:.5pt;height:.5pt;z-index:-251600896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305" style="position:absolute;margin-left:570.95pt;margin-top:817.7pt;width:.5pt;height:.5pt;z-index:-25159987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I was extremely excited for my first time ever experience to travel by airplane. After tak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y</w:t>
      </w:r>
      <w:proofErr w:type="gramEnd"/>
      <w:r>
        <w:rPr>
          <w:color w:val="000000"/>
          <w:sz w:val="24"/>
          <w:szCs w:val="24"/>
        </w:rPr>
        <w:t> boarding pass and successfully boarding into flight, I found an old men sitting next to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e</w:t>
      </w:r>
      <w:r>
        <w:rPr>
          <w:color w:val="000000"/>
          <w:sz w:val="24"/>
          <w:szCs w:val="24"/>
        </w:rPr>
        <w:t>at</w:t>
      </w:r>
      <w:proofErr w:type="gramEnd"/>
      <w:r>
        <w:rPr>
          <w:color w:val="000000"/>
          <w:sz w:val="24"/>
          <w:szCs w:val="24"/>
        </w:rPr>
        <w:t>. Initially, I found it frustrating, however when he started talking, my frustration fad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way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83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No doubt, his age was somewhere around 60 years, but the way he interacted with me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orth</w:t>
      </w:r>
      <w:proofErr w:type="gramEnd"/>
      <w:r>
        <w:rPr>
          <w:color w:val="000000"/>
          <w:sz w:val="24"/>
          <w:szCs w:val="24"/>
        </w:rPr>
        <w:t> –appreciating. The entir</w:t>
      </w:r>
      <w:r>
        <w:rPr>
          <w:color w:val="000000"/>
          <w:sz w:val="24"/>
          <w:szCs w:val="24"/>
        </w:rPr>
        <w:t>e journey took 2 ½ hours to complete and during the travel 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narrated</w:t>
      </w:r>
      <w:proofErr w:type="gramEnd"/>
      <w:r>
        <w:rPr>
          <w:color w:val="000000"/>
          <w:sz w:val="24"/>
          <w:szCs w:val="24"/>
        </w:rPr>
        <w:t> many stories of his past life and his experience with people of different states. 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was  a  retired  army  colonel  and  being  posted  at  different  locations.  He</w:t>
      </w:r>
      <w:proofErr w:type="gramStart"/>
      <w:r>
        <w:rPr>
          <w:color w:val="000000"/>
          <w:sz w:val="24"/>
          <w:szCs w:val="24"/>
        </w:rPr>
        <w:t>  had</w:t>
      </w:r>
      <w:proofErr w:type="gramEnd"/>
      <w:r>
        <w:rPr>
          <w:color w:val="000000"/>
          <w:sz w:val="24"/>
          <w:szCs w:val="24"/>
        </w:rPr>
        <w:t>  in-dep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knowledge</w:t>
      </w:r>
      <w:proofErr w:type="gramEnd"/>
      <w:r>
        <w:rPr>
          <w:color w:val="000000"/>
          <w:sz w:val="24"/>
          <w:szCs w:val="24"/>
        </w:rPr>
        <w:t> of all the subject matters and he was, no doubt, gifted and talented man. Ou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scussion</w:t>
      </w:r>
      <w:proofErr w:type="gramEnd"/>
      <w:r>
        <w:rPr>
          <w:color w:val="000000"/>
          <w:sz w:val="24"/>
          <w:szCs w:val="24"/>
        </w:rPr>
        <w:t> took several turns from one topic </w:t>
      </w:r>
      <w:r>
        <w:rPr>
          <w:color w:val="000000"/>
          <w:sz w:val="24"/>
          <w:szCs w:val="24"/>
        </w:rPr>
        <w:t>to another but he was unstoppable. His talk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re</w:t>
      </w:r>
      <w:proofErr w:type="gramEnd"/>
      <w:r>
        <w:rPr>
          <w:color w:val="000000"/>
          <w:sz w:val="24"/>
          <w:szCs w:val="24"/>
        </w:rPr>
        <w:t> thought-provoking. He kept on taking and talking like a chatter box. Many tines,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ooked</w:t>
      </w:r>
      <w:proofErr w:type="gramEnd"/>
      <w:r>
        <w:rPr>
          <w:color w:val="000000"/>
          <w:sz w:val="24"/>
          <w:szCs w:val="24"/>
        </w:rPr>
        <w:t> at him with sheer amazement as he did not feel tired after speaking so much. On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ing</w:t>
      </w:r>
      <w:proofErr w:type="gramEnd"/>
      <w:r>
        <w:rPr>
          <w:color w:val="000000"/>
          <w:sz w:val="24"/>
          <w:szCs w:val="24"/>
        </w:rPr>
        <w:t> that impressed me is his down- to – earth nature and his charismatic personality. W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ecome</w:t>
      </w:r>
      <w:proofErr w:type="gramEnd"/>
      <w:r>
        <w:rPr>
          <w:color w:val="000000"/>
          <w:sz w:val="24"/>
          <w:szCs w:val="24"/>
        </w:rPr>
        <w:t> friend in such a short time; that too after having a long age gap. My travel with him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as</w:t>
      </w:r>
      <w:proofErr w:type="gramEnd"/>
      <w:r>
        <w:rPr>
          <w:color w:val="000000"/>
          <w:sz w:val="24"/>
          <w:szCs w:val="24"/>
        </w:rPr>
        <w:t> wonderful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91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In Mumbai, my friend came to receive me at airport. He had already booked a cab for u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When we sat in the cab, I found a wrist watch over there. It was extremely beautiful watch fo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emale</w:t>
      </w:r>
      <w:proofErr w:type="gramEnd"/>
      <w:r>
        <w:rPr>
          <w:color w:val="000000"/>
          <w:sz w:val="24"/>
          <w:szCs w:val="24"/>
        </w:rPr>
        <w:t>. It had a round golden dial with stones </w:t>
      </w:r>
      <w:r>
        <w:rPr>
          <w:color w:val="000000"/>
          <w:sz w:val="24"/>
          <w:szCs w:val="24"/>
        </w:rPr>
        <w:t>embedded all around it. It was of Gues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ompany.</w:t>
      </w:r>
      <w:proofErr w:type="gramEnd"/>
      <w:r>
        <w:rPr>
          <w:color w:val="000000"/>
          <w:sz w:val="24"/>
          <w:szCs w:val="24"/>
        </w:rPr>
        <w:t> I thought to keep it with me secretly, but my inner-self did not allow for the sa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So I asked the driver about the owner of that watch if he knew anything. He helped me out b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roviding</w:t>
      </w:r>
      <w:proofErr w:type="gramEnd"/>
      <w:r>
        <w:rPr>
          <w:color w:val="000000"/>
          <w:sz w:val="24"/>
          <w:szCs w:val="24"/>
        </w:rPr>
        <w:t> her contact number to me as that lady called the driver to inquire about the arrival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So I called her to ask her address so that I could return the watch to her. She felt delighted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get</w:t>
      </w:r>
      <w:proofErr w:type="gramEnd"/>
      <w:r>
        <w:rPr>
          <w:color w:val="000000"/>
          <w:sz w:val="24"/>
          <w:szCs w:val="24"/>
        </w:rPr>
        <w:t> it back and thanked</w:t>
      </w:r>
      <w:r>
        <w:rPr>
          <w:color w:val="000000"/>
          <w:sz w:val="24"/>
          <w:szCs w:val="24"/>
        </w:rPr>
        <w:t> me with the bottom of her hear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01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After around 2 hours, we reached his house. It was a 3 bedroom apartment where he liv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ith</w:t>
      </w:r>
      <w:proofErr w:type="gramEnd"/>
      <w:r>
        <w:rPr>
          <w:color w:val="000000"/>
          <w:sz w:val="24"/>
          <w:szCs w:val="24"/>
        </w:rPr>
        <w:t> his parents and younger brother. I stayed there for over a week. It was all fun and frolic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His father asked me about my future plans. After knowing that I wanted to pursue my furth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tudies</w:t>
      </w:r>
      <w:proofErr w:type="gramEnd"/>
      <w:r>
        <w:rPr>
          <w:color w:val="000000"/>
          <w:sz w:val="24"/>
          <w:szCs w:val="24"/>
        </w:rPr>
        <w:t> here only instead of moving abroad, he suggested me to go abroad, he explained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fference</w:t>
      </w:r>
      <w:proofErr w:type="gramEnd"/>
      <w:r>
        <w:rPr>
          <w:color w:val="000000"/>
          <w:sz w:val="24"/>
          <w:szCs w:val="24"/>
        </w:rPr>
        <w:t> and value of education </w:t>
      </w:r>
      <w:r>
        <w:rPr>
          <w:color w:val="000000"/>
          <w:sz w:val="24"/>
          <w:szCs w:val="24"/>
        </w:rPr>
        <w:t>between India and foreign universities. The way he mad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e</w:t>
      </w:r>
      <w:proofErr w:type="gramEnd"/>
      <w:r>
        <w:rPr>
          <w:color w:val="000000"/>
          <w:sz w:val="24"/>
          <w:szCs w:val="24"/>
        </w:rPr>
        <w:t> understand was so impressive, that I got totally convinced with his suggestions. It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very</w:t>
      </w:r>
      <w:proofErr w:type="gramEnd"/>
      <w:r>
        <w:rPr>
          <w:color w:val="000000"/>
          <w:sz w:val="24"/>
          <w:szCs w:val="24"/>
        </w:rPr>
        <w:t> important decision for my career whether to pursue my studies in India only or</w:t>
      </w:r>
      <w:r>
        <w:rPr>
          <w:color w:val="000000"/>
          <w:sz w:val="24"/>
          <w:szCs w:val="24"/>
        </w:rPr>
        <w:t> mov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any</w:t>
      </w:r>
      <w:proofErr w:type="gramEnd"/>
      <w:r>
        <w:rPr>
          <w:color w:val="000000"/>
          <w:sz w:val="24"/>
          <w:szCs w:val="24"/>
        </w:rPr>
        <w:t> foreign country. His words showed me the right path for my future and I decided to g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</w:t>
      </w:r>
      <w:proofErr w:type="gramEnd"/>
      <w:r>
        <w:rPr>
          <w:color w:val="000000"/>
          <w:sz w:val="24"/>
          <w:szCs w:val="24"/>
        </w:rPr>
        <w:t> Canada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37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During my stay there, I got a chance to spend some quality time with his younger brother. Hi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name</w:t>
      </w:r>
      <w:proofErr w:type="gramStart"/>
      <w:r>
        <w:rPr>
          <w:color w:val="000000"/>
          <w:sz w:val="24"/>
          <w:szCs w:val="24"/>
        </w:rPr>
        <w:t>  was</w:t>
      </w:r>
      <w:proofErr w:type="gramEnd"/>
      <w:r>
        <w:rPr>
          <w:color w:val="000000"/>
          <w:sz w:val="24"/>
          <w:szCs w:val="24"/>
        </w:rPr>
        <w:t>  Simranjit  Singh.  To talk</w:t>
      </w:r>
      <w:proofErr w:type="gramStart"/>
      <w:r>
        <w:rPr>
          <w:color w:val="000000"/>
          <w:sz w:val="24"/>
          <w:szCs w:val="24"/>
        </w:rPr>
        <w:t>  about</w:t>
      </w:r>
      <w:proofErr w:type="gramEnd"/>
      <w:r>
        <w:rPr>
          <w:color w:val="000000"/>
          <w:sz w:val="24"/>
          <w:szCs w:val="24"/>
        </w:rPr>
        <w:t>  his  appearances,  he  had  short  curly  hair 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parkling</w:t>
      </w:r>
      <w:proofErr w:type="gramEnd"/>
      <w:r>
        <w:rPr>
          <w:color w:val="000000"/>
          <w:sz w:val="24"/>
          <w:szCs w:val="24"/>
        </w:rPr>
        <w:t> blue eyes. He had wheatish complexion and 5 feet 7 inches tall. He showed me hi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wards</w:t>
      </w:r>
      <w:proofErr w:type="gramEnd"/>
      <w:r>
        <w:rPr>
          <w:color w:val="000000"/>
          <w:sz w:val="24"/>
          <w:szCs w:val="24"/>
        </w:rPr>
        <w:t> which he won in various school com</w:t>
      </w:r>
      <w:r>
        <w:rPr>
          <w:color w:val="000000"/>
          <w:sz w:val="24"/>
          <w:szCs w:val="24"/>
        </w:rPr>
        <w:t>petitions. He was an outspoken and extrover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erson</w:t>
      </w:r>
      <w:proofErr w:type="gramEnd"/>
      <w:r>
        <w:rPr>
          <w:color w:val="000000"/>
          <w:sz w:val="24"/>
          <w:szCs w:val="24"/>
        </w:rPr>
        <w:t> with whom I enjoyed a lo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11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One fine evening, I saw him laughing like anything. When I tried to find out the reason, I go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</w:t>
      </w:r>
      <w:proofErr w:type="gramEnd"/>
      <w:r>
        <w:rPr>
          <w:color w:val="000000"/>
          <w:sz w:val="24"/>
          <w:szCs w:val="24"/>
        </w:rPr>
        <w:t> know he was watching an animated comedy</w:t>
      </w:r>
      <w:r>
        <w:rPr>
          <w:color w:val="000000"/>
          <w:sz w:val="24"/>
          <w:szCs w:val="24"/>
        </w:rPr>
        <w:t> serial named Tom and Jerry. I watched it wi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26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1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304" style="position:absolute;margin-left:347.05pt;margin-top:353.3pt;width:39.2pt;height:39.15pt;z-index:-251598848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03" style="position:absolute;margin-left:376.4pt;margin-top:332.75pt;width:23.35pt;height:24.7pt;z-index:-251597824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302" style="position:absolute;margin-left:393.3pt;margin-top:315.55pt;width:27.85pt;height:25.75pt;z-index:-251596800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01" style="position:absolute;margin-left:411.5pt;margin-top:283.9pt;width:30.95pt;height:37.25pt;z-index:-251595776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300" style="position:absolute;margin-left:433.5pt;margin-top:275.85pt;width:23.55pt;height:24.4pt;z-index:-251594752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99" style="position:absolute;margin-left:447.85pt;margin-top:244.6pt;width:46.1pt;height:42.4pt;z-index:-251593728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8" style="position:absolute;margin-left:478.3pt;margin-top:219.15pt;width:30.05pt;height:41.75pt;z-index:-251592704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7" style="position:absolute;margin-left:165.25pt;margin-top:535.1pt;width:39.2pt;height:39.15pt;z-index:-251591680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96" style="position:absolute;margin-left:188.9pt;margin-top:511.3pt;width:35.1pt;height:28.25pt;z-index:-251590656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5" style="position:absolute;margin-left:213.75pt;margin-top:494.5pt;width:23.95pt;height:27.9pt;z-index:-251589632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4" style="position:absolute;margin-left:226.2pt;margin-top:480.2pt;width:24.55pt;height:23.1pt;z-index:-251588608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3" style="position:absolute;margin-left:238.65pt;margin-top:467.45pt;width:24.2pt;height:28.85pt;z-index:-251587584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2" style="position:absolute;margin-left:255pt;margin-top:453.85pt;width:27.85pt;height:25.75pt;z-index:-251586560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91" style="position:absolute;margin-left:263.2pt;margin-top:432.2pt;width:32.35pt;height:31pt;z-index:-251585536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90" style="position:absolute;margin-left:276.4pt;margin-top:421.45pt;width:30.4pt;height:30.4pt;z-index:-251584512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89" style="position:absolute;margin-left:296.15pt;margin-top:412.7pt;width:27.85pt;height:25.75pt;z-index:-251583488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88" style="position:absolute;margin-left:311.75pt;margin-top:392.05pt;width:34.75pt;height:31.05pt;z-index:-251582464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87" style="position:absolute;margin-left:78.65pt;margin-top:601.2pt;width:40.6pt;height:40.8pt;z-index:-251581440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86" style="position:absolute;margin-left:103.3pt;margin-top:592.05pt;width:43.05pt;height:31.1pt;z-index:-251580416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85" style="position:absolute;margin-left:136.25pt;margin-top:573.1pt;width:23.55pt;height:24.4pt;z-index:-251579392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84" style="position:absolute;margin-left:70.6pt;margin-top:75.15pt;width:454.25pt;height:2.9pt;z-index:-251578368;mso-position-horizontal-relative:page;mso-position-vertical-relative:page" coordsize="" o:spt="100" adj="0,,0" path="" filled="f" stroked="f">
            <v:stroke joinstyle="round"/>
            <v:imagedata r:id="rId6" o:title="image23"/>
            <v:formulas/>
            <v:path o:connecttype="segments"/>
            <w10:wrap anchorx="page" anchory="page"/>
          </v:shape>
        </w:pict>
      </w:r>
      <w:r>
        <w:pict>
          <v:shape id="_x0000_s1283" style="position:absolute;margin-left:70.6pt;margin-top:73.7pt;width:454.25pt;height:.7pt;z-index:-251577344;mso-position-horizontal-relative:page;mso-position-vertical-relative:page" coordsize="" o:spt="100" adj="0,,0" path="" filled="f" stroked="f">
            <v:stroke joinstyle="round"/>
            <v:imagedata r:id="rId7" o:title="image24"/>
            <v:formulas/>
            <v:path o:connecttype="segments"/>
            <w10:wrap anchorx="page" anchory="page"/>
          </v:shape>
        </w:pict>
      </w:r>
      <w:r>
        <w:pict>
          <v:shape id="_x0000_s1282" style="position:absolute;margin-left:203.85pt;margin-top:531pt;width:187.5pt;height:1.45pt;z-index:-251576320;mso-position-horizontal-relative:page;mso-position-vertical-relative:page" coordorigin="7191,18734" coordsize="6615,51" path="m7191,18734r6615,l13806,18784r-6615,l7191,1873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81" style="position:absolute;margin-left:24pt;margin-top:24pt;width:.5pt;height:.5pt;z-index:-251575296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80" style="position:absolute;margin-left:24pt;margin-top:24pt;width:.5pt;height:.5pt;z-index:-25157427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9" style="position:absolute;margin-left:24.5pt;margin-top:24pt;width:546.45pt;height:.5pt;z-index:-251573248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8" style="position:absolute;margin-left:570.95pt;margin-top:24pt;width:.5pt;height:.5pt;z-index:-251572224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7" style="position:absolute;margin-left:570.95pt;margin-top:24pt;width:.5pt;height:.5pt;z-index:-25157120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6" style="position:absolute;margin-left:24pt;margin-top:24.5pt;width:.5pt;height:793.2pt;z-index:-251570176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5" style="position:absolute;margin-left:24pt;margin-top:817.7pt;width:.5pt;height:.5pt;z-index:-251569152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4" style="position:absolute;margin-left:24pt;margin-top:817.7pt;width:.5pt;height:.5pt;z-index:-25156812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3" style="position:absolute;margin-left:24.5pt;margin-top:817.7pt;width:546.45pt;height:.5pt;z-index:-251567104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2" style="position:absolute;margin-left:570.95pt;margin-top:24.5pt;width:.5pt;height:793.2pt;z-index:-251566080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1" style="position:absolute;margin-left:570.95pt;margin-top:817.7pt;width:.5pt;height:.5pt;z-index:-251565056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70" style="position:absolute;margin-left:570.95pt;margin-top:817.7pt;width:.5pt;height:.5pt;z-index:-25156403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proofErr w:type="gramStart"/>
      <w:r>
        <w:rPr>
          <w:color w:val="000000"/>
          <w:sz w:val="24"/>
          <w:szCs w:val="24"/>
        </w:rPr>
        <w:t>him</w:t>
      </w:r>
      <w:proofErr w:type="gramEnd"/>
      <w:r>
        <w:rPr>
          <w:color w:val="000000"/>
          <w:sz w:val="24"/>
          <w:szCs w:val="24"/>
        </w:rPr>
        <w:t> and had a belly laugh. I still remember, it was my favorite childhood program, which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never</w:t>
      </w:r>
      <w:proofErr w:type="gramEnd"/>
      <w:r>
        <w:rPr>
          <w:color w:val="000000"/>
          <w:sz w:val="24"/>
          <w:szCs w:val="24"/>
        </w:rPr>
        <w:t> miss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07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My friend’s apartment was a blend of contemporary and ethnic style which was maintain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very</w:t>
      </w:r>
      <w:proofErr w:type="gramEnd"/>
      <w:r>
        <w:rPr>
          <w:color w:val="000000"/>
          <w:sz w:val="24"/>
          <w:szCs w:val="24"/>
        </w:rPr>
        <w:t> well. His father is a bibliophile, so he has made a small library also which consist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lmost</w:t>
      </w:r>
      <w:proofErr w:type="gramEnd"/>
      <w:r>
        <w:rPr>
          <w:color w:val="000000"/>
          <w:sz w:val="24"/>
          <w:szCs w:val="24"/>
        </w:rPr>
        <w:t> hun</w:t>
      </w:r>
      <w:r>
        <w:rPr>
          <w:color w:val="000000"/>
          <w:sz w:val="24"/>
          <w:szCs w:val="24"/>
        </w:rPr>
        <w:t>dred books of different genres. The library he has made is entirely sound proof,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here</w:t>
      </w:r>
      <w:proofErr w:type="gramEnd"/>
      <w:r>
        <w:rPr>
          <w:color w:val="000000"/>
          <w:sz w:val="24"/>
          <w:szCs w:val="24"/>
        </w:rPr>
        <w:t> one can sit for hours without any disturbance from outside. It was an amazing quie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lace</w:t>
      </w:r>
      <w:proofErr w:type="gramEnd"/>
      <w:r>
        <w:rPr>
          <w:color w:val="000000"/>
          <w:sz w:val="24"/>
          <w:szCs w:val="24"/>
        </w:rPr>
        <w:t>, I have ever visit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94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In his library, I found captivating book Seraphina, composed by Rachal Hartman. It is a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ward-</w:t>
      </w:r>
      <w:proofErr w:type="gramEnd"/>
      <w:r>
        <w:rPr>
          <w:color w:val="000000"/>
          <w:sz w:val="24"/>
          <w:szCs w:val="24"/>
        </w:rPr>
        <w:t> winning debut novel. This is a fiction story where humans and dragons live side b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ide</w:t>
      </w:r>
      <w:proofErr w:type="gramEnd"/>
      <w:r>
        <w:rPr>
          <w:color w:val="000000"/>
          <w:sz w:val="24"/>
          <w:szCs w:val="24"/>
        </w:rPr>
        <w:t>. In this storyseraphina </w:t>
      </w:r>
      <w:proofErr w:type="gramStart"/>
      <w:r>
        <w:rPr>
          <w:color w:val="000000"/>
          <w:sz w:val="24"/>
          <w:szCs w:val="24"/>
        </w:rPr>
        <w:t>is</w:t>
      </w:r>
      <w:proofErr w:type="gramEnd"/>
      <w:r>
        <w:rPr>
          <w:color w:val="000000"/>
          <w:sz w:val="24"/>
          <w:szCs w:val="24"/>
        </w:rPr>
        <w:t> half human and half</w:t>
      </w:r>
      <w:r>
        <w:rPr>
          <w:color w:val="000000"/>
          <w:sz w:val="24"/>
          <w:szCs w:val="24"/>
        </w:rPr>
        <w:t> dragon, with a dragon mother who coul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ake</w:t>
      </w:r>
      <w:proofErr w:type="gramEnd"/>
      <w:r>
        <w:rPr>
          <w:color w:val="000000"/>
          <w:sz w:val="24"/>
          <w:szCs w:val="24"/>
        </w:rPr>
        <w:t> human form and human father who can’t stand dragons. The book is filled with timel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mes</w:t>
      </w:r>
      <w:proofErr w:type="gramEnd"/>
      <w:r>
        <w:rPr>
          <w:color w:val="000000"/>
          <w:sz w:val="24"/>
          <w:szCs w:val="24"/>
        </w:rPr>
        <w:t> and is a fantasy classic for teens. I would recommend my other friends also to rea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is</w:t>
      </w:r>
      <w:proofErr w:type="gramEnd"/>
      <w:r>
        <w:rPr>
          <w:color w:val="000000"/>
          <w:sz w:val="24"/>
          <w:szCs w:val="24"/>
        </w:rPr>
        <w:t> book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45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During my stay there, Amrit took me out for Mumbai Darshan. We visited many </w:t>
      </w:r>
      <w:proofErr w:type="gramStart"/>
      <w:r>
        <w:rPr>
          <w:color w:val="000000"/>
          <w:sz w:val="24"/>
          <w:szCs w:val="24"/>
        </w:rPr>
        <w:t>tourist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laces</w:t>
      </w:r>
      <w:proofErr w:type="gramEnd"/>
      <w:r>
        <w:rPr>
          <w:color w:val="000000"/>
          <w:sz w:val="24"/>
          <w:szCs w:val="24"/>
        </w:rPr>
        <w:t>. We visited Gateway of India through a boat ride which is one of the prominent </w:t>
      </w:r>
      <w:proofErr w:type="gramStart"/>
      <w:r>
        <w:rPr>
          <w:color w:val="000000"/>
          <w:sz w:val="24"/>
          <w:szCs w:val="24"/>
        </w:rPr>
        <w:t>tourist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pots</w:t>
      </w:r>
      <w:proofErr w:type="gramEnd"/>
      <w:r>
        <w:rPr>
          <w:color w:val="000000"/>
          <w:sz w:val="24"/>
          <w:szCs w:val="24"/>
        </w:rPr>
        <w:t> and a hi</w:t>
      </w:r>
      <w:r>
        <w:rPr>
          <w:color w:val="000000"/>
          <w:sz w:val="24"/>
          <w:szCs w:val="24"/>
        </w:rPr>
        <w:t>storical landmark as well. After that we went to a street market which was fu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f</w:t>
      </w:r>
      <w:proofErr w:type="gramEnd"/>
      <w:r>
        <w:rPr>
          <w:color w:val="000000"/>
          <w:sz w:val="24"/>
          <w:szCs w:val="24"/>
        </w:rPr>
        <w:t> hustle and bustle. I purchased some souvenirs for my family members. I was allured by a t -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6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hirt</w:t>
      </w:r>
      <w:proofErr w:type="gramEnd"/>
      <w:r>
        <w:rPr>
          <w:color w:val="000000"/>
          <w:sz w:val="24"/>
          <w:szCs w:val="24"/>
        </w:rPr>
        <w:t> so I purchased it for myself. It was of sky blue </w:t>
      </w:r>
      <w:r>
        <w:rPr>
          <w:color w:val="000000"/>
          <w:sz w:val="24"/>
          <w:szCs w:val="24"/>
        </w:rPr>
        <w:t>colour with a beach print and in cott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abric</w:t>
      </w:r>
      <w:proofErr w:type="gramEnd"/>
      <w:r>
        <w:rPr>
          <w:color w:val="000000"/>
          <w:sz w:val="24"/>
          <w:szCs w:val="24"/>
        </w:rPr>
        <w:t>. Everyone liked it very much. But after the first wash only, it got shrink and colour als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aded</w:t>
      </w:r>
      <w:proofErr w:type="gramEnd"/>
      <w:r>
        <w:rPr>
          <w:color w:val="000000"/>
          <w:sz w:val="24"/>
          <w:szCs w:val="24"/>
        </w:rPr>
        <w:t> away. So it does not fit me now and became useless for 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7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After spending a week with Amrit and his family, I returned my home town. My visit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ull</w:t>
      </w:r>
      <w:proofErr w:type="gramEnd"/>
      <w:r>
        <w:rPr>
          <w:color w:val="000000"/>
          <w:sz w:val="24"/>
          <w:szCs w:val="24"/>
        </w:rPr>
        <w:t> of fun and frolic. It was the best and memorable experience for 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54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8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</w:t>
      </w:r>
      <w:proofErr w:type="gramStart"/>
      <w:r>
        <w:rPr>
          <w:b/>
          <w:bCs/>
          <w:color w:val="000000"/>
          <w:sz w:val="28"/>
          <w:szCs w:val="28"/>
        </w:rPr>
        <w:t>( 13</w:t>
      </w:r>
      <w:proofErr w:type="gramEnd"/>
      <w:r>
        <w:rPr>
          <w:b/>
          <w:bCs/>
          <w:color w:val="000000"/>
          <w:sz w:val="28"/>
          <w:szCs w:val="28"/>
        </w:rPr>
        <w:t> IN 1)</w:t>
      </w:r>
      <w:r>
        <w:rPr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12" w:bottom="0" w:left="4077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1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ime when</w:t>
      </w:r>
      <w:r>
        <w:rPr>
          <w:color w:val="000000"/>
          <w:sz w:val="24"/>
          <w:szCs w:val="24"/>
        </w:rPr>
        <w:t> you were cheated/when someone lied/didn’t tell you the complet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5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ruth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524" w:bottom="0" w:left="1800" w:header="720" w:footer="720" w:gutter="0"/>
          <w:cols w:space="720"/>
        </w:sectPr>
      </w:pPr>
    </w:p>
    <w:p w:rsidR="002A08AB" w:rsidRDefault="00C222AC">
      <w:pPr>
        <w:spacing w:before="95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Food that people eat on special event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32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ime when you showed or taught a young person how to do a thing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489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person you like to study or work with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3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book you want to writ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51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situation when you did not have enough tim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68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something you made yourself with your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59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 Talk abo</w:t>
      </w:r>
      <w:r>
        <w:rPr>
          <w:color w:val="000000"/>
          <w:sz w:val="24"/>
          <w:szCs w:val="24"/>
        </w:rPr>
        <w:t>ut a skill that takes long time to lear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51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time when you searched/looked for information from the Interne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633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 Describe one of your grandparents’ job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05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1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equipment that broke down and you got it repair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1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2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something you borrowed from your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82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3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website you use regular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28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88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2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269" style="position:absolute;margin-left:347.05pt;margin-top:353.3pt;width:39.2pt;height:39.15pt;z-index:-251563008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68" style="position:absolute;margin-left:376.4pt;margin-top:332.75pt;width:23.35pt;height:24.7pt;z-index:-251561984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67" style="position:absolute;margin-left:393.3pt;margin-top:315.55pt;width:27.85pt;height:25.75pt;z-index:-251560960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66" style="position:absolute;margin-left:411.5pt;margin-top:283.9pt;width:30.95pt;height:37.25pt;z-index:-251559936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65" style="position:absolute;margin-left:433.5pt;margin-top:275.85pt;width:23.55pt;height:24.4pt;z-index:-251558912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64" style="position:absolute;margin-left:447.85pt;margin-top:244.6pt;width:46.1pt;height:42.4pt;z-index:-251557888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63" style="position:absolute;margin-left:478.3pt;margin-top:219.15pt;width:30.05pt;height:41.75pt;z-index:-251556864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62" style="position:absolute;margin-left:165.25pt;margin-top:535.1pt;width:39.2pt;height:39.15pt;z-index:-251555840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61" style="position:absolute;margin-left:188.9pt;margin-top:511.3pt;width:35.1pt;height:28.25pt;z-index:-251554816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60" style="position:absolute;margin-left:213.75pt;margin-top:494.5pt;width:23.95pt;height:27.9pt;z-index:-251553792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9" style="position:absolute;margin-left:226.2pt;margin-top:480.2pt;width:24.55pt;height:23.1pt;z-index:-251552768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8" style="position:absolute;margin-left:238.65pt;margin-top:467.45pt;width:24.2pt;height:28.85pt;z-index:-251551744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7" style="position:absolute;margin-left:255pt;margin-top:453.85pt;width:27.85pt;height:25.75pt;z-index:-251550720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56" style="position:absolute;margin-left:263.2pt;margin-top:432.2pt;width:32.35pt;height:31pt;z-index:-251549696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5" style="position:absolute;margin-left:276.4pt;margin-top:421.45pt;width:30.4pt;height:30.4pt;z-index:-251548672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54" style="position:absolute;margin-left:296.15pt;margin-top:412.7pt;width:27.85pt;height:25.75pt;z-index:-251547648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53" style="position:absolute;margin-left:311.75pt;margin-top:392.05pt;width:34.75pt;height:31.05pt;z-index:-251546624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2" style="position:absolute;margin-left:78.65pt;margin-top:601.2pt;width:40.6pt;height:40.8pt;z-index:-251545600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1" style="position:absolute;margin-left:103.3pt;margin-top:592.05pt;width:43.05pt;height:31.1pt;z-index:-251544576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50" style="position:absolute;margin-left:136.25pt;margin-top:573.1pt;width:23.55pt;height:24.4pt;z-index:-251543552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49" style="position:absolute;margin-left:70.6pt;margin-top:75.15pt;width:454.25pt;height:2.9pt;z-index:-251542528;mso-position-horizontal-relative:page;mso-position-vertical-relative:page" coordsize="" o:spt="100" adj="0,,0" path="" filled="f" stroked="f">
            <v:stroke joinstyle="round"/>
            <v:imagedata r:id="rId6" o:title="image25"/>
            <v:formulas/>
            <v:path o:connecttype="segments"/>
            <w10:wrap anchorx="page" anchory="page"/>
          </v:shape>
        </w:pict>
      </w:r>
      <w:r>
        <w:pict>
          <v:shape id="_x0000_s1248" style="position:absolute;margin-left:70.6pt;margin-top:73.7pt;width:454.25pt;height:.7pt;z-index:-251541504;mso-position-horizontal-relative:page;mso-position-vertical-relative:page" coordsize="" o:spt="100" adj="0,,0" path="" filled="f" stroked="f">
            <v:stroke joinstyle="round"/>
            <v:imagedata r:id="rId7" o:title="image26"/>
            <v:formulas/>
            <v:path o:connecttype="segments"/>
            <w10:wrap anchorx="page" anchory="page"/>
          </v:shape>
        </w:pict>
      </w:r>
      <w:r>
        <w:pict>
          <v:shape id="_x0000_s1247" style="position:absolute;margin-left:255.45pt;margin-top:105.85pt;width:123.4pt;height:1.45pt;z-index:-251540480;mso-position-horizontal-relative:page;mso-position-vertical-relative:page" coordorigin="9012,3735" coordsize="4354,51" path="m9012,3735r4354,l13366,3786r-4354,l9012,3735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46" href="http://www.allrecipes.com/" style="position:absolute;margin-left:1in;margin-top:296.75pt;width:98.45pt;height:.5pt;z-index:-251539456;mso-position-horizontal-relative:page;mso-position-vertical-relative:page" coordorigin="2541,10469" coordsize="3474,17" o:button="t" path="m2541,10469r3473,l6014,10486r-3473,l2541,10469xe" fillcolor="blue" stroked="f" strokeweight="1pt">
            <v:stroke miterlimit="10" joinstyle="miter"/>
            <w10:wrap anchorx="page" anchory="page"/>
          </v:shape>
        </w:pict>
      </w:r>
      <w:r>
        <w:pict>
          <v:shape id="_x0000_s1245" style="position:absolute;margin-left:24pt;margin-top:24pt;width:.5pt;height:.5pt;z-index:-25153843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44" style="position:absolute;margin-left:24pt;margin-top:24pt;width:.5pt;height:.5pt;z-index:-25153740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43" style="position:absolute;margin-left:24.5pt;margin-top:24pt;width:546.45pt;height:.5pt;z-index:-25153638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42" style="position:absolute;margin-left:570.95pt;margin-top:24pt;width:.5pt;height:.5pt;z-index:-25153536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41" style="position:absolute;margin-left:570.95pt;margin-top:24pt;width:.5pt;height:.5pt;z-index:-25153433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40" style="position:absolute;margin-left:24pt;margin-top:24.5pt;width:.5pt;height:793.2pt;z-index:-25153331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39" style="position:absolute;margin-left:24pt;margin-top:817.7pt;width:.5pt;height:.5pt;z-index:-25153228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38" style="position:absolute;margin-left:24pt;margin-top:817.7pt;width:.5pt;height:.5pt;z-index:-25153126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37" style="position:absolute;margin-left:24.5pt;margin-top:817.7pt;width:546.45pt;height:.5pt;z-index:-25153024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36" style="position:absolute;margin-left:570.95pt;margin-top:24.5pt;width:.5pt;height:793.2pt;z-index:-25152921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35" style="position:absolute;margin-left:570.95pt;margin-top:817.7pt;width:.5pt;height:.5pt;z-index:-25152819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34" style="position:absolute;margin-left:570.95pt;margin-top:817.7pt;width:.5pt;height:.5pt;z-index:-25152716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42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252" w:bottom="0" w:left="5109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9" w:line="218" w:lineRule="exact"/>
        <w:ind w:right="-567"/>
      </w:pPr>
      <w:r>
        <w:rPr>
          <w:color w:val="000000"/>
          <w:sz w:val="24"/>
          <w:szCs w:val="24"/>
        </w:rPr>
        <w:t>Learning</w:t>
      </w:r>
      <w:proofErr w:type="gramStart"/>
      <w:r>
        <w:rPr>
          <w:color w:val="000000"/>
          <w:sz w:val="24"/>
          <w:szCs w:val="24"/>
        </w:rPr>
        <w:t>  is</w:t>
      </w:r>
      <w:proofErr w:type="gramEnd"/>
      <w:r>
        <w:rPr>
          <w:color w:val="000000"/>
          <w:sz w:val="24"/>
          <w:szCs w:val="24"/>
        </w:rPr>
        <w:t> a  lifelong process, so we should keep on  learning  in order to upgrade ou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knowledge</w:t>
      </w:r>
      <w:proofErr w:type="gramEnd"/>
      <w:r>
        <w:rPr>
          <w:color w:val="000000"/>
          <w:sz w:val="24"/>
          <w:szCs w:val="24"/>
        </w:rPr>
        <w:t>. I have a keen interest towards exploring new information all around me.</w:t>
      </w:r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29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Today, I would like to talk about a time when I looked for information from the Interne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Actually, my sister shifted to Canada after her marriage. She was planning to visit India aft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</w:t>
      </w:r>
      <w:proofErr w:type="gramEnd"/>
      <w:r>
        <w:rPr>
          <w:color w:val="000000"/>
          <w:sz w:val="24"/>
          <w:szCs w:val="24"/>
        </w:rPr>
        <w:t> period of two years. My happ</w:t>
      </w:r>
      <w:r>
        <w:rPr>
          <w:color w:val="000000"/>
          <w:sz w:val="24"/>
          <w:szCs w:val="24"/>
        </w:rPr>
        <w:t>iness and excitement knew no bounds when I heard this new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 wanted to do something special to surprise her and welcome her as she was not only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ister</w:t>
      </w:r>
      <w:proofErr w:type="gramEnd"/>
      <w:r>
        <w:rPr>
          <w:color w:val="000000"/>
          <w:sz w:val="24"/>
          <w:szCs w:val="24"/>
        </w:rPr>
        <w:t> but my alter ego also. I thought to learn cooking to impress her so I searched 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nternet for various recipes for cooking something special.</w:t>
      </w:r>
      <w:proofErr w:type="gramEnd"/>
      <w:r>
        <w:rPr>
          <w:color w:val="000000"/>
          <w:sz w:val="24"/>
          <w:szCs w:val="24"/>
        </w:rPr>
        <w:t> I kept on browsing from on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bpage</w:t>
      </w:r>
      <w:proofErr w:type="gramEnd"/>
      <w:r>
        <w:rPr>
          <w:color w:val="000000"/>
          <w:sz w:val="24"/>
          <w:szCs w:val="24"/>
        </w:rPr>
        <w:t> to another for three to four hours. Everythin</w:t>
      </w:r>
      <w:r>
        <w:rPr>
          <w:color w:val="000000"/>
          <w:sz w:val="24"/>
          <w:szCs w:val="24"/>
        </w:rPr>
        <w:t>g seemed attractive but being novice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ould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not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decide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anything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on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how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to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cook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r>
        <w:rPr>
          <w:color w:val="000000"/>
          <w:sz w:val="24"/>
          <w:szCs w:val="24"/>
        </w:rPr>
        <w:lastRenderedPageBreak/>
        <w:t>Finally,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r>
        <w:rPr>
          <w:color w:val="000000"/>
          <w:sz w:val="24"/>
          <w:szCs w:val="24"/>
        </w:rPr>
        <w:lastRenderedPageBreak/>
        <w:t>I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reached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a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website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C222AC">
      <w:pPr>
        <w:spacing w:before="103" w:line="218" w:lineRule="exact"/>
        <w:ind w:right="-567"/>
      </w:pPr>
      <w:r>
        <w:br w:type="column"/>
      </w:r>
      <w:proofErr w:type="gramStart"/>
      <w:r>
        <w:rPr>
          <w:color w:val="000000"/>
          <w:sz w:val="24"/>
          <w:szCs w:val="24"/>
        </w:rPr>
        <w:lastRenderedPageBreak/>
        <w:t>named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0" w:bottom="0" w:left="1440" w:header="720" w:footer="720" w:gutter="0"/>
          <w:cols w:num="14" w:space="720" w:equalWidth="0">
            <w:col w:w="593" w:space="127"/>
            <w:col w:w="377" w:space="122"/>
            <w:col w:w="680" w:space="122"/>
            <w:col w:w="905" w:space="122"/>
            <w:col w:w="305" w:space="127"/>
            <w:col w:w="479" w:space="122"/>
            <w:col w:w="257" w:space="122"/>
            <w:col w:w="526" w:space="122"/>
            <w:col w:w="799" w:space="122"/>
            <w:col w:w="147" w:space="122"/>
            <w:col w:w="809" w:space="122"/>
            <w:col w:w="171" w:space="122"/>
            <w:col w:w="799" w:space="127"/>
            <w:col w:w="704"/>
          </w:cols>
        </w:sectPr>
      </w:pPr>
    </w:p>
    <w:p w:rsidR="002A08AB" w:rsidRDefault="00C222AC">
      <w:pPr>
        <w:spacing w:before="99" w:line="218" w:lineRule="exact"/>
        <w:ind w:right="-567"/>
      </w:pPr>
      <w:hyperlink r:id="rId8">
        <w:proofErr w:type="gramStart"/>
        <w:r>
          <w:rPr>
            <w:color w:val="0000FF"/>
            <w:sz w:val="24"/>
            <w:szCs w:val="24"/>
          </w:rPr>
          <w:t>ww</w:t>
        </w:r>
        <w:proofErr w:type="gramEnd"/>
      </w:hyperlink>
      <w:hyperlink r:id="rId9">
        <w:r>
          <w:rPr>
            <w:color w:val="0000FF"/>
            <w:sz w:val="24"/>
            <w:szCs w:val="24"/>
          </w:rPr>
          <w:t>w.</w:t>
        </w:r>
      </w:hyperlink>
      <w:hyperlink r:id="rId10">
        <w:proofErr w:type="gramStart"/>
        <w:r>
          <w:rPr>
            <w:color w:val="0000FF"/>
            <w:sz w:val="24"/>
            <w:szCs w:val="24"/>
          </w:rPr>
          <w:t>a</w:t>
        </w:r>
        <w:proofErr w:type="gramEnd"/>
      </w:hyperlink>
      <w:hyperlink r:id="rId11">
        <w:r>
          <w:rPr>
            <w:color w:val="0000FF"/>
            <w:sz w:val="24"/>
            <w:szCs w:val="24"/>
          </w:rPr>
          <w:t>l</w:t>
        </w:r>
      </w:hyperlink>
      <w:hyperlink r:id="rId12">
        <w:r>
          <w:rPr>
            <w:color w:val="0000FF"/>
            <w:sz w:val="24"/>
            <w:szCs w:val="24"/>
          </w:rPr>
          <w:t>l</w:t>
        </w:r>
      </w:hyperlink>
      <w:hyperlink r:id="rId13">
        <w:r>
          <w:rPr>
            <w:color w:val="0000FF"/>
            <w:sz w:val="24"/>
            <w:szCs w:val="24"/>
          </w:rPr>
          <w:t>r</w:t>
        </w:r>
      </w:hyperlink>
      <w:hyperlink r:id="rId14">
        <w:r>
          <w:rPr>
            <w:color w:val="0000FF"/>
            <w:sz w:val="24"/>
            <w:szCs w:val="24"/>
          </w:rPr>
          <w:t>e</w:t>
        </w:r>
      </w:hyperlink>
      <w:hyperlink r:id="rId15">
        <w:r>
          <w:rPr>
            <w:color w:val="0000FF"/>
            <w:sz w:val="24"/>
            <w:szCs w:val="24"/>
          </w:rPr>
          <w:t>c</w:t>
        </w:r>
      </w:hyperlink>
      <w:hyperlink r:id="rId16">
        <w:r>
          <w:rPr>
            <w:color w:val="0000FF"/>
            <w:sz w:val="24"/>
            <w:szCs w:val="24"/>
          </w:rPr>
          <w:t>i</w:t>
        </w:r>
      </w:hyperlink>
      <w:hyperlink r:id="rId17">
        <w:r>
          <w:rPr>
            <w:color w:val="0000FF"/>
            <w:sz w:val="24"/>
            <w:szCs w:val="24"/>
          </w:rPr>
          <w:t>pe</w:t>
        </w:r>
      </w:hyperlink>
      <w:hyperlink r:id="rId18">
        <w:r>
          <w:rPr>
            <w:color w:val="0000FF"/>
            <w:sz w:val="24"/>
            <w:szCs w:val="24"/>
          </w:rPr>
          <w:t>s</w:t>
        </w:r>
      </w:hyperlink>
      <w:hyperlink r:id="rId19">
        <w:r>
          <w:rPr>
            <w:color w:val="0000FF"/>
            <w:sz w:val="24"/>
            <w:szCs w:val="24"/>
          </w:rPr>
          <w:t>.</w:t>
        </w:r>
      </w:hyperlink>
      <w:hyperlink r:id="rId20">
        <w:proofErr w:type="gramStart"/>
        <w:r>
          <w:rPr>
            <w:color w:val="0000FF"/>
            <w:sz w:val="24"/>
            <w:szCs w:val="24"/>
          </w:rPr>
          <w:t>c</w:t>
        </w:r>
        <w:proofErr w:type="gramEnd"/>
      </w:hyperlink>
      <w:hyperlink r:id="rId21">
        <w:r>
          <w:rPr>
            <w:color w:val="0000FF"/>
            <w:sz w:val="24"/>
            <w:szCs w:val="24"/>
          </w:rPr>
          <w:t>o</w:t>
        </w:r>
      </w:hyperlink>
      <w:hyperlink r:id="rId22">
        <w:r>
          <w:rPr>
            <w:color w:val="0000FF"/>
            <w:sz w:val="24"/>
            <w:szCs w:val="24"/>
          </w:rPr>
          <w:t>m</w:t>
        </w:r>
      </w:hyperlink>
      <w:hyperlink r:id="rId23">
        <w:r>
          <w:rPr>
            <w:color w:val="000000"/>
            <w:sz w:val="24"/>
            <w:szCs w:val="24"/>
          </w:rPr>
          <w:t> </w:t>
        </w:r>
      </w:hyperlink>
      <w:hyperlink r:id="rId24">
        <w:r>
          <w:rPr>
            <w:color w:val="000000"/>
            <w:sz w:val="24"/>
            <w:szCs w:val="24"/>
          </w:rPr>
          <w:t>.I found it beneficial and fruitful. Plethora of Indian traditional recipes</w:t>
        </w:r>
      </w:hyperlink>
      <w:hyperlink r:id="rId25">
        <w:r>
          <w:rPr>
            <w:color w:val="000000"/>
            <w:sz w:val="24"/>
            <w:szCs w:val="24"/>
          </w:rPr>
          <w:t> </w:t>
        </w:r>
      </w:hyperlink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as</w:t>
      </w:r>
      <w:proofErr w:type="gramEnd"/>
      <w:r>
        <w:rPr>
          <w:color w:val="000000"/>
          <w:sz w:val="24"/>
          <w:szCs w:val="24"/>
        </w:rPr>
        <w:t> available including main course and snacks along with vegetarian and non ve</w:t>
      </w:r>
      <w:r>
        <w:rPr>
          <w:color w:val="000000"/>
          <w:sz w:val="24"/>
          <w:szCs w:val="24"/>
        </w:rPr>
        <w:t>getaria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shes/food</w:t>
      </w:r>
      <w:proofErr w:type="gramEnd"/>
      <w:r>
        <w:rPr>
          <w:color w:val="000000"/>
          <w:sz w:val="24"/>
          <w:szCs w:val="24"/>
        </w:rPr>
        <w:t> items. I was mesmerized to visit this website and thought I would</w:t>
      </w:r>
      <w:proofErr w:type="gramStart"/>
      <w:r>
        <w:rPr>
          <w:color w:val="000000"/>
          <w:sz w:val="24"/>
          <w:szCs w:val="24"/>
        </w:rPr>
        <w:t>  become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xcellent</w:t>
      </w:r>
      <w:proofErr w:type="gramEnd"/>
      <w:r>
        <w:rPr>
          <w:color w:val="000000"/>
          <w:sz w:val="24"/>
          <w:szCs w:val="24"/>
        </w:rPr>
        <w:t> cook now in the blink of an eye or in a split second. However, when I tried to cook </w:t>
      </w:r>
      <w:proofErr w:type="gramStart"/>
      <w:r>
        <w:rPr>
          <w:color w:val="000000"/>
          <w:sz w:val="24"/>
          <w:szCs w:val="24"/>
        </w:rPr>
        <w:t>I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ailed</w:t>
      </w:r>
      <w:proofErr w:type="gramEnd"/>
      <w:r>
        <w:rPr>
          <w:color w:val="000000"/>
          <w:sz w:val="24"/>
          <w:szCs w:val="24"/>
        </w:rPr>
        <w:t> miserably so I had a long face. But I did not lose hope so I searched again on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nternet but this time cooking classes. I found one near my home just 15 minutes drive awa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 checked the description and reviews on Google</w:t>
      </w:r>
      <w:r>
        <w:rPr>
          <w:color w:val="000000"/>
          <w:sz w:val="24"/>
          <w:szCs w:val="24"/>
        </w:rPr>
        <w:t> and I found that amazing. So I joined ther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1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On the very first day in the classes, I felt disheartened as I found cooking was not a child’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lay</w:t>
      </w:r>
      <w:proofErr w:type="gramEnd"/>
      <w:r>
        <w:rPr>
          <w:color w:val="000000"/>
          <w:sz w:val="24"/>
          <w:szCs w:val="24"/>
        </w:rPr>
        <w:t> but I was determined to lear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06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Mrs. Anita Sharma was my trainer over t</w:t>
      </w:r>
      <w:r>
        <w:rPr>
          <w:color w:val="000000"/>
          <w:sz w:val="24"/>
          <w:szCs w:val="24"/>
        </w:rPr>
        <w:t>here. She had magic in her hands and well know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or</w:t>
      </w:r>
      <w:proofErr w:type="gramEnd"/>
      <w:r>
        <w:rPr>
          <w:color w:val="000000"/>
          <w:sz w:val="24"/>
          <w:szCs w:val="24"/>
        </w:rPr>
        <w:t> her gastronomical skills. She gave me confidence and encouraged me. She taught 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rom</w:t>
      </w:r>
      <w:proofErr w:type="gramEnd"/>
      <w:r>
        <w:rPr>
          <w:color w:val="000000"/>
          <w:sz w:val="24"/>
          <w:szCs w:val="24"/>
        </w:rPr>
        <w:t> the very basics. She invested a lot of time and patience in me that was commendable.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tarted</w:t>
      </w:r>
      <w:proofErr w:type="gramEnd"/>
      <w:r>
        <w:rPr>
          <w:color w:val="000000"/>
          <w:sz w:val="24"/>
          <w:szCs w:val="24"/>
        </w:rPr>
        <w:t> respecting her from the bottom of my heart. She won many cooking competitions als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hich</w:t>
      </w:r>
      <w:proofErr w:type="gramEnd"/>
      <w:r>
        <w:rPr>
          <w:color w:val="000000"/>
          <w:sz w:val="24"/>
          <w:szCs w:val="24"/>
        </w:rPr>
        <w:t> were held in my hometown. After taking two months of classes, I managed to lear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ow</w:t>
      </w:r>
      <w:proofErr w:type="gramEnd"/>
      <w:r>
        <w:rPr>
          <w:color w:val="000000"/>
          <w:sz w:val="24"/>
          <w:szCs w:val="24"/>
        </w:rPr>
        <w:t> to cook food in order to win hearts</w:t>
      </w:r>
      <w:r>
        <w:rPr>
          <w:color w:val="000000"/>
          <w:sz w:val="24"/>
          <w:szCs w:val="24"/>
        </w:rPr>
        <w:t> of kith and kin. I realized cooking is not everyone’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up</w:t>
      </w:r>
      <w:proofErr w:type="gramEnd"/>
      <w:r>
        <w:rPr>
          <w:color w:val="000000"/>
          <w:sz w:val="24"/>
          <w:szCs w:val="24"/>
        </w:rPr>
        <w:t> of tea as I took two months to learn it. I was deeply influenced from her and if I get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hance</w:t>
      </w:r>
      <w:proofErr w:type="gramEnd"/>
      <w:r>
        <w:rPr>
          <w:color w:val="000000"/>
          <w:sz w:val="24"/>
          <w:szCs w:val="24"/>
        </w:rPr>
        <w:t> I would love to work with her due to her dedication and appreciable team-spirit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ense</w:t>
      </w:r>
      <w:proofErr w:type="gramEnd"/>
      <w:r>
        <w:rPr>
          <w:color w:val="000000"/>
          <w:sz w:val="24"/>
          <w:szCs w:val="24"/>
        </w:rPr>
        <w:t> of co-operati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2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Though my classes got over but it took me six month practice to become expert in cooking.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used</w:t>
      </w:r>
      <w:proofErr w:type="gramEnd"/>
      <w:r>
        <w:rPr>
          <w:color w:val="000000"/>
          <w:sz w:val="24"/>
          <w:szCs w:val="24"/>
        </w:rPr>
        <w:t> to coo</w:t>
      </w:r>
      <w:r>
        <w:rPr>
          <w:color w:val="000000"/>
          <w:sz w:val="24"/>
          <w:szCs w:val="24"/>
        </w:rPr>
        <w:t>k everyday and tried innovative and unusual recipes to enhance my confidenc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So I thought I should write a recipe book including tips and tricks for cooking especially fo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eginners</w:t>
      </w:r>
      <w:proofErr w:type="gramEnd"/>
      <w:r>
        <w:rPr>
          <w:color w:val="000000"/>
          <w:sz w:val="24"/>
          <w:szCs w:val="24"/>
        </w:rPr>
        <w:t>. As there is a famous proverb- Only the wearer </w:t>
      </w:r>
      <w:r>
        <w:rPr>
          <w:color w:val="000000"/>
          <w:sz w:val="24"/>
          <w:szCs w:val="24"/>
        </w:rPr>
        <w:t>knows where the shoe pinches. I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act</w:t>
      </w:r>
      <w:proofErr w:type="gramEnd"/>
      <w:r>
        <w:rPr>
          <w:color w:val="000000"/>
          <w:sz w:val="24"/>
          <w:szCs w:val="24"/>
        </w:rPr>
        <w:t> once I was also in the same boat. My experience would help me to write a book in simpl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anguage</w:t>
      </w:r>
      <w:proofErr w:type="gramEnd"/>
      <w:r>
        <w:rPr>
          <w:color w:val="000000"/>
          <w:sz w:val="24"/>
          <w:szCs w:val="24"/>
        </w:rPr>
        <w:t> so that everybody would love it. No doubt, it would include various traditiona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</w:t>
      </w:r>
      <w:r>
        <w:rPr>
          <w:color w:val="000000"/>
          <w:sz w:val="24"/>
          <w:szCs w:val="24"/>
        </w:rPr>
        <w:t>cipes</w:t>
      </w:r>
      <w:proofErr w:type="gramEnd"/>
      <w:r>
        <w:rPr>
          <w:color w:val="000000"/>
          <w:sz w:val="24"/>
          <w:szCs w:val="24"/>
        </w:rPr>
        <w:t> which are nutritious and salubrious. I am also planning to make an e-book of the sa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o</w:t>
      </w:r>
      <w:proofErr w:type="gramEnd"/>
      <w:r>
        <w:rPr>
          <w:color w:val="000000"/>
          <w:sz w:val="24"/>
          <w:szCs w:val="24"/>
        </w:rPr>
        <w:t> that users can carry it anywhere and access easil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26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t was hardly two days left in the arrival of my sister. I was very much excited a</w:t>
      </w:r>
      <w:r>
        <w:rPr>
          <w:color w:val="000000"/>
          <w:sz w:val="24"/>
          <w:szCs w:val="24"/>
        </w:rPr>
        <w:t>nd thought of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aking</w:t>
      </w:r>
      <w:proofErr w:type="gramEnd"/>
      <w:r>
        <w:rPr>
          <w:color w:val="000000"/>
          <w:sz w:val="24"/>
          <w:szCs w:val="24"/>
        </w:rPr>
        <w:t> a special and palatable chocolate cake to welcome her and I also wanted to cook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nner</w:t>
      </w:r>
      <w:proofErr w:type="gramEnd"/>
      <w:r>
        <w:rPr>
          <w:color w:val="000000"/>
          <w:sz w:val="24"/>
          <w:szCs w:val="24"/>
        </w:rPr>
        <w:t> by myself. I collected all the ingredients so that I can prepare food without an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roblem</w:t>
      </w:r>
      <w:proofErr w:type="gramEnd"/>
      <w:r>
        <w:rPr>
          <w:color w:val="000000"/>
          <w:sz w:val="24"/>
          <w:szCs w:val="24"/>
        </w:rPr>
        <w:t>. But I realized that I didn’t have a food processor that is incumbent as I wanted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21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3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233" style="position:absolute;margin-left:347.05pt;margin-top:353.3pt;width:39.2pt;height:39.15pt;z-index:-25152614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32" style="position:absolute;margin-left:376.4pt;margin-top:332.75pt;width:23.35pt;height:24.7pt;z-index:-25152512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31" style="position:absolute;margin-left:393.3pt;margin-top:315.55pt;width:27.85pt;height:25.75pt;z-index:-25152409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30" style="position:absolute;margin-left:411.5pt;margin-top:283.9pt;width:30.95pt;height:37.25pt;z-index:-25152307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29" style="position:absolute;margin-left:433.5pt;margin-top:275.85pt;width:23.55pt;height:24.4pt;z-index:-25152204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28" style="position:absolute;margin-left:447.85pt;margin-top:244.6pt;width:46.1pt;height:42.4pt;z-index:-25152102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27" style="position:absolute;margin-left:478.3pt;margin-top:219.15pt;width:30.05pt;height:41.75pt;z-index:-25152000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26" style="position:absolute;margin-left:165.25pt;margin-top:535.1pt;width:39.2pt;height:39.15pt;z-index:-25151897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25" style="position:absolute;margin-left:188.9pt;margin-top:511.3pt;width:35.1pt;height:28.25pt;z-index:-25151795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24" style="position:absolute;margin-left:213.75pt;margin-top:494.5pt;width:23.95pt;height:27.9pt;z-index:-25151692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23" style="position:absolute;margin-left:226.2pt;margin-top:480.2pt;width:24.55pt;height:23.1pt;z-index:-25151590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22" style="position:absolute;margin-left:238.65pt;margin-top:467.45pt;width:24.2pt;height:28.85pt;z-index:-25151488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21" style="position:absolute;margin-left:255pt;margin-top:453.85pt;width:27.85pt;height:25.75pt;z-index:-25151385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20" style="position:absolute;margin-left:263.2pt;margin-top:432.2pt;width:32.35pt;height:31pt;z-index:-25151283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19" style="position:absolute;margin-left:276.4pt;margin-top:421.45pt;width:30.4pt;height:30.4pt;z-index:-25151180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18" style="position:absolute;margin-left:296.15pt;margin-top:412.7pt;width:27.85pt;height:25.75pt;z-index:-25151078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17" style="position:absolute;margin-left:311.75pt;margin-top:392.05pt;width:34.75pt;height:31.05pt;z-index:-25150976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16" style="position:absolute;margin-left:78.65pt;margin-top:601.2pt;width:40.6pt;height:40.8pt;z-index:-25150873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15" style="position:absolute;margin-left:103.3pt;margin-top:592.05pt;width:43.05pt;height:31.1pt;z-index:-25150771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214" style="position:absolute;margin-left:136.25pt;margin-top:573.1pt;width:23.55pt;height:24.4pt;z-index:-25150668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213" style="position:absolute;margin-left:70.6pt;margin-top:75.15pt;width:454.25pt;height:2.9pt;z-index:-251505664;mso-position-horizontal-relative:page;mso-position-vertical-relative:page" coordsize="" o:spt="100" adj="0,,0" path="" filled="f" stroked="f">
            <v:stroke joinstyle="round"/>
            <v:imagedata r:id="rId6" o:title="image29"/>
            <v:formulas/>
            <v:path o:connecttype="segments"/>
            <w10:wrap anchorx="page" anchory="page"/>
          </v:shape>
        </w:pict>
      </w:r>
      <w:r>
        <w:pict>
          <v:shape id="_x0000_s1212" style="position:absolute;margin-left:70.6pt;margin-top:73.7pt;width:454.25pt;height:.7pt;z-index:-251504640;mso-position-horizontal-relative:page;mso-position-vertical-relative:page" coordsize="" o:spt="100" adj="0,,0" path="" filled="f" stroked="f">
            <v:stroke joinstyle="round"/>
            <v:imagedata r:id="rId7" o:title="image30"/>
            <v:formulas/>
            <v:path o:connecttype="segments"/>
            <w10:wrap anchorx="page" anchory="page"/>
          </v:shape>
        </w:pict>
      </w:r>
      <w:r>
        <w:pict>
          <v:shape id="_x0000_s1211" style="position:absolute;margin-left:205.75pt;margin-top:620.55pt;width:183.9pt;height:1.45pt;z-index:-251503616;mso-position-horizontal-relative:page;mso-position-vertical-relative:page" coordorigin="7259,21893" coordsize="6488,51" path="m7259,21893r6488,l13747,21944r-6488,l7259,21893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10" style="position:absolute;margin-left:24pt;margin-top:24pt;width:.5pt;height:.5pt;z-index:-25150259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9" style="position:absolute;margin-left:24pt;margin-top:24pt;width:.5pt;height:.5pt;z-index:-25150156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8" style="position:absolute;margin-left:24.5pt;margin-top:24pt;width:546.45pt;height:.5pt;z-index:-25150054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7" style="position:absolute;margin-left:570.95pt;margin-top:24pt;width:.5pt;height:.5pt;z-index:-25149952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6" style="position:absolute;margin-left:570.95pt;margin-top:24pt;width:.5pt;height:.5pt;z-index:-25149849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5" style="position:absolute;margin-left:24pt;margin-top:24.5pt;width:.5pt;height:793.2pt;z-index:-25149747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4" style="position:absolute;margin-left:24pt;margin-top:817.7pt;width:.5pt;height:.5pt;z-index:-25149644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3" style="position:absolute;margin-left:24pt;margin-top:817.7pt;width:.5pt;height:.5pt;z-index:-25149542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2" style="position:absolute;margin-left:24.5pt;margin-top:817.7pt;width:546.45pt;height:.5pt;z-index:-25149440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1" style="position:absolute;margin-left:570.95pt;margin-top:24.5pt;width:.5pt;height:793.2pt;z-index:-25149337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200" style="position:absolute;margin-left:570.95pt;margin-top:817.7pt;width:.5pt;height:.5pt;z-index:-25149235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99" style="position:absolute;margin-left:570.95pt;margin-top:817.7pt;width:.5pt;height:.5pt;z-index:-25149132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proofErr w:type="gramStart"/>
      <w:r>
        <w:rPr>
          <w:color w:val="000000"/>
          <w:sz w:val="24"/>
          <w:szCs w:val="24"/>
        </w:rPr>
        <w:t>prepare</w:t>
      </w:r>
      <w:proofErr w:type="gramEnd"/>
      <w:r>
        <w:rPr>
          <w:color w:val="000000"/>
          <w:sz w:val="24"/>
          <w:szCs w:val="24"/>
        </w:rPr>
        <w:t> food for 15 to 20 people. Food processor is amazingly helpful to save time. I call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Sachin who is my best friend and neighbor as well. Luckily he had it. So, I borrowed it from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im</w:t>
      </w:r>
      <w:proofErr w:type="gramEnd"/>
      <w:r>
        <w:rPr>
          <w:color w:val="000000"/>
          <w:sz w:val="24"/>
          <w:szCs w:val="24"/>
        </w:rPr>
        <w:t> for some time and returned it after usin</w:t>
      </w:r>
      <w:r>
        <w:rPr>
          <w:color w:val="000000"/>
          <w:sz w:val="24"/>
          <w:szCs w:val="24"/>
        </w:rPr>
        <w:t>g it. It helped me a lot and I thanked him fo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ending</w:t>
      </w:r>
      <w:proofErr w:type="gramEnd"/>
      <w:r>
        <w:rPr>
          <w:color w:val="000000"/>
          <w:sz w:val="24"/>
          <w:szCs w:val="24"/>
        </w:rPr>
        <w:t> me the applianc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8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Life is full of ups and downs so the another challenge I came across is microwave brok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own</w:t>
      </w:r>
      <w:proofErr w:type="gramEnd"/>
      <w:r>
        <w:rPr>
          <w:color w:val="000000"/>
          <w:sz w:val="24"/>
          <w:szCs w:val="24"/>
        </w:rPr>
        <w:t> due to fluctuation in voltage. It stopped working all of a sudden. I didn’t underst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hat</w:t>
      </w:r>
      <w:proofErr w:type="gramEnd"/>
      <w:r>
        <w:rPr>
          <w:color w:val="000000"/>
          <w:sz w:val="24"/>
          <w:szCs w:val="24"/>
        </w:rPr>
        <w:t> to do now, as I was alone at home at that time. So, I went to market to get it repair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The electrician checked it for an hour and c</w:t>
      </w:r>
      <w:r>
        <w:rPr>
          <w:color w:val="000000"/>
          <w:sz w:val="24"/>
          <w:szCs w:val="24"/>
        </w:rPr>
        <w:t>harged me around 500rs as a service charge,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owever</w:t>
      </w:r>
      <w:proofErr w:type="gramEnd"/>
      <w:r>
        <w:rPr>
          <w:color w:val="000000"/>
          <w:sz w:val="24"/>
          <w:szCs w:val="24"/>
        </w:rPr>
        <w:t> didn’t repair it. I came home disheartened and started crying. My grandfather ca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saw me crying. I told him everything. He smiled and asked me to show microwave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im</w:t>
      </w:r>
      <w:proofErr w:type="gramEnd"/>
      <w:r>
        <w:rPr>
          <w:color w:val="000000"/>
          <w:sz w:val="24"/>
          <w:szCs w:val="24"/>
        </w:rPr>
        <w:t>. To tell about my grandfather, he was a skilled electrician in his young age. He learnt b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is</w:t>
      </w:r>
      <w:proofErr w:type="gramEnd"/>
      <w:r>
        <w:rPr>
          <w:color w:val="000000"/>
          <w:sz w:val="24"/>
          <w:szCs w:val="24"/>
        </w:rPr>
        <w:t> experience and experience is the best teacher. Due to paucity of money, he left his studie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ncomplete</w:t>
      </w:r>
      <w:proofErr w:type="gramEnd"/>
      <w:r>
        <w:rPr>
          <w:color w:val="000000"/>
          <w:sz w:val="24"/>
          <w:szCs w:val="24"/>
        </w:rPr>
        <w:t> and started wor</w:t>
      </w:r>
      <w:r>
        <w:rPr>
          <w:color w:val="000000"/>
          <w:sz w:val="24"/>
          <w:szCs w:val="24"/>
        </w:rPr>
        <w:t>king as a helper. Gradually he became expert in repairing an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ppliances</w:t>
      </w:r>
      <w:proofErr w:type="gramEnd"/>
      <w:r>
        <w:rPr>
          <w:color w:val="000000"/>
          <w:sz w:val="24"/>
          <w:szCs w:val="24"/>
        </w:rPr>
        <w:t>. To my surprise, he repaired it in ten minutes only and told me that there was jus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</w:t>
      </w:r>
      <w:proofErr w:type="gramEnd"/>
      <w:r>
        <w:rPr>
          <w:color w:val="000000"/>
          <w:sz w:val="24"/>
          <w:szCs w:val="24"/>
        </w:rPr>
        <w:t> loose wire so it was not working. I took sigh of relief and hugged him </w:t>
      </w:r>
      <w:r>
        <w:rPr>
          <w:color w:val="000000"/>
          <w:sz w:val="24"/>
          <w:szCs w:val="24"/>
        </w:rPr>
        <w:t>to save me from an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mbarrassment</w:t>
      </w:r>
      <w:proofErr w:type="gramEnd"/>
      <w:r>
        <w:rPr>
          <w:color w:val="000000"/>
          <w:sz w:val="24"/>
          <w:szCs w:val="24"/>
        </w:rPr>
        <w:t>. But I realized that the electrician cheated me. So, I went back to him 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fused</w:t>
      </w:r>
      <w:proofErr w:type="gramEnd"/>
      <w:r>
        <w:rPr>
          <w:color w:val="000000"/>
          <w:sz w:val="24"/>
          <w:szCs w:val="24"/>
        </w:rPr>
        <w:t> to refund the money. I tried a lot but all in vain so I felt cheated. Now I had less ti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eft</w:t>
      </w:r>
      <w:proofErr w:type="gramEnd"/>
      <w:r>
        <w:rPr>
          <w:color w:val="000000"/>
          <w:sz w:val="24"/>
          <w:szCs w:val="24"/>
        </w:rPr>
        <w:t> only to welcome my sister. I had numerous things to do before her arrival at 8 pm.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alled</w:t>
      </w:r>
      <w:proofErr w:type="gramEnd"/>
      <w:r>
        <w:rPr>
          <w:color w:val="000000"/>
          <w:sz w:val="24"/>
          <w:szCs w:val="24"/>
        </w:rPr>
        <w:t> my friend to help me out to decorate the living room I hurried up and baked favorit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ake</w:t>
      </w:r>
      <w:proofErr w:type="gramEnd"/>
      <w:r>
        <w:rPr>
          <w:color w:val="000000"/>
          <w:sz w:val="24"/>
          <w:szCs w:val="24"/>
        </w:rPr>
        <w:t> of my sister with my friend’s help. Cake se</w:t>
      </w:r>
      <w:r>
        <w:rPr>
          <w:color w:val="000000"/>
          <w:sz w:val="24"/>
          <w:szCs w:val="24"/>
        </w:rPr>
        <w:t>emed to be delicious and </w:t>
      </w:r>
      <w:proofErr w:type="gramStart"/>
      <w:r>
        <w:rPr>
          <w:color w:val="000000"/>
          <w:sz w:val="24"/>
          <w:szCs w:val="24"/>
        </w:rPr>
        <w:t>tempting . </w:t>
      </w:r>
      <w:proofErr w:type="gramEnd"/>
      <w:r>
        <w:rPr>
          <w:color w:val="000000"/>
          <w:sz w:val="24"/>
          <w:szCs w:val="24"/>
        </w:rPr>
        <w:t>Since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nephew</w:t>
      </w:r>
      <w:proofErr w:type="gramEnd"/>
      <w:r>
        <w:rPr>
          <w:color w:val="000000"/>
          <w:sz w:val="24"/>
          <w:szCs w:val="24"/>
        </w:rPr>
        <w:t> was coming to India for first time so my mother prepared some traditional food suc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s</w:t>
      </w:r>
      <w:proofErr w:type="gramEnd"/>
      <w:r>
        <w:rPr>
          <w:color w:val="000000"/>
          <w:sz w:val="24"/>
          <w:szCs w:val="24"/>
        </w:rPr>
        <w:t>: rice pudding and flour pudding. The day looked like a day of a festivity or a gala day 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se</w:t>
      </w:r>
      <w:proofErr w:type="gramEnd"/>
      <w:r>
        <w:rPr>
          <w:color w:val="000000"/>
          <w:sz w:val="24"/>
          <w:szCs w:val="24"/>
        </w:rPr>
        <w:t> food items signify special occasion. I managed to do everything well before her arrival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Everybody relished all the food items my sister fell short of words to appreciate me. It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next</w:t>
      </w:r>
      <w:proofErr w:type="gramEnd"/>
      <w:r>
        <w:rPr>
          <w:color w:val="000000"/>
          <w:sz w:val="24"/>
          <w:szCs w:val="24"/>
        </w:rPr>
        <w:t> to impossible for her to</w:t>
      </w:r>
      <w:r>
        <w:rPr>
          <w:color w:val="000000"/>
          <w:sz w:val="24"/>
          <w:szCs w:val="24"/>
        </w:rPr>
        <w:t> trust that I cooked food. However, when she was in India I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good</w:t>
      </w:r>
      <w:proofErr w:type="gramEnd"/>
      <w:r>
        <w:rPr>
          <w:color w:val="000000"/>
          <w:sz w:val="24"/>
          <w:szCs w:val="24"/>
        </w:rPr>
        <w:t> for nothing. She visited with her husband, son and younger sister-in-law Gursimra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Gursimran requested me to tell her the recipe of cake I taught her everything</w:t>
      </w:r>
      <w:r>
        <w:rPr>
          <w:color w:val="000000"/>
          <w:sz w:val="24"/>
          <w:szCs w:val="24"/>
        </w:rPr>
        <w:t> as she staye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ith</w:t>
      </w:r>
      <w:proofErr w:type="gramEnd"/>
      <w:r>
        <w:rPr>
          <w:color w:val="000000"/>
          <w:sz w:val="24"/>
          <w:szCs w:val="24"/>
        </w:rPr>
        <w:t> us for more than a week. I found teaching her amusing as she was a quick learner. S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elt</w:t>
      </w:r>
      <w:proofErr w:type="gramEnd"/>
      <w:r>
        <w:rPr>
          <w:color w:val="000000"/>
          <w:sz w:val="24"/>
          <w:szCs w:val="24"/>
        </w:rPr>
        <w:t> thankful and I felt overjoyed. Finally, I would like to say that learning new things keep u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otivated</w:t>
      </w:r>
      <w:proofErr w:type="gramEnd"/>
      <w:r>
        <w:rPr>
          <w:color w:val="000000"/>
          <w:sz w:val="24"/>
          <w:szCs w:val="24"/>
        </w:rPr>
        <w:t> and</w:t>
      </w:r>
      <w:r>
        <w:rPr>
          <w:color w:val="000000"/>
          <w:sz w:val="24"/>
          <w:szCs w:val="24"/>
        </w:rPr>
        <w:t> optimistic towards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5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76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20 IN 1)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36" w:bottom="0" w:left="411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1" w:line="225" w:lineRule="exact"/>
        <w:ind w:right="-567"/>
      </w:pPr>
      <w:r>
        <w:rPr>
          <w:color w:val="000000"/>
          <w:sz w:val="24"/>
          <w:szCs w:val="24"/>
        </w:rPr>
        <w:t>1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n interesting conversati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297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2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a new Public building or place which you would like to visi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094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3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film you would like to share with your friend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7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4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school you went to in your childhoo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58" w:bottom="0" w:left="1440" w:header="720" w:footer="720" w:gutter="0"/>
          <w:cols w:space="720"/>
        </w:sectPr>
      </w:pPr>
    </w:p>
    <w:p w:rsidR="002A08AB" w:rsidRDefault="00C222AC">
      <w:pPr>
        <w:spacing w:before="96" w:line="225" w:lineRule="exact"/>
        <w:ind w:right="-567"/>
      </w:pPr>
      <w:r>
        <w:rPr>
          <w:color w:val="000000"/>
          <w:sz w:val="24"/>
          <w:szCs w:val="24"/>
        </w:rPr>
        <w:lastRenderedPageBreak/>
        <w:t>5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Talk about something that you borrowed from your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05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6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long car journey you went o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926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7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park you visited and lik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25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8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A place full of </w:t>
      </w:r>
      <w:proofErr w:type="spellStart"/>
      <w:r>
        <w:rPr>
          <w:color w:val="000000"/>
          <w:sz w:val="24"/>
          <w:szCs w:val="24"/>
        </w:rPr>
        <w:t>colour</w:t>
      </w:r>
      <w:proofErr w:type="spell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91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99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4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198" style="position:absolute;margin-left:347.05pt;margin-top:353.3pt;width:39.2pt;height:39.15pt;z-index:-25149030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97" style="position:absolute;margin-left:376.4pt;margin-top:332.75pt;width:23.35pt;height:24.7pt;z-index:-25148928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96" style="position:absolute;margin-left:393.3pt;margin-top:315.55pt;width:27.85pt;height:25.75pt;z-index:-25148825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95" style="position:absolute;margin-left:411.5pt;margin-top:283.9pt;width:30.95pt;height:37.25pt;z-index:-25148723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94" style="position:absolute;margin-left:433.5pt;margin-top:275.85pt;width:23.55pt;height:24.4pt;z-index:-25148620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93" style="position:absolute;margin-left:447.85pt;margin-top:244.6pt;width:46.1pt;height:42.4pt;z-index:-25148518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92" style="position:absolute;margin-left:165.25pt;margin-top:535.1pt;width:39.2pt;height:39.15pt;z-index:-251484160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91" style="position:absolute;margin-left:188.9pt;margin-top:511.3pt;width:35.1pt;height:28.25pt;z-index:-251483136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90" style="position:absolute;margin-left:213.75pt;margin-top:494.5pt;width:23.95pt;height:27.9pt;z-index:-251482112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9" style="position:absolute;margin-left:226.2pt;margin-top:480.2pt;width:24.55pt;height:23.1pt;z-index:-251481088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8" style="position:absolute;margin-left:238.65pt;margin-top:467.45pt;width:24.2pt;height:28.85pt;z-index:-251480064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7" style="position:absolute;margin-left:255pt;margin-top:453.85pt;width:27.85pt;height:25.75pt;z-index:-251479040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86" style="position:absolute;margin-left:263.2pt;margin-top:432.2pt;width:32.35pt;height:31pt;z-index:-251478016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5" style="position:absolute;margin-left:276.4pt;margin-top:421.45pt;width:30.4pt;height:30.4pt;z-index:-251476992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84" style="position:absolute;margin-left:296.15pt;margin-top:412.7pt;width:27.85pt;height:25.75pt;z-index:-251475968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83" style="position:absolute;margin-left:311.75pt;margin-top:392.05pt;width:34.75pt;height:31.05pt;z-index:-251474944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2" style="position:absolute;margin-left:78.65pt;margin-top:601.2pt;width:40.6pt;height:40.8pt;z-index:-251473920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1" style="position:absolute;margin-left:103.3pt;margin-top:592.05pt;width:43.05pt;height:31.1pt;z-index:-251472896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80" style="position:absolute;margin-left:136.25pt;margin-top:573.1pt;width:23.55pt;height:24.4pt;z-index:-251471872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79" style="position:absolute;margin-left:478.3pt;margin-top:219.15pt;width:30.05pt;height:41.75pt;z-index:-251470848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78" style="position:absolute;margin-left:70.6pt;margin-top:75.15pt;width:454.25pt;height:2.9pt;z-index:-251469824;mso-position-horizontal-relative:page;mso-position-vertical-relative:page" coordsize="" o:spt="100" adj="0,,0" path="" filled="f" stroked="f">
            <v:stroke joinstyle="round"/>
            <v:imagedata r:id="rId6" o:title="image31"/>
            <v:formulas/>
            <v:path o:connecttype="segments"/>
            <w10:wrap anchorx="page" anchory="page"/>
          </v:shape>
        </w:pict>
      </w:r>
      <w:r>
        <w:pict>
          <v:shape id="_x0000_s1177" style="position:absolute;margin-left:70.6pt;margin-top:73.7pt;width:454.25pt;height:.7pt;z-index:-251468800;mso-position-horizontal-relative:page;mso-position-vertical-relative:page" coordsize="" o:spt="100" adj="0,,0" path="" filled="f" stroked="f">
            <v:stroke joinstyle="round"/>
            <v:imagedata r:id="rId7" o:title="image32"/>
            <v:formulas/>
            <v:path o:connecttype="segments"/>
            <w10:wrap anchorx="page" anchory="page"/>
          </v:shape>
        </w:pict>
      </w:r>
      <w:r>
        <w:pict>
          <v:shape id="_x0000_s1176" style="position:absolute;margin-left:236pt;margin-top:338.25pt;width:123.4pt;height:1.45pt;z-index:-251467776;mso-position-horizontal-relative:page;mso-position-vertical-relative:page" coordorigin="8327,11933" coordsize="4354,51" path="m8327,11933r4353,l12680,11984r-4353,l8327,11933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75" style="position:absolute;margin-left:24pt;margin-top:24pt;width:.5pt;height:.5pt;z-index:-25146675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74" style="position:absolute;margin-left:24pt;margin-top:24pt;width:.5pt;height:.5pt;z-index:-25146572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73" style="position:absolute;margin-left:24.5pt;margin-top:24pt;width:546.45pt;height:.5pt;z-index:-25146470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72" style="position:absolute;margin-left:570.95pt;margin-top:24pt;width:.5pt;height:.5pt;z-index:-25146368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71" style="position:absolute;margin-left:570.95pt;margin-top:24pt;width:.5pt;height:.5pt;z-index:-25146265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70" style="position:absolute;margin-left:24pt;margin-top:24.5pt;width:.5pt;height:793.2pt;z-index:-25146163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69" style="position:absolute;margin-left:24pt;margin-top:817.7pt;width:.5pt;height:.5pt;z-index:-25146060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68" style="position:absolute;margin-left:24pt;margin-top:817.7pt;width:.5pt;height:.5pt;z-index:-25145958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67" style="position:absolute;margin-left:24.5pt;margin-top:817.7pt;width:546.45pt;height:.5pt;z-index:-25145856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66" style="position:absolute;margin-left:570.95pt;margin-top:24.5pt;width:.5pt;height:793.2pt;z-index:-25145753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65" style="position:absolute;margin-left:570.95pt;margin-top:817.7pt;width:.5pt;height:.5pt;z-index:-25145651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64" style="position:absolute;margin-left:570.95pt;margin-top:817.7pt;width:.5pt;height:.5pt;z-index:-25145548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29" w:line="225" w:lineRule="exact"/>
        <w:ind w:right="-567"/>
      </w:pPr>
      <w:r>
        <w:rPr>
          <w:color w:val="000000"/>
          <w:sz w:val="24"/>
          <w:szCs w:val="24"/>
        </w:rPr>
        <w:t>9.</w:t>
      </w:r>
      <w:r>
        <w:rPr>
          <w:rFonts w:ascii="Arial" w:eastAsia="Arial" w:hAnsi="Arial" w:cs="Arial"/>
          <w:color w:val="000000"/>
          <w:sz w:val="24"/>
          <w:szCs w:val="24"/>
        </w:rPr>
        <w:t>  </w:t>
      </w:r>
      <w:r>
        <w:rPr>
          <w:color w:val="000000"/>
          <w:sz w:val="24"/>
          <w:szCs w:val="24"/>
        </w:rPr>
        <w:t>Describe a city you once visited with your famil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231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product made in the region you come from or popular product from your ho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6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wn</w:t>
      </w:r>
      <w:proofErr w:type="gramEnd"/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500" w:bottom="0" w:left="1800" w:header="720" w:footer="720" w:gutter="0"/>
          <w:cols w:space="720"/>
        </w:sectPr>
      </w:pPr>
    </w:p>
    <w:p w:rsidR="002A08AB" w:rsidRDefault="00C222AC">
      <w:pPr>
        <w:spacing w:before="100" w:line="225" w:lineRule="exact"/>
        <w:ind w:right="-567"/>
      </w:pPr>
      <w:r>
        <w:rPr>
          <w:color w:val="000000"/>
          <w:sz w:val="24"/>
          <w:szCs w:val="24"/>
        </w:rPr>
        <w:lastRenderedPageBreak/>
        <w:t>11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celebration organized after an achievemen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10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2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time when you visited a frien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93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3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time when you first met someon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9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4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special day that made you happ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604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5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A free day when you did not need to study or work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082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6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gift for which you spent long time to choos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6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7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n occasion when the vehicle you were travelling in broken dow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758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8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Talk about a singer or musical band you enjoy listening to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391" w:bottom="0" w:left="1440" w:header="720" w:footer="720" w:gutter="0"/>
          <w:cols w:space="720"/>
        </w:sectPr>
      </w:pPr>
    </w:p>
    <w:p w:rsidR="002A08AB" w:rsidRDefault="00C222AC">
      <w:pPr>
        <w:spacing w:before="92" w:line="225" w:lineRule="exact"/>
        <w:ind w:right="-567"/>
      </w:pPr>
      <w:r>
        <w:rPr>
          <w:color w:val="000000"/>
          <w:sz w:val="24"/>
          <w:szCs w:val="24"/>
        </w:rPr>
        <w:lastRenderedPageBreak/>
        <w:t>19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practical skill you learned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12" w:bottom="0" w:left="1440" w:header="720" w:footer="720" w:gutter="0"/>
          <w:cols w:space="720"/>
        </w:sectPr>
      </w:pPr>
    </w:p>
    <w:p w:rsidR="002A08AB" w:rsidRDefault="00C222AC">
      <w:pPr>
        <w:spacing w:before="97" w:line="225" w:lineRule="exact"/>
        <w:ind w:right="-567"/>
      </w:pPr>
      <w:r>
        <w:rPr>
          <w:color w:val="000000"/>
          <w:sz w:val="24"/>
          <w:szCs w:val="24"/>
        </w:rPr>
        <w:lastRenderedPageBreak/>
        <w:t>20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rPr>
          <w:color w:val="000000"/>
          <w:sz w:val="24"/>
          <w:szCs w:val="24"/>
        </w:rPr>
        <w:t>Describe a time you visited a </w:t>
      </w:r>
      <w:r>
        <w:rPr>
          <w:color w:val="000000"/>
          <w:sz w:val="24"/>
          <w:szCs w:val="24"/>
        </w:rPr>
        <w:t>place with friends/ an experience when you went out wi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5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your</w:t>
      </w:r>
      <w:proofErr w:type="gramEnd"/>
      <w:r>
        <w:rPr>
          <w:color w:val="000000"/>
          <w:sz w:val="24"/>
          <w:szCs w:val="24"/>
        </w:rPr>
        <w:t> friends and had a good ti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806" w:bottom="0" w:left="180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</w:t>
      </w:r>
      <w:r>
        <w:rPr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50" w:bottom="0" w:left="472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18" w:lineRule="exact"/>
        <w:ind w:right="-567"/>
      </w:pPr>
      <w:r>
        <w:rPr>
          <w:color w:val="000000"/>
          <w:sz w:val="24"/>
          <w:szCs w:val="24"/>
        </w:rPr>
        <w:t>Celebrations are the reasons when we get together with our near and dear ones to cheris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recious</w:t>
      </w:r>
      <w:proofErr w:type="gramEnd"/>
      <w:r>
        <w:rPr>
          <w:color w:val="000000"/>
          <w:sz w:val="24"/>
          <w:szCs w:val="24"/>
        </w:rPr>
        <w:t> moments of life. Being gregarious, I keep on hunting occasions to celebrate.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ouple</w:t>
      </w:r>
      <w:proofErr w:type="gramEnd"/>
      <w:r>
        <w:rPr>
          <w:color w:val="000000"/>
          <w:sz w:val="24"/>
          <w:szCs w:val="24"/>
        </w:rPr>
        <w:t> of months ago, I got my graduation result. With God's grace, I secured 80% marks s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 planned to organize a grand party to celebrate th</w:t>
      </w:r>
      <w:r>
        <w:rPr>
          <w:color w:val="000000"/>
          <w:sz w:val="24"/>
          <w:szCs w:val="24"/>
        </w:rPr>
        <w:t>at occasion. I booked a hotel named Park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laza.</w:t>
      </w:r>
      <w:proofErr w:type="gramEnd"/>
      <w:r>
        <w:rPr>
          <w:color w:val="000000"/>
          <w:sz w:val="24"/>
          <w:szCs w:val="24"/>
        </w:rPr>
        <w:t> I invited 80 guests who were very close to me. Welcome dr ink, cake cutting ceremony,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nner</w:t>
      </w:r>
      <w:proofErr w:type="gramEnd"/>
      <w:r>
        <w:rPr>
          <w:color w:val="000000"/>
          <w:sz w:val="24"/>
          <w:szCs w:val="24"/>
        </w:rPr>
        <w:t> and DJ everything was hilarious and amusing. I took numerous selfies to post 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acebook.</w:t>
      </w:r>
      <w:proofErr w:type="gramEnd"/>
      <w:r>
        <w:rPr>
          <w:color w:val="000000"/>
          <w:sz w:val="24"/>
          <w:szCs w:val="24"/>
        </w:rPr>
        <w:t> After tiring days of studies and impatient days while waiting for result, I was fre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rom</w:t>
      </w:r>
      <w:proofErr w:type="gramEnd"/>
      <w:r>
        <w:rPr>
          <w:color w:val="000000"/>
          <w:sz w:val="24"/>
          <w:szCs w:val="24"/>
        </w:rPr>
        <w:t> study and work: merely fun and frolic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7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n party, I met Raman who was cousin of my alter ego and an NRI. He has been </w:t>
      </w:r>
      <w:r>
        <w:rPr>
          <w:color w:val="000000"/>
          <w:sz w:val="24"/>
          <w:szCs w:val="24"/>
        </w:rPr>
        <w:t>living i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anada for more than a decade.</w:t>
      </w:r>
      <w:proofErr w:type="gramEnd"/>
      <w:r>
        <w:rPr>
          <w:color w:val="000000"/>
          <w:sz w:val="24"/>
          <w:szCs w:val="24"/>
        </w:rPr>
        <w:t> It kindled my curiosity to talk more about the country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im</w:t>
      </w:r>
      <w:proofErr w:type="gramEnd"/>
      <w:r>
        <w:rPr>
          <w:color w:val="000000"/>
          <w:sz w:val="24"/>
          <w:szCs w:val="24"/>
        </w:rPr>
        <w:t>. He was such a good-humored person, he told many funny incidents about his lif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Therefore I decided to meet him </w:t>
      </w:r>
      <w:r>
        <w:rPr>
          <w:color w:val="000000"/>
          <w:sz w:val="24"/>
          <w:szCs w:val="24"/>
        </w:rPr>
        <w:t>again soon. After 2 days I visited my friend at her ho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Raman, my friend Simrat and I had Gala time. We had endless conversations on differen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opics</w:t>
      </w:r>
      <w:proofErr w:type="gramEnd"/>
      <w:r>
        <w:rPr>
          <w:color w:val="000000"/>
          <w:sz w:val="24"/>
          <w:szCs w:val="24"/>
        </w:rPr>
        <w:t>. Meanwhile Raman discussed his interest to visit Amritsar to pay obeisance in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Golden temple.</w:t>
      </w:r>
      <w:proofErr w:type="gramEnd"/>
      <w:r>
        <w:rPr>
          <w:color w:val="000000"/>
          <w:sz w:val="24"/>
          <w:szCs w:val="24"/>
        </w:rPr>
        <w:t> Immediately, I agreed since for a long time, I was also longing for paying m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visit</w:t>
      </w:r>
      <w:proofErr w:type="gramEnd"/>
      <w:r>
        <w:rPr>
          <w:color w:val="000000"/>
          <w:sz w:val="24"/>
          <w:szCs w:val="24"/>
        </w:rPr>
        <w:t> over there. This idea made me nostalgic since I belong to Amritsar. We discussed a lo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garding</w:t>
      </w:r>
      <w:proofErr w:type="gramEnd"/>
      <w:r>
        <w:rPr>
          <w:color w:val="000000"/>
          <w:sz w:val="24"/>
          <w:szCs w:val="24"/>
        </w:rPr>
        <w:t> Sikh religion and culture. He told many facts about Amritsar which I was unawar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f</w:t>
      </w:r>
      <w:proofErr w:type="gramEnd"/>
      <w:r>
        <w:rPr>
          <w:color w:val="000000"/>
          <w:sz w:val="24"/>
          <w:szCs w:val="24"/>
        </w:rPr>
        <w:t>. I was surprised and astonished to see his </w:t>
      </w:r>
      <w:r>
        <w:rPr>
          <w:color w:val="000000"/>
          <w:sz w:val="24"/>
          <w:szCs w:val="24"/>
        </w:rPr>
        <w:t>thorough knowledge. Many of my doubts go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leared</w:t>
      </w:r>
      <w:proofErr w:type="gramEnd"/>
      <w:r>
        <w:rPr>
          <w:color w:val="000000"/>
          <w:sz w:val="24"/>
          <w:szCs w:val="24"/>
        </w:rPr>
        <w:t> related to rites and rituals. However after dinner, we went out to have ice cream. W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nt</w:t>
      </w:r>
      <w:proofErr w:type="gramEnd"/>
      <w:r>
        <w:rPr>
          <w:color w:val="000000"/>
          <w:sz w:val="24"/>
          <w:szCs w:val="24"/>
        </w:rPr>
        <w:t> in my car. I relished my favorite chocolate ice cream. Shockingly, on our way back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ome</w:t>
      </w:r>
      <w:proofErr w:type="gramEnd"/>
      <w:r>
        <w:rPr>
          <w:color w:val="000000"/>
          <w:sz w:val="24"/>
          <w:szCs w:val="24"/>
        </w:rPr>
        <w:t> by car broke down and I get annoyed. I felt blank what to do now because it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lready</w:t>
      </w:r>
      <w:proofErr w:type="gramEnd"/>
      <w:r>
        <w:rPr>
          <w:color w:val="000000"/>
          <w:sz w:val="24"/>
          <w:szCs w:val="24"/>
        </w:rPr>
        <w:t> midnight. Though, I tried to figure out the problem but all in vain. Simrat asked me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ake</w:t>
      </w:r>
      <w:proofErr w:type="gramEnd"/>
      <w:r>
        <w:rPr>
          <w:color w:val="000000"/>
          <w:sz w:val="24"/>
          <w:szCs w:val="24"/>
        </w:rPr>
        <w:t> her car since it was already ze</w:t>
      </w:r>
      <w:r>
        <w:rPr>
          <w:color w:val="000000"/>
          <w:sz w:val="24"/>
          <w:szCs w:val="24"/>
        </w:rPr>
        <w:t>ro hour, so I agreed and I borrowed her car and left my ca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re</w:t>
      </w:r>
      <w:proofErr w:type="gramEnd"/>
      <w:r>
        <w:rPr>
          <w:color w:val="000000"/>
          <w:sz w:val="24"/>
          <w:szCs w:val="24"/>
        </w:rPr>
        <w:t> only. That place was only a stone's throw from her house. Initially, I was hesitant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72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5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163" style="position:absolute;margin-left:347.05pt;margin-top:353.3pt;width:39.2pt;height:39.15pt;z-index:-25145446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62" style="position:absolute;margin-left:376.4pt;margin-top:332.75pt;width:23.35pt;height:24.7pt;z-index:-25145344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61" style="position:absolute;margin-left:393.3pt;margin-top:315.55pt;width:27.85pt;height:25.75pt;z-index:-25145241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60" style="position:absolute;margin-left:411.5pt;margin-top:283.9pt;width:30.95pt;height:37.25pt;z-index:-25145139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59" style="position:absolute;margin-left:433.5pt;margin-top:275.85pt;width:23.55pt;height:24.4pt;z-index:-25145036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58" style="position:absolute;margin-left:447.85pt;margin-top:244.6pt;width:46.1pt;height:42.4pt;z-index:-25144934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57" style="position:absolute;margin-left:478.3pt;margin-top:219.15pt;width:30.05pt;height:41.75pt;z-index:-25144832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56" style="position:absolute;margin-left:165.25pt;margin-top:535.1pt;width:39.2pt;height:39.15pt;z-index:-25144729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55" style="position:absolute;margin-left:188.9pt;margin-top:511.3pt;width:35.1pt;height:28.25pt;z-index:-25144627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54" style="position:absolute;margin-left:213.75pt;margin-top:494.5pt;width:23.95pt;height:27.9pt;z-index:-25144524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53" style="position:absolute;margin-left:226.2pt;margin-top:480.2pt;width:24.55pt;height:23.1pt;z-index:-25144422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52" style="position:absolute;margin-left:238.65pt;margin-top:467.45pt;width:24.2pt;height:28.85pt;z-index:-25144320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51" style="position:absolute;margin-left:255pt;margin-top:453.85pt;width:27.85pt;height:25.75pt;z-index:-25144217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50" style="position:absolute;margin-left:263.2pt;margin-top:432.2pt;width:32.35pt;height:31pt;z-index:-25144115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49" style="position:absolute;margin-left:276.4pt;margin-top:421.45pt;width:30.4pt;height:30.4pt;z-index:-25144012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48" style="position:absolute;margin-left:296.15pt;margin-top:412.7pt;width:27.85pt;height:25.75pt;z-index:-25143910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47" style="position:absolute;margin-left:311.75pt;margin-top:392.05pt;width:34.75pt;height:31.05pt;z-index:-25143808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46" style="position:absolute;margin-left:78.65pt;margin-top:601.2pt;width:40.6pt;height:40.8pt;z-index:-25143705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45" style="position:absolute;margin-left:103.3pt;margin-top:592.05pt;width:43.05pt;height:31.1pt;z-index:-25143603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44" style="position:absolute;margin-left:136.25pt;margin-top:573.1pt;width:23.55pt;height:24.4pt;z-index:-25143500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43" style="position:absolute;margin-left:70.6pt;margin-top:75.15pt;width:454.25pt;height:2.9pt;z-index:-251433984;mso-position-horizontal-relative:page;mso-position-vertical-relative:page" coordsize="" o:spt="100" adj="0,,0" path="" filled="f" stroked="f">
            <v:stroke joinstyle="round"/>
            <v:imagedata r:id="rId6" o:title="image33"/>
            <v:formulas/>
            <v:path o:connecttype="segments"/>
            <w10:wrap anchorx="page" anchory="page"/>
          </v:shape>
        </w:pict>
      </w:r>
      <w:r>
        <w:pict>
          <v:shape id="_x0000_s1142" style="position:absolute;margin-left:70.6pt;margin-top:73.7pt;width:454.25pt;height:.7pt;z-index:-251432960;mso-position-horizontal-relative:page;mso-position-vertical-relative:page" coordsize="" o:spt="100" adj="0,,0" path="" filled="f" stroked="f">
            <v:stroke joinstyle="round"/>
            <v:imagedata r:id="rId7" o:title="image34"/>
            <v:formulas/>
            <v:path o:connecttype="segments"/>
            <w10:wrap anchorx="page" anchory="page"/>
          </v:shape>
        </w:pict>
      </w:r>
      <w:r>
        <w:pict>
          <v:shape id="_x0000_s1141" style="position:absolute;margin-left:24pt;margin-top:24pt;width:.5pt;height:.5pt;z-index:-251431936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40" style="position:absolute;margin-left:24pt;margin-top:24pt;width:.5pt;height:.5pt;z-index:-25143091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9" style="position:absolute;margin-left:24.5pt;margin-top:24pt;width:546.45pt;height:.5pt;z-index:-251429888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8" style="position:absolute;margin-left:570.95pt;margin-top:24pt;width:.5pt;height:.5pt;z-index:-251428864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7" style="position:absolute;margin-left:570.95pt;margin-top:24pt;width:.5pt;height:.5pt;z-index:-25142784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6" style="position:absolute;margin-left:24pt;margin-top:24.5pt;width:.5pt;height:793.2pt;z-index:-251426816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5" style="position:absolute;margin-left:24pt;margin-top:817.7pt;width:.5pt;height:.5pt;z-index:-251425792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4" style="position:absolute;margin-left:24pt;margin-top:817.7pt;width:.5pt;height:.5pt;z-index:-25142476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3" style="position:absolute;margin-left:24.5pt;margin-top:817.7pt;width:546.45pt;height:.5pt;z-index:-251423744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2" style="position:absolute;margin-left:570.95pt;margin-top:24.5pt;width:.5pt;height:793.2pt;z-index:-251422720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1" style="position:absolute;margin-left:570.95pt;margin-top:817.7pt;width:.5pt;height:.5pt;z-index:-251421696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30" style="position:absolute;margin-left:570.95pt;margin-top:817.7pt;width:.5pt;height:.5pt;z-index:-25142067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proofErr w:type="gramStart"/>
      <w:r>
        <w:rPr>
          <w:color w:val="000000"/>
          <w:sz w:val="24"/>
          <w:szCs w:val="24"/>
        </w:rPr>
        <w:t>borrow</w:t>
      </w:r>
      <w:proofErr w:type="gramEnd"/>
      <w:r>
        <w:rPr>
          <w:color w:val="000000"/>
          <w:sz w:val="24"/>
          <w:szCs w:val="24"/>
        </w:rPr>
        <w:t> since I dislike borrowing things from other however she insisted me and I thanke h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</w:t>
      </w:r>
      <w:proofErr w:type="gramEnd"/>
      <w:r>
        <w:rPr>
          <w:color w:val="000000"/>
          <w:sz w:val="24"/>
          <w:szCs w:val="24"/>
        </w:rPr>
        <w:t> lot and went hom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33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We decided to visit Amritsar in coming weekend. My parents too wanted to vi</w:t>
      </w:r>
      <w:r>
        <w:rPr>
          <w:color w:val="000000"/>
          <w:sz w:val="24"/>
          <w:szCs w:val="24"/>
        </w:rPr>
        <w:t>sit Amritsar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eet</w:t>
      </w:r>
      <w:proofErr w:type="gramEnd"/>
      <w:r>
        <w:rPr>
          <w:color w:val="000000"/>
          <w:sz w:val="24"/>
          <w:szCs w:val="24"/>
        </w:rPr>
        <w:t> their relatives so my friends, my parents and I  left early morning on Saturday. We wen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n</w:t>
      </w:r>
      <w:proofErr w:type="gramEnd"/>
      <w:r>
        <w:rPr>
          <w:color w:val="000000"/>
          <w:sz w:val="24"/>
          <w:szCs w:val="24"/>
        </w:rPr>
        <w:t> car so that we could enjoy comfort luxury and privacy. Without any hassle, we could enjo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e</w:t>
      </w:r>
      <w:proofErr w:type="gramEnd"/>
      <w:r>
        <w:rPr>
          <w:color w:val="000000"/>
          <w:sz w:val="24"/>
          <w:szCs w:val="24"/>
        </w:rPr>
        <w:t> most. It t</w:t>
      </w:r>
      <w:r>
        <w:rPr>
          <w:color w:val="000000"/>
          <w:sz w:val="24"/>
          <w:szCs w:val="24"/>
        </w:rPr>
        <w:t>ook 6 hours to reach the destination. We chose Innova and my father drove i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r>
        <w:rPr>
          <w:color w:val="000000"/>
          <w:sz w:val="24"/>
          <w:szCs w:val="24"/>
        </w:rPr>
        <w:lastRenderedPageBreak/>
        <w:t>.We halted for breakfast first and we had a belly laugh on jokes. It was all like stress-bust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things</w:t>
      </w:r>
      <w:proofErr w:type="gramEnd"/>
      <w:r>
        <w:rPr>
          <w:color w:val="000000"/>
          <w:sz w:val="24"/>
          <w:szCs w:val="24"/>
        </w:rPr>
        <w:t>. We were playing antakshari and cracking jokes. It was all hilarious. After reaching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estination</w:t>
      </w:r>
      <w:proofErr w:type="gramEnd"/>
      <w:r>
        <w:rPr>
          <w:color w:val="000000"/>
          <w:sz w:val="24"/>
          <w:szCs w:val="24"/>
        </w:rPr>
        <w:t> we stayed at my uncle's hous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27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Undoubtedly, Amritsar is rich in Punjabi culture. We went to the Golden Temple. Peace of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ind</w:t>
      </w:r>
      <w:proofErr w:type="gramEnd"/>
      <w:r>
        <w:rPr>
          <w:color w:val="000000"/>
          <w:sz w:val="24"/>
          <w:szCs w:val="24"/>
        </w:rPr>
        <w:t> it provided offered matchless feelings which are divine and heavenly.  Then we spen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ome</w:t>
      </w:r>
      <w:proofErr w:type="gramEnd"/>
      <w:r>
        <w:rPr>
          <w:color w:val="000000"/>
          <w:sz w:val="24"/>
          <w:szCs w:val="24"/>
        </w:rPr>
        <w:t> time in market outside there which we found a surprising mix of all the  beautifu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olours</w:t>
      </w:r>
      <w:proofErr w:type="gramEnd"/>
      <w:r>
        <w:rPr>
          <w:color w:val="000000"/>
          <w:sz w:val="24"/>
          <w:szCs w:val="24"/>
        </w:rPr>
        <w:t> of the world. </w:t>
      </w:r>
      <w:proofErr w:type="gramStart"/>
      <w:r>
        <w:rPr>
          <w:color w:val="000000"/>
          <w:sz w:val="24"/>
          <w:szCs w:val="24"/>
        </w:rPr>
        <w:t>Many items availa</w:t>
      </w:r>
      <w:r>
        <w:rPr>
          <w:color w:val="000000"/>
          <w:sz w:val="24"/>
          <w:szCs w:val="24"/>
        </w:rPr>
        <w:t>ble such as toys, gift items and souvenirs.</w:t>
      </w:r>
      <w:proofErr w:type="gramEnd"/>
      <w:r>
        <w:rPr>
          <w:color w:val="000000"/>
          <w:sz w:val="24"/>
          <w:szCs w:val="24"/>
        </w:rPr>
        <w:t> It look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ike</w:t>
      </w:r>
      <w:proofErr w:type="gramEnd"/>
      <w:r>
        <w:rPr>
          <w:color w:val="000000"/>
          <w:sz w:val="24"/>
          <w:szCs w:val="24"/>
        </w:rPr>
        <w:t> the rainbow has come down into the market. People wearing colourful traditional outfit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nhanced</w:t>
      </w:r>
      <w:proofErr w:type="gramEnd"/>
      <w:r>
        <w:rPr>
          <w:color w:val="000000"/>
          <w:sz w:val="24"/>
          <w:szCs w:val="24"/>
        </w:rPr>
        <w:t> the beauty of the place. It seemed that multiple rainbows were around us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34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n evening, we went to famous garden named Rose Garden and we felt in lap of nature. W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aw</w:t>
      </w:r>
      <w:proofErr w:type="gramEnd"/>
      <w:r>
        <w:rPr>
          <w:color w:val="000000"/>
          <w:sz w:val="24"/>
          <w:szCs w:val="24"/>
        </w:rPr>
        <w:t> different types of colourful flowers swings and slides, fountains and waterfalls, ston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enches</w:t>
      </w:r>
      <w:proofErr w:type="gramEnd"/>
      <w:r>
        <w:rPr>
          <w:color w:val="000000"/>
          <w:sz w:val="24"/>
          <w:szCs w:val="24"/>
        </w:rPr>
        <w:t>, restaurant, picnic tables, </w:t>
      </w:r>
      <w:r>
        <w:rPr>
          <w:color w:val="000000"/>
          <w:sz w:val="24"/>
          <w:szCs w:val="24"/>
        </w:rPr>
        <w:t>picnic shelters,  statues and separate area for eatable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Everything in the garden was perfec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3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n late evening, we wanted to go for a movie. We weent to watch the movie named Dream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Girl which was full of comedy .We had a hearty laugh. This movie represents a socia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essage</w:t>
      </w:r>
      <w:proofErr w:type="gramEnd"/>
      <w:r>
        <w:rPr>
          <w:color w:val="000000"/>
          <w:sz w:val="24"/>
          <w:szCs w:val="24"/>
        </w:rPr>
        <w:t> that must be realised by everyone that is among thousands of virtual friends peopl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still</w:t>
      </w:r>
      <w:proofErr w:type="gramStart"/>
      <w:r>
        <w:rPr>
          <w:color w:val="000000"/>
          <w:sz w:val="24"/>
          <w:szCs w:val="24"/>
        </w:rPr>
        <w:t>  feel</w:t>
      </w:r>
      <w:proofErr w:type="gramEnd"/>
      <w:r>
        <w:rPr>
          <w:color w:val="000000"/>
          <w:sz w:val="24"/>
          <w:szCs w:val="24"/>
        </w:rPr>
        <w:t>  lonely  from  inside.  Ayushmann</w:t>
      </w:r>
      <w:proofErr w:type="gramStart"/>
      <w:r>
        <w:rPr>
          <w:color w:val="000000"/>
          <w:sz w:val="24"/>
          <w:szCs w:val="24"/>
        </w:rPr>
        <w:t>  Khurrana</w:t>
      </w:r>
      <w:proofErr w:type="gramEnd"/>
      <w:r>
        <w:rPr>
          <w:color w:val="000000"/>
          <w:sz w:val="24"/>
          <w:szCs w:val="24"/>
        </w:rPr>
        <w:t>  imitates  a  girl's  voice  with  utmos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erfection</w:t>
      </w:r>
      <w:proofErr w:type="gramEnd"/>
      <w:r>
        <w:rPr>
          <w:color w:val="000000"/>
          <w:sz w:val="24"/>
          <w:szCs w:val="24"/>
        </w:rPr>
        <w:t> in this movie for his character named Puja. I recommended this movie to al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riends</w:t>
      </w:r>
      <w:proofErr w:type="gramEnd"/>
      <w:r>
        <w:rPr>
          <w:color w:val="000000"/>
          <w:sz w:val="24"/>
          <w:szCs w:val="24"/>
        </w:rPr>
        <w:t> of mine since it is a perfect blend o</w:t>
      </w:r>
      <w:r>
        <w:rPr>
          <w:color w:val="000000"/>
          <w:sz w:val="24"/>
          <w:szCs w:val="24"/>
        </w:rPr>
        <w:t>f comedy and realit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19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Next day, I went to my childhood school name DAV Public School which was affiliated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BSE New Delhi.</w:t>
      </w:r>
      <w:proofErr w:type="gramEnd"/>
      <w:r>
        <w:rPr>
          <w:color w:val="000000"/>
          <w:sz w:val="24"/>
          <w:szCs w:val="24"/>
        </w:rPr>
        <w:t> It had 30 rooms, library, a computer lab, and science labs, four bi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laygrounds</w:t>
      </w:r>
      <w:proofErr w:type="gramEnd"/>
      <w:r>
        <w:rPr>
          <w:color w:val="000000"/>
          <w:sz w:val="24"/>
          <w:szCs w:val="24"/>
        </w:rPr>
        <w:t> and lush </w:t>
      </w:r>
      <w:r>
        <w:rPr>
          <w:color w:val="000000"/>
          <w:sz w:val="24"/>
          <w:szCs w:val="24"/>
        </w:rPr>
        <w:t>green grass. It had a separate primary wing which was decorated wi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olourful</w:t>
      </w:r>
      <w:proofErr w:type="gramEnd"/>
      <w:r>
        <w:rPr>
          <w:color w:val="000000"/>
          <w:sz w:val="24"/>
          <w:szCs w:val="24"/>
        </w:rPr>
        <w:t> pictures and paintings. Veteran teachers who taught us</w:t>
      </w:r>
      <w:proofErr w:type="gramStart"/>
      <w:r>
        <w:rPr>
          <w:color w:val="000000"/>
          <w:sz w:val="24"/>
          <w:szCs w:val="24"/>
        </w:rPr>
        <w:t>  there</w:t>
      </w:r>
      <w:proofErr w:type="gramEnd"/>
      <w:r>
        <w:rPr>
          <w:color w:val="000000"/>
          <w:sz w:val="24"/>
          <w:szCs w:val="24"/>
        </w:rPr>
        <w:t> made the learn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remarkable</w:t>
      </w:r>
      <w:proofErr w:type="gramEnd"/>
      <w:r>
        <w:rPr>
          <w:color w:val="000000"/>
          <w:sz w:val="24"/>
          <w:szCs w:val="24"/>
        </w:rPr>
        <w:t>. Football, cricket and badminton training were also available there. I felt gratefu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obliged to my teachers for the quality of training which they offered me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04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 In afternoon, we wanted to have a special lunch, so ev</w:t>
      </w:r>
      <w:r>
        <w:rPr>
          <w:color w:val="000000"/>
          <w:sz w:val="24"/>
          <w:szCs w:val="24"/>
        </w:rPr>
        <w:t>eryone prepared the dish that the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could</w:t>
      </w:r>
      <w:proofErr w:type="gramStart"/>
      <w:r>
        <w:rPr>
          <w:color w:val="000000"/>
          <w:sz w:val="24"/>
          <w:szCs w:val="24"/>
        </w:rPr>
        <w:t>  cook</w:t>
      </w:r>
      <w:proofErr w:type="gramEnd"/>
      <w:r>
        <w:rPr>
          <w:color w:val="000000"/>
          <w:sz w:val="24"/>
          <w:szCs w:val="24"/>
        </w:rPr>
        <w:t>.  I</w:t>
      </w:r>
      <w:proofErr w:type="gramStart"/>
      <w:r>
        <w:rPr>
          <w:color w:val="000000"/>
          <w:sz w:val="24"/>
          <w:szCs w:val="24"/>
        </w:rPr>
        <w:t>  prepared</w:t>
      </w:r>
      <w:proofErr w:type="gramEnd"/>
      <w:r>
        <w:rPr>
          <w:color w:val="000000"/>
          <w:sz w:val="24"/>
          <w:szCs w:val="24"/>
        </w:rPr>
        <w:t>  Fried  rice  and  Manchurian.  It</w:t>
      </w:r>
      <w:proofErr w:type="gramStart"/>
      <w:r>
        <w:rPr>
          <w:color w:val="000000"/>
          <w:sz w:val="24"/>
          <w:szCs w:val="24"/>
        </w:rPr>
        <w:t>  was</w:t>
      </w:r>
      <w:proofErr w:type="gramEnd"/>
      <w:r>
        <w:rPr>
          <w:color w:val="000000"/>
          <w:sz w:val="24"/>
          <w:szCs w:val="24"/>
        </w:rPr>
        <w:t>  palatable  and  finger-licking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Actually, I thanked God as my coaching classes saved me from embarrassment. Last yea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nly</w:t>
      </w:r>
      <w:proofErr w:type="gramEnd"/>
      <w:r>
        <w:rPr>
          <w:color w:val="000000"/>
          <w:sz w:val="24"/>
          <w:szCs w:val="24"/>
        </w:rPr>
        <w:t>, I learnt cooking from cooking Made Easy. I took 40 days training and learnt variety of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uisines</w:t>
      </w:r>
      <w:proofErr w:type="gramEnd"/>
      <w:r>
        <w:rPr>
          <w:color w:val="000000"/>
          <w:sz w:val="24"/>
          <w:szCs w:val="24"/>
        </w:rPr>
        <w:t>. I was extremely happy as all appreciated my cooking skills and we had an aweso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unch</w:t>
      </w:r>
      <w:proofErr w:type="gramEnd"/>
      <w:r>
        <w:rPr>
          <w:color w:val="000000"/>
          <w:sz w:val="24"/>
          <w:szCs w:val="24"/>
        </w:rPr>
        <w:t>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974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63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6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129" style="position:absolute;margin-left:347.05pt;margin-top:353.3pt;width:39.2pt;height:39.15pt;z-index:-251419648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28" style="position:absolute;margin-left:376.4pt;margin-top:332.75pt;width:23.35pt;height:24.7pt;z-index:-251418624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27" style="position:absolute;margin-left:393.3pt;margin-top:315.55pt;width:27.85pt;height:25.75pt;z-index:-251417600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26" style="position:absolute;margin-left:411.5pt;margin-top:283.9pt;width:30.95pt;height:37.25pt;z-index:-251416576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25" style="position:absolute;margin-left:433.5pt;margin-top:275.85pt;width:23.55pt;height:24.4pt;z-index:-251415552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24" style="position:absolute;margin-left:447.85pt;margin-top:244.6pt;width:46.1pt;height:42.4pt;z-index:-251414528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23" style="position:absolute;margin-left:478.3pt;margin-top:219.15pt;width:30.05pt;height:41.75pt;z-index:-251413504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22" style="position:absolute;margin-left:165.25pt;margin-top:535.1pt;width:39.2pt;height:39.15pt;z-index:-251412480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21" style="position:absolute;margin-left:188.9pt;margin-top:511.3pt;width:35.1pt;height:28.25pt;z-index:-251411456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20" style="position:absolute;margin-left:213.75pt;margin-top:494.5pt;width:23.95pt;height:27.9pt;z-index:-251410432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9" style="position:absolute;margin-left:226.2pt;margin-top:480.2pt;width:24.55pt;height:23.1pt;z-index:-251409408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8" style="position:absolute;margin-left:238.65pt;margin-top:467.45pt;width:24.2pt;height:28.85pt;z-index:-251408384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7" style="position:absolute;margin-left:255pt;margin-top:453.85pt;width:27.85pt;height:25.75pt;z-index:-251407360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16" style="position:absolute;margin-left:263.2pt;margin-top:432.2pt;width:32.35pt;height:31pt;z-index:-251406336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5" style="position:absolute;margin-left:276.4pt;margin-top:421.45pt;width:30.4pt;height:30.4pt;z-index:-251405312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14" style="position:absolute;margin-left:296.15pt;margin-top:412.7pt;width:27.85pt;height:25.75pt;z-index:-251404288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13" style="position:absolute;margin-left:311.75pt;margin-top:392.05pt;width:34.75pt;height:31.05pt;z-index:-251403264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2" style="position:absolute;margin-left:78.65pt;margin-top:601.2pt;width:40.6pt;height:40.8pt;z-index:-251402240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1" style="position:absolute;margin-left:103.3pt;margin-top:592.05pt;width:43.05pt;height:31.1pt;z-index:-251401216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110" style="position:absolute;margin-left:136.25pt;margin-top:573.1pt;width:23.55pt;height:24.4pt;z-index:-251400192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109" style="position:absolute;margin-left:70.6pt;margin-top:75.15pt;width:454.25pt;height:2.9pt;z-index:-251399168;mso-position-horizontal-relative:page;mso-position-vertical-relative:page" coordsize="" o:spt="100" adj="0,,0" path="" filled="f" stroked="f">
            <v:stroke joinstyle="round"/>
            <v:imagedata r:id="rId6" o:title="image35"/>
            <v:formulas/>
            <v:path o:connecttype="segments"/>
            <w10:wrap anchorx="page" anchory="page"/>
          </v:shape>
        </w:pict>
      </w:r>
      <w:r>
        <w:pict>
          <v:shape id="_x0000_s1108" style="position:absolute;margin-left:70.6pt;margin-top:73.7pt;width:454.25pt;height:.7pt;z-index:-251398144;mso-position-horizontal-relative:page;mso-position-vertical-relative:page" coordsize="" o:spt="100" adj="0,,0" path="" filled="f" stroked="f">
            <v:stroke joinstyle="round"/>
            <v:imagedata r:id="rId7" o:title="image36"/>
            <v:formulas/>
            <v:path o:connecttype="segments"/>
            <w10:wrap anchorx="page" anchory="page"/>
          </v:shape>
        </w:pict>
      </w:r>
      <w:r>
        <w:pict>
          <v:shape id="_x0000_s1107" style="position:absolute;margin-left:209.1pt;margin-top:415.8pt;width:176.95pt;height:1.45pt;z-index:-251397120;mso-position-horizontal-relative:page;mso-position-vertical-relative:page" coordorigin="7377,14669" coordsize="6243,51" path="m7377,14669r6243,l13620,14720r-6243,l7377,14669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6" style="position:absolute;margin-left:236pt;margin-top:677.25pt;width:123.4pt;height:1.45pt;z-index:-251396096;mso-position-horizontal-relative:page;mso-position-vertical-relative:page" coordorigin="8327,23892" coordsize="4354,51" path="m8327,23892r4353,l12680,23942r-4353,l8327,23892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5" style="position:absolute;margin-left:24pt;margin-top:24pt;width:.5pt;height:.5pt;z-index:-25139507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4" style="position:absolute;margin-left:24pt;margin-top:24pt;width:.5pt;height:.5pt;z-index:-251394048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3" style="position:absolute;margin-left:24.5pt;margin-top:24pt;width:546.45pt;height:.5pt;z-index:-251393024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2" style="position:absolute;margin-left:570.95pt;margin-top:24pt;width:.5pt;height:.5pt;z-index:-25139200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1" style="position:absolute;margin-left:570.95pt;margin-top:24pt;width:.5pt;height:.5pt;z-index:-251390976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100" style="position:absolute;margin-left:24pt;margin-top:24.5pt;width:.5pt;height:793.2pt;z-index:-251389952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99" style="position:absolute;margin-left:24pt;margin-top:817.7pt;width:.5pt;height:.5pt;z-index:-25138892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98" style="position:absolute;margin-left:24pt;margin-top:817.7pt;width:.5pt;height:.5pt;z-index:-251387904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97" style="position:absolute;margin-left:24.5pt;margin-top:817.7pt;width:546.45pt;height:.5pt;z-index:-251386880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96" style="position:absolute;margin-left:570.95pt;margin-top:24.5pt;width:.5pt;height:793.2pt;z-index:-251385856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95" style="position:absolute;margin-left:570.95pt;margin-top:817.7pt;width:.5pt;height:.5pt;z-index:-25138483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94" style="position:absolute;margin-left:570.95pt;margin-top:817.7pt;width:.5pt;height:.5pt;z-index:-251383808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In evening, I got a surprise as my uncle took us to Gurdas Maan Night. He is a legend i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usic</w:t>
      </w:r>
      <w:proofErr w:type="gramEnd"/>
      <w:r>
        <w:rPr>
          <w:color w:val="000000"/>
          <w:sz w:val="24"/>
          <w:szCs w:val="24"/>
        </w:rPr>
        <w:t> industry. Moreover, he is my favourite singer as well. Watching him live was like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ream</w:t>
      </w:r>
      <w:proofErr w:type="gramEnd"/>
      <w:r>
        <w:rPr>
          <w:color w:val="000000"/>
          <w:sz w:val="24"/>
          <w:szCs w:val="24"/>
        </w:rPr>
        <w:t> comes true for me. He sang my favourite song that is boot Polishan, listening live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vine</w:t>
      </w:r>
      <w:proofErr w:type="gramEnd"/>
      <w:r>
        <w:rPr>
          <w:color w:val="000000"/>
          <w:sz w:val="24"/>
          <w:szCs w:val="24"/>
        </w:rPr>
        <w:t> voice of the Legend made my day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41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 Later I thought of purchasing a gift for my friend and her cousin. While I was in market,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kept</w:t>
      </w:r>
      <w:proofErr w:type="gramEnd"/>
      <w:r>
        <w:rPr>
          <w:color w:val="000000"/>
          <w:sz w:val="24"/>
          <w:szCs w:val="24"/>
        </w:rPr>
        <w:t> on searching something elegant and unique to gift them. I was unable to decide what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urchase</w:t>
      </w:r>
      <w:proofErr w:type="gramEnd"/>
      <w:r>
        <w:rPr>
          <w:color w:val="000000"/>
          <w:sz w:val="24"/>
          <w:szCs w:val="24"/>
        </w:rPr>
        <w:t> and I spent a long tim</w:t>
      </w:r>
      <w:r>
        <w:rPr>
          <w:color w:val="000000"/>
          <w:sz w:val="24"/>
          <w:szCs w:val="24"/>
        </w:rPr>
        <w:t>e searching for the appropriate item. Finally, I bought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Phulkari Dupatta as I remembered Raman told me about his wife and her interest in Punjab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ulture</w:t>
      </w:r>
      <w:proofErr w:type="gramEnd"/>
      <w:r>
        <w:rPr>
          <w:color w:val="000000"/>
          <w:sz w:val="24"/>
          <w:szCs w:val="24"/>
        </w:rPr>
        <w:t>.  Phulkari</w:t>
      </w:r>
      <w:proofErr w:type="gramStart"/>
      <w:r>
        <w:rPr>
          <w:color w:val="000000"/>
          <w:sz w:val="24"/>
          <w:szCs w:val="24"/>
        </w:rPr>
        <w:t>  is</w:t>
      </w:r>
      <w:proofErr w:type="gramEnd"/>
      <w:r>
        <w:rPr>
          <w:color w:val="000000"/>
          <w:sz w:val="24"/>
          <w:szCs w:val="24"/>
        </w:rPr>
        <w:t>  a  traditional  embroidery  of  my  place.  It</w:t>
      </w:r>
      <w:proofErr w:type="gramStart"/>
      <w:r>
        <w:rPr>
          <w:color w:val="000000"/>
          <w:sz w:val="24"/>
          <w:szCs w:val="24"/>
        </w:rPr>
        <w:t>  is</w:t>
      </w:r>
      <w:proofErr w:type="gramEnd"/>
      <w:r>
        <w:rPr>
          <w:color w:val="000000"/>
          <w:sz w:val="24"/>
          <w:szCs w:val="24"/>
        </w:rPr>
        <w:t>  fondly</w:t>
      </w:r>
      <w:r>
        <w:rPr>
          <w:color w:val="000000"/>
          <w:sz w:val="24"/>
          <w:szCs w:val="24"/>
        </w:rPr>
        <w:t>  worn  on  special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occasions</w:t>
      </w:r>
      <w:proofErr w:type="gramEnd"/>
      <w:r>
        <w:rPr>
          <w:color w:val="000000"/>
          <w:sz w:val="24"/>
          <w:szCs w:val="24"/>
        </w:rPr>
        <w:t> like wedding and celebrations. They both were on seventh heaven on receiv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spellStart"/>
      <w:proofErr w:type="gramStart"/>
      <w:r>
        <w:rPr>
          <w:color w:val="000000"/>
          <w:sz w:val="24"/>
          <w:szCs w:val="24"/>
        </w:rPr>
        <w:lastRenderedPageBreak/>
        <w:t>phulkari</w:t>
      </w:r>
      <w:proofErr w:type="spellEnd"/>
      <w:proofErr w:type="gramEnd"/>
      <w:r>
        <w:rPr>
          <w:color w:val="000000"/>
          <w:sz w:val="24"/>
          <w:szCs w:val="24"/>
        </w:rPr>
        <w:t> as a gif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65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On  the  way  back  home,  Raman  expressed  his  plan  for  next  week.  He</w:t>
      </w:r>
      <w:proofErr w:type="gramStart"/>
      <w:r>
        <w:rPr>
          <w:color w:val="000000"/>
          <w:sz w:val="24"/>
          <w:szCs w:val="24"/>
        </w:rPr>
        <w:t>  wanted</w:t>
      </w:r>
      <w:proofErr w:type="gramEnd"/>
      <w:r>
        <w:rPr>
          <w:color w:val="000000"/>
          <w:sz w:val="24"/>
          <w:szCs w:val="24"/>
        </w:rPr>
        <w:t> to  visi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kshardham in Delhi which is a famous Hindu temple and awarded Guinness book record.</w:t>
      </w:r>
      <w:proofErr w:type="gramEnd"/>
      <w:r>
        <w:rPr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5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The award was presented as the world's largest com</w:t>
      </w:r>
      <w:r>
        <w:rPr>
          <w:color w:val="000000"/>
          <w:sz w:val="24"/>
          <w:szCs w:val="24"/>
        </w:rPr>
        <w:t>prehensive </w:t>
      </w:r>
      <w:proofErr w:type="gramStart"/>
      <w:r>
        <w:rPr>
          <w:color w:val="000000"/>
          <w:sz w:val="24"/>
          <w:szCs w:val="24"/>
        </w:rPr>
        <w:t>hindu</w:t>
      </w:r>
      <w:proofErr w:type="gramEnd"/>
      <w:r>
        <w:rPr>
          <w:color w:val="000000"/>
          <w:sz w:val="24"/>
          <w:szCs w:val="24"/>
        </w:rPr>
        <w:t> temple in 2007. He tol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e</w:t>
      </w:r>
      <w:proofErr w:type="gramEnd"/>
      <w:r>
        <w:rPr>
          <w:color w:val="000000"/>
          <w:sz w:val="24"/>
          <w:szCs w:val="24"/>
        </w:rPr>
        <w:t> about musical fountain show named Sahaj Anand which is breathtaking and stupendous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After listening everything, I became eager to visit it in near futur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59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Overall, it was once in a lifetime experience we all had which can never be forgotten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19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48" w:lineRule="exact"/>
        <w:ind w:right="-567"/>
      </w:pPr>
      <w:r>
        <w:rPr>
          <w:b/>
          <w:bCs/>
          <w:color w:val="000000"/>
          <w:sz w:val="28"/>
          <w:szCs w:val="28"/>
        </w:rPr>
        <w:t>JUMBO CUE CARD (9 IN 1)</w:t>
      </w:r>
      <w:r>
        <w:rPr>
          <w:b/>
          <w:bCs/>
          <w:color w:val="000000"/>
          <w:sz w:val="24"/>
          <w:szCs w:val="24"/>
        </w:rPr>
        <w:t>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117" w:bottom="0" w:left="4182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1. Describe an article that you read from a magazine or newspaper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968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6" w:line="218" w:lineRule="exact"/>
        <w:ind w:right="-567"/>
      </w:pPr>
      <w:r>
        <w:rPr>
          <w:color w:val="000000"/>
          <w:sz w:val="24"/>
          <w:szCs w:val="24"/>
        </w:rPr>
        <w:t>2. Describe the person in the news that you want to mee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90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3. Describe something you bought that was difficult to use at firs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04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4. A person who taught you something important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61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5. Talk about someone who encouraged yo</w:t>
      </w:r>
      <w:r>
        <w:rPr>
          <w:color w:val="000000"/>
          <w:sz w:val="24"/>
          <w:szCs w:val="24"/>
        </w:rPr>
        <w:t>u to achieve a goal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41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6. Describe a person who has apologized to you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4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7. Talk about a goal that you achieved which was set by yourself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122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8. Describe the happiest day you had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9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9. Talk about a gift for which you spend a long time to choose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367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9" w:line="248" w:lineRule="exact"/>
        <w:ind w:right="-567"/>
      </w:pPr>
      <w:r>
        <w:rPr>
          <w:b/>
          <w:bCs/>
          <w:color w:val="000000"/>
          <w:sz w:val="28"/>
          <w:szCs w:val="28"/>
        </w:rPr>
        <w:t>SAMPLE ANSWE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40" w:bottom="0" w:left="472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14" w:line="218" w:lineRule="exact"/>
        <w:ind w:right="-567"/>
      </w:pPr>
      <w:r>
        <w:rPr>
          <w:color w:val="000000"/>
          <w:sz w:val="24"/>
          <w:szCs w:val="24"/>
        </w:rPr>
        <w:t>Life without goals always seems meaningless for me. So I keep on setting goals for myself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working diligently to achieve the sam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14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During my final exams of graduation, I had been burning the midnight oil to achieve goo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grades</w:t>
      </w:r>
      <w:proofErr w:type="gramEnd"/>
      <w:r>
        <w:rPr>
          <w:color w:val="000000"/>
          <w:sz w:val="24"/>
          <w:szCs w:val="24"/>
        </w:rPr>
        <w:t> and pass my graduation with flying colors. In the pursuit of my studies, I had pu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40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7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093" style="position:absolute;margin-left:347.05pt;margin-top:353.3pt;width:39.2pt;height:39.15pt;z-index:-251382784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92" style="position:absolute;margin-left:376.4pt;margin-top:332.75pt;width:23.35pt;height:24.7pt;z-index:-251381760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91" style="position:absolute;margin-left:393.3pt;margin-top:315.55pt;width:27.85pt;height:25.75pt;z-index:-251380736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90" style="position:absolute;margin-left:411.5pt;margin-top:283.9pt;width:30.95pt;height:37.25pt;z-index:-251379712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89" style="position:absolute;margin-left:433.5pt;margin-top:275.85pt;width:23.55pt;height:24.4pt;z-index:-251378688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88" style="position:absolute;margin-left:447.85pt;margin-top:244.6pt;width:46.1pt;height:42.4pt;z-index:-251377664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87" style="position:absolute;margin-left:478.3pt;margin-top:219.15pt;width:30.05pt;height:41.75pt;z-index:-251376640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86" style="position:absolute;margin-left:165.25pt;margin-top:535.1pt;width:39.2pt;height:39.15pt;z-index:-251375616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85" style="position:absolute;margin-left:188.9pt;margin-top:511.3pt;width:35.1pt;height:28.25pt;z-index:-251374592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84" style="position:absolute;margin-left:213.75pt;margin-top:494.5pt;width:23.95pt;height:27.9pt;z-index:-251373568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83" style="position:absolute;margin-left:226.2pt;margin-top:480.2pt;width:24.55pt;height:23.1pt;z-index:-251372544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82" style="position:absolute;margin-left:238.65pt;margin-top:467.45pt;width:24.2pt;height:28.85pt;z-index:-251371520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81" style="position:absolute;margin-left:255pt;margin-top:453.85pt;width:27.85pt;height:25.75pt;z-index:-251370496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80" style="position:absolute;margin-left:263.2pt;margin-top:432.2pt;width:32.35pt;height:31pt;z-index:-251369472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79" style="position:absolute;margin-left:276.4pt;margin-top:421.45pt;width:30.4pt;height:30.4pt;z-index:-251368448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78" style="position:absolute;margin-left:296.15pt;margin-top:412.7pt;width:27.85pt;height:25.75pt;z-index:-251367424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77" style="position:absolute;margin-left:311.75pt;margin-top:392.05pt;width:34.75pt;height:31.05pt;z-index:-251366400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76" style="position:absolute;margin-left:78.65pt;margin-top:601.2pt;width:40.6pt;height:40.8pt;z-index:-251365376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75" style="position:absolute;margin-left:103.3pt;margin-top:592.05pt;width:43.05pt;height:31.1pt;z-index:-251364352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74" style="position:absolute;margin-left:136.25pt;margin-top:573.1pt;width:23.55pt;height:24.4pt;z-index:-251363328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73" style="position:absolute;margin-left:70.6pt;margin-top:75.15pt;width:454.25pt;height:2.9pt;z-index:-251362304;mso-position-horizontal-relative:page;mso-position-vertical-relative:page" coordsize="" o:spt="100" adj="0,,0" path="" filled="f" stroked="f">
            <v:stroke joinstyle="round"/>
            <v:imagedata r:id="rId6" o:title="image37"/>
            <v:formulas/>
            <v:path o:connecttype="segments"/>
            <w10:wrap anchorx="page" anchory="page"/>
          </v:shape>
        </w:pict>
      </w:r>
      <w:r>
        <w:pict>
          <v:shape id="_x0000_s1072" style="position:absolute;margin-left:70.6pt;margin-top:73.7pt;width:454.25pt;height:.7pt;z-index:-251361280;mso-position-horizontal-relative:page;mso-position-vertical-relative:page" coordsize="" o:spt="100" adj="0,,0" path="" filled="f" stroked="f">
            <v:stroke joinstyle="round"/>
            <v:imagedata r:id="rId7" o:title="image38"/>
            <v:formulas/>
            <v:path o:connecttype="segments"/>
            <w10:wrap anchorx="page" anchory="page"/>
          </v:shape>
        </w:pict>
      </w:r>
      <w:r>
        <w:pict>
          <v:shape id="_x0000_s1071" style="position:absolute;margin-left:24pt;margin-top:24pt;width:.5pt;height:.5pt;z-index:-251360256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70" style="position:absolute;margin-left:24pt;margin-top:24pt;width:.5pt;height:.5pt;z-index:-251359232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9" style="position:absolute;margin-left:24.5pt;margin-top:24pt;width:546.45pt;height:.5pt;z-index:-251358208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8" style="position:absolute;margin-left:570.95pt;margin-top:24pt;width:.5pt;height:.5pt;z-index:-251357184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7" style="position:absolute;margin-left:570.95pt;margin-top:24pt;width:.5pt;height:.5pt;z-index:-251356160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6" style="position:absolute;margin-left:24pt;margin-top:24.5pt;width:.5pt;height:793.2pt;z-index:-251355136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5" style="position:absolute;margin-left:24pt;margin-top:817.7pt;width:.5pt;height:.5pt;z-index:-251354112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4" style="position:absolute;margin-left:24pt;margin-top:817.7pt;width:.5pt;height:.5pt;z-index:-251353088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3" style="position:absolute;margin-left:24.5pt;margin-top:817.7pt;width:546.45pt;height:.5pt;z-index:-251352064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2" style="position:absolute;margin-left:570.95pt;margin-top:24.5pt;width:.5pt;height:793.2pt;z-index:-251351040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1" style="position:absolute;margin-left:570.95pt;margin-top:817.7pt;width:.5pt;height:.5pt;z-index:-251350016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60" style="position:absolute;margin-left:570.95pt;margin-top:817.7pt;width:.5pt;height:.5pt;z-index:-251348992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proofErr w:type="gramStart"/>
      <w:r>
        <w:rPr>
          <w:color w:val="000000"/>
          <w:sz w:val="24"/>
          <w:szCs w:val="24"/>
        </w:rPr>
        <w:t>everything</w:t>
      </w:r>
      <w:proofErr w:type="gramEnd"/>
      <w:r>
        <w:rPr>
          <w:color w:val="000000"/>
          <w:sz w:val="24"/>
          <w:szCs w:val="24"/>
        </w:rPr>
        <w:t> on the backseat even my health. I got to realize this issue when I met my neighbo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Pardeep after the exam.</w:t>
      </w:r>
      <w:proofErr w:type="gramEnd"/>
      <w:r>
        <w:rPr>
          <w:color w:val="000000"/>
          <w:sz w:val="24"/>
          <w:szCs w:val="24"/>
        </w:rPr>
        <w:t> He made fun of me a lot since I had put on a lot of weight and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ooking</w:t>
      </w:r>
      <w:proofErr w:type="gramEnd"/>
      <w:r>
        <w:rPr>
          <w:color w:val="000000"/>
          <w:sz w:val="24"/>
          <w:szCs w:val="24"/>
        </w:rPr>
        <w:t> like a football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1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t was a heart-wrenching moment for me. At the spur of the moment, I decided to lose weight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nd</w:t>
      </w:r>
      <w:proofErr w:type="gramEnd"/>
      <w:r>
        <w:rPr>
          <w:color w:val="000000"/>
          <w:sz w:val="24"/>
          <w:szCs w:val="24"/>
        </w:rPr>
        <w:t> become fit as a fiddle once again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671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 set the goal of losing 10 kilograms in a period of 3 months. I wasn't sure how easy or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fficult</w:t>
      </w:r>
      <w:proofErr w:type="gramEnd"/>
      <w:r>
        <w:rPr>
          <w:color w:val="000000"/>
          <w:sz w:val="24"/>
          <w:szCs w:val="24"/>
        </w:rPr>
        <w:t> the journey would be for me but I was determined to achieve i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40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 started walking for 45 minutes every day and reduced my food intake. However, after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8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ek</w:t>
      </w:r>
      <w:proofErr w:type="gramEnd"/>
      <w:r>
        <w:rPr>
          <w:color w:val="000000"/>
          <w:sz w:val="24"/>
          <w:szCs w:val="24"/>
        </w:rPr>
        <w:t> or so I became impatient. I started to pine for enjoying noodles and burger which hav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been</w:t>
      </w:r>
      <w:proofErr w:type="gramEnd"/>
      <w:r>
        <w:rPr>
          <w:color w:val="000000"/>
          <w:sz w:val="24"/>
          <w:szCs w:val="24"/>
        </w:rPr>
        <w:t> my all-time </w:t>
      </w:r>
      <w:proofErr w:type="spellStart"/>
      <w:r>
        <w:rPr>
          <w:color w:val="000000"/>
          <w:sz w:val="24"/>
          <w:szCs w:val="24"/>
        </w:rPr>
        <w:t>favourite</w:t>
      </w:r>
      <w:proofErr w:type="spellEnd"/>
      <w:r>
        <w:rPr>
          <w:color w:val="000000"/>
          <w:sz w:val="24"/>
          <w:szCs w:val="24"/>
        </w:rPr>
        <w:t>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72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1" w:line="218" w:lineRule="exact"/>
        <w:ind w:right="-567"/>
      </w:pPr>
      <w:r>
        <w:rPr>
          <w:color w:val="000000"/>
          <w:sz w:val="24"/>
          <w:szCs w:val="24"/>
        </w:rPr>
        <w:t>Meanwhi</w:t>
      </w:r>
      <w:r>
        <w:rPr>
          <w:color w:val="000000"/>
          <w:sz w:val="24"/>
          <w:szCs w:val="24"/>
        </w:rPr>
        <w:t>le, my cousin came to stay with us for a week regarding his job interview. We both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ave</w:t>
      </w:r>
      <w:proofErr w:type="gramEnd"/>
      <w:r>
        <w:rPr>
          <w:color w:val="000000"/>
          <w:sz w:val="24"/>
          <w:szCs w:val="24"/>
        </w:rPr>
        <w:t> been enjoying amazing chemistry since childhood. He figured out my dilemma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encouraged</w:t>
      </w:r>
      <w:proofErr w:type="gramEnd"/>
      <w:r>
        <w:rPr>
          <w:color w:val="000000"/>
          <w:sz w:val="24"/>
          <w:szCs w:val="24"/>
        </w:rPr>
        <w:t> me with his self-experience. He shared how he himsel</w:t>
      </w:r>
      <w:r>
        <w:rPr>
          <w:color w:val="000000"/>
          <w:sz w:val="24"/>
          <w:szCs w:val="24"/>
        </w:rPr>
        <w:t>f lost a lot of weight by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dopting</w:t>
      </w:r>
      <w:proofErr w:type="gramEnd"/>
      <w:r>
        <w:rPr>
          <w:color w:val="000000"/>
          <w:sz w:val="24"/>
          <w:szCs w:val="24"/>
        </w:rPr>
        <w:t> changes in food habits and other routine activities. Having heard his stories, I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ecided</w:t>
      </w:r>
      <w:proofErr w:type="gramEnd"/>
      <w:r>
        <w:rPr>
          <w:color w:val="000000"/>
          <w:sz w:val="24"/>
          <w:szCs w:val="24"/>
        </w:rPr>
        <w:t> to stay focused and worked hard without desiring to achieve hasty results. He made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1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diet</w:t>
      </w:r>
      <w:proofErr w:type="gramEnd"/>
      <w:r>
        <w:rPr>
          <w:color w:val="000000"/>
          <w:sz w:val="24"/>
          <w:szCs w:val="24"/>
        </w:rPr>
        <w:t> pla</w:t>
      </w:r>
      <w:r>
        <w:rPr>
          <w:color w:val="000000"/>
          <w:sz w:val="24"/>
          <w:szCs w:val="24"/>
        </w:rPr>
        <w:t>n and workout plan for me and suggested me to join gym as well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344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I engaged myself in the practice of losing weight so much that whenever I was read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newspaper</w:t>
      </w:r>
      <w:proofErr w:type="gramEnd"/>
      <w:r>
        <w:rPr>
          <w:color w:val="000000"/>
          <w:sz w:val="24"/>
          <w:szCs w:val="24"/>
        </w:rPr>
        <w:t> I never missed any piece of information regarding health. I read an article 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eight</w:t>
      </w:r>
      <w:proofErr w:type="gramEnd"/>
      <w:r>
        <w:rPr>
          <w:color w:val="000000"/>
          <w:sz w:val="24"/>
          <w:szCs w:val="24"/>
        </w:rPr>
        <w:t> management authored by Dr. Seema Malhotra. This article developed a clear pictur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n</w:t>
      </w:r>
      <w:proofErr w:type="gramEnd"/>
      <w:r>
        <w:rPr>
          <w:color w:val="000000"/>
          <w:sz w:val="24"/>
          <w:szCs w:val="24"/>
        </w:rPr>
        <w:t> my mind in relation to balanced and healthy diet.</w:t>
      </w:r>
      <w:r>
        <w:rPr>
          <w:color w:val="000000"/>
          <w:sz w:val="24"/>
          <w:szCs w:val="24"/>
        </w:rPr>
        <w:t> Earlier, I had several myths for my eating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habits</w:t>
      </w:r>
      <w:proofErr w:type="gramEnd"/>
      <w:r>
        <w:rPr>
          <w:color w:val="000000"/>
          <w:sz w:val="24"/>
          <w:szCs w:val="24"/>
        </w:rPr>
        <w:t>, however, this article was so much informative and elaborative that all of my doubt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vanished</w:t>
      </w:r>
      <w:proofErr w:type="gramEnd"/>
      <w:r>
        <w:rPr>
          <w:color w:val="000000"/>
          <w:sz w:val="24"/>
          <w:szCs w:val="24"/>
        </w:rPr>
        <w:t> immediatel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816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I thought of purchasing a fitness-band that can monitor m</w:t>
      </w:r>
      <w:r>
        <w:rPr>
          <w:color w:val="000000"/>
          <w:sz w:val="24"/>
          <w:szCs w:val="24"/>
        </w:rPr>
        <w:t>y heart rate and will include tool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uch</w:t>
      </w:r>
      <w:proofErr w:type="gramEnd"/>
      <w:r>
        <w:rPr>
          <w:color w:val="000000"/>
          <w:sz w:val="24"/>
          <w:szCs w:val="24"/>
        </w:rPr>
        <w:t> as calorie counter, step counter, distance tracker and speed. So I invested around 2000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rupees</w:t>
      </w:r>
      <w:proofErr w:type="gramStart"/>
      <w:r>
        <w:rPr>
          <w:color w:val="000000"/>
          <w:sz w:val="24"/>
          <w:szCs w:val="24"/>
        </w:rPr>
        <w:t>  and</w:t>
      </w:r>
      <w:proofErr w:type="gramEnd"/>
      <w:r>
        <w:rPr>
          <w:color w:val="000000"/>
          <w:sz w:val="24"/>
          <w:szCs w:val="24"/>
        </w:rPr>
        <w:t>  ordered  it  online.  When  I  received  that  fitness  band,  I  tried  to  operate  it</w:t>
      </w:r>
      <w:r>
        <w:rPr>
          <w:color w:val="000000"/>
          <w:sz w:val="24"/>
          <w:szCs w:val="24"/>
        </w:rPr>
        <w:t>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Unfortunately,  I  failed  to  understand  its  functionality  initially  so  I  searched  online 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2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learned</w:t>
      </w:r>
      <w:proofErr w:type="gramEnd"/>
      <w:r>
        <w:rPr>
          <w:color w:val="000000"/>
          <w:sz w:val="24"/>
          <w:szCs w:val="24"/>
        </w:rPr>
        <w:t> the functions of it. The fitness band, now, has become a companion for me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234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After a month, I joined a n</w:t>
      </w:r>
      <w:r>
        <w:rPr>
          <w:color w:val="000000"/>
          <w:sz w:val="24"/>
          <w:szCs w:val="24"/>
        </w:rPr>
        <w:t>eighborhood gym. Over there, I befriended with Mr. Amandeep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ho</w:t>
      </w:r>
      <w:proofErr w:type="gramEnd"/>
      <w:r>
        <w:rPr>
          <w:color w:val="000000"/>
          <w:sz w:val="24"/>
          <w:szCs w:val="24"/>
        </w:rPr>
        <w:t> was a fitness trainer there. He guided and motivated me like a mentor. He </w:t>
      </w:r>
      <w:proofErr w:type="gramStart"/>
      <w:r>
        <w:rPr>
          <w:color w:val="000000"/>
          <w:sz w:val="24"/>
          <w:szCs w:val="24"/>
        </w:rPr>
        <w:t>Used</w:t>
      </w:r>
      <w:proofErr w:type="gramEnd"/>
      <w:r>
        <w:rPr>
          <w:color w:val="000000"/>
          <w:sz w:val="24"/>
          <w:szCs w:val="24"/>
        </w:rPr>
        <w:t> to b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0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very</w:t>
      </w:r>
      <w:proofErr w:type="gramEnd"/>
      <w:r>
        <w:rPr>
          <w:color w:val="000000"/>
          <w:sz w:val="24"/>
          <w:szCs w:val="24"/>
        </w:rPr>
        <w:t> rigid with me so that I work out for a longer time. I developed a huge respect for him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rom</w:t>
      </w:r>
      <w:proofErr w:type="gramEnd"/>
      <w:r>
        <w:rPr>
          <w:color w:val="000000"/>
          <w:sz w:val="24"/>
          <w:szCs w:val="24"/>
        </w:rPr>
        <w:t> the bottom of my hear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7551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One day, while surfing the internet, I read news about Milkha Singh who is known as t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Flying</w:t>
      </w:r>
      <w:r>
        <w:rPr>
          <w:color w:val="000000"/>
          <w:sz w:val="24"/>
          <w:szCs w:val="24"/>
        </w:rPr>
        <w:t> Sikh.</w:t>
      </w:r>
      <w:proofErr w:type="gramEnd"/>
      <w:r>
        <w:rPr>
          <w:color w:val="000000"/>
          <w:sz w:val="24"/>
          <w:szCs w:val="24"/>
        </w:rPr>
        <w:t> Though, I heard about him a lot but never paid any attention earlier. This time 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4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ade</w:t>
      </w:r>
      <w:proofErr w:type="gramEnd"/>
      <w:r>
        <w:rPr>
          <w:color w:val="000000"/>
          <w:sz w:val="24"/>
          <w:szCs w:val="24"/>
        </w:rPr>
        <w:t> me curious to know more about his struggle to achieve the title of the flying Sikh. H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4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was</w:t>
      </w:r>
      <w:proofErr w:type="gramEnd"/>
      <w:r>
        <w:rPr>
          <w:color w:val="000000"/>
          <w:sz w:val="24"/>
          <w:szCs w:val="24"/>
        </w:rPr>
        <w:t> awarded the Padma Shri in recognition of  Sp</w:t>
      </w:r>
      <w:r>
        <w:rPr>
          <w:color w:val="000000"/>
          <w:sz w:val="24"/>
          <w:szCs w:val="24"/>
        </w:rPr>
        <w:t>orting achievements. After reading his lif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9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chievements</w:t>
      </w:r>
      <w:proofErr w:type="gramEnd"/>
      <w:r>
        <w:rPr>
          <w:color w:val="000000"/>
          <w:sz w:val="24"/>
          <w:szCs w:val="24"/>
        </w:rPr>
        <w:t>, I started fantasizing to meet him personally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4693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76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8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5784" w:bottom="0" w:left="5844" w:header="720" w:footer="720" w:gutter="0"/>
          <w:cols w:space="720"/>
        </w:sectPr>
      </w:pPr>
    </w:p>
    <w:p w:rsidR="002A08AB" w:rsidRDefault="00C222AC">
      <w:pPr>
        <w:spacing w:line="321" w:lineRule="exact"/>
        <w:ind w:right="-567"/>
      </w:pPr>
      <w:r>
        <w:lastRenderedPageBreak/>
        <w:pict>
          <v:shape id="_x0000_s1059" style="position:absolute;margin-left:347.05pt;margin-top:353.3pt;width:39.2pt;height:39.15pt;z-index:-251347968;mso-position-horizontal-relative:page;mso-position-vertical-relative:page" coordorigin="12243,12464" coordsize="1384,1381" o:spt="100" adj="0,,0" path="m12978,12910v-124,125,-249,249,-373,373c12628,13348,12650,13415,12673,13480v16,49,32,81,49,97c12735,13590,12753,13594,12776,13590v24,-3,60,-28,110,-71c12893,13526,12901,13534,12909,13542v-101,101,-203,202,-303,303c12598,13837,12590,13829,12583,13822v34,-47,52,-81,54,-102c12640,13675,12628,13608,12596,13519v-121,-343,-232,-688,-353,-1030c12251,12481,12259,12473,12268,12464v343,124,690,240,1033,364c13384,12858,13445,12868,13484,12863v39,-5,79,-25,120,-63c13612,12808,13619,12816,13627,12823v-126,127,-253,253,-380,380c13240,13195,13232,13188,13224,13180v37,-40,58,-72,62,-95c13290,13062,13285,13044,13271,13031v-18,-18,-56,-38,-114,-58c13097,12951,13037,12931,12978,12910xm12912,12884v-167,-60,-336,-116,-503,-176c12468,12876,12523,13046,12582,13215v110,-110,220,-221,330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58" style="position:absolute;margin-left:376.4pt;margin-top:332.75pt;width:23.35pt;height:24.7pt;z-index:-251346944;mso-position-horizontal-relative:page;mso-position-vertical-relative:page" coordorigin="13280,11739" coordsize="825,873" path="m14024,11995v58,92,80,183,70,274c14084,12361,14047,12438,13985,12500v-73,73,-165,112,-274,112c13603,12611,13502,12567,13410,12474v-89,-89,-130,-192,-126,-308c13287,12050,13334,11949,13419,11863v63,-63,131,-102,201,-113c13691,11739,13743,11749,13774,11780v15,16,23,35,21,55c13793,11857,13781,11878,13761,11899v-28,28,-57,42,-87,40c13658,11938,13635,11927,13609,11905v-27,-22,-56,-30,-85,-27c13495,11882,13466,11899,13437,11928v-48,48,-71,101,-69,160c13371,12167,13405,12240,13471,12306v68,68,147,108,237,122c13797,12443,13875,12416,13940,12352v46,-46,75,-101,83,-166c14029,12140,14022,12081,13995,12006v10,-4,20,-8,29,-1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57" style="position:absolute;margin-left:393.3pt;margin-top:315.55pt;width:27.85pt;height:25.75pt;z-index:-251345920;mso-position-horizontal-relative:page;mso-position-vertical-relative:page" coordorigin="13876,11132" coordsize="982,909" o:spt="100" adj="0,,0" path="m14620,11667v-21,112,-38,180,-48,204c14557,11907,14535,11939,14506,11968v-45,45,-95,68,-151,70c14299,12040,14249,12020,14205,11977v-28,-28,-44,-59,-50,-94c14145,11836,14154,11776,14177,11702v22,-72,73,-182,148,-329c14318,11366,14310,11358,14303,11351v-56,-57,-105,-85,-147,-86c14114,11264,14073,11284,14034,11324v-29,29,-46,59,-49,91c13981,11447,13988,11472,14006,11490v12,12,25,24,37,35c14062,11544,14071,11564,14071,11585v,22,-11,42,-29,60c14024,11663,14005,11671,13984,11671v-22,1,-43,-8,-61,-26c13887,11609,13876,11556,13887,11484v12,-72,56,-145,131,-220c14075,11207,14132,11168,14185,11147v41,-14,81,-15,122,-1c14333,11156,14374,11187,14429,11242v64,65,128,129,192,193c14675,11489,14710,11521,14724,11531v14,10,27,13,37,12c14770,11543,14778,11538,14786,11531v7,-8,12,-16,15,-24c14805,11491,14810,11457,14813,11404v12,12,23,23,35,35c14858,11554,14837,11635,14789,11684v-23,23,-49,35,-77,34c14685,11717,14654,11701,14620,11667xm14579,11627v-72,-72,-144,-144,-216,-216c14317,11507,14287,11570,14277,11602v-19,55,-27,101,-23,137c14258,11775,14272,11804,14295,11828v30,30,65,44,104,43c14440,11871,14473,11857,14499,11831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56" style="position:absolute;margin-left:411.5pt;margin-top:283.9pt;width:30.95pt;height:37.25pt;z-index:-251344896;mso-position-horizontal-relative:page;mso-position-vertical-relative:page" coordorigin="14517,10016" coordsize="1093,1315" o:spt="100" adj="0,,0" path="m15373,10950v-2,61,-13,112,-31,155c15325,11148,15298,11187,15263,11222v-71,71,-158,107,-264,107c14895,11330,14802,11290,14720,11209v-81,-81,-125,-185,-135,-311c14575,10772,14618,10663,14710,10571v57,-58,120,-89,190,-94c14865,10442,14830,10407,14795,10372v-65,-65,-106,-103,-124,-115c14652,10246,14636,10242,14623,10244v-13,2,-25,9,-36,20c14575,10276,14561,10296,14548,10323v-11,-4,-21,-8,-31,-12c14558,10223,14600,10136,14641,10048v11,-11,21,-22,32,-32c14892,10235,15110,10453,15329,10672v66,66,109,105,127,115c15474,10799,15491,10804,15504,10801v13,-2,25,-7,36,-18c15552,10770,15566,10750,15580,10721v10,5,20,10,29,14c15569,10823,15527,10910,15487,10998v-11,11,-22,22,-33,33c15427,11004,15400,10977,15373,10950xm15330,10907v-98,-98,-195,-196,-293,-293c15006,10589,14972,10572,14935,10563v-37,-10,-74,-8,-109,3c14791,10578,14762,10596,14740,10618v-42,42,-63,95,-63,160c14678,10864,14719,10948,14802,11031v83,83,167,126,253,129c15142,11163,15210,11139,15261,11088v43,-44,67,-103,69,-18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55" style="position:absolute;margin-left:433.5pt;margin-top:275.85pt;width:23.55pt;height:24.4pt;z-index:-251343872;mso-position-horizontal-relative:page;mso-position-vertical-relative:page" coordorigin="15293,9732" coordsize="831,862" o:spt="100" adj="0,,0" path="m15459,10283v84,86,174,127,269,128c15823,10412,15903,10381,15967,10316v42,-42,69,-89,80,-142c16057,10122,16050,10061,16021,9991v11,-3,23,-7,34,-10c16102,10047,16123,10128,16123,10222v,94,-38,178,-109,249c15936,10549,15842,10590,15734,10592v-109,2,-208,-41,-298,-130c15339,10364,15293,10260,15295,10148v2,-110,47,-209,133,-295c15501,9780,15582,9741,15670,9736v89,-4,168,28,239,98c15759,9984,15609,10134,15459,10283xm15424,10248v100,-101,200,-201,300,-301c15686,9912,15655,9892,15632,9885v-34,-11,-70,-12,-106,-2c15489,9893,15458,9911,15432,9937v-39,39,-62,87,-65,144c15363,10139,15381,10195,15424,10248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54" style="position:absolute;margin-left:447.85pt;margin-top:244.6pt;width:46.1pt;height:42.4pt;z-index:-251342848;mso-position-horizontal-relative:page;mso-position-vertical-relative:page" coordorigin="15800,8629" coordsize="1627,1496" path="m16078,9445v5,-89,11,-140,13,-155c16096,9254,16107,9219,16123,9185v16,-34,36,-62,60,-86c16224,9059,16269,9033,16319,9025v50,-8,100,2,149,31c16466,8958,16475,8884,16493,8835v18,-49,45,-91,81,-127c16608,8673,16646,8650,16689,8639v42,-10,88,-7,139,13c16863,8666,16905,8698,16957,8749v81,81,162,163,243,244c17236,9028,17264,9050,17283,9057v14,5,30,3,49,-3c17351,9048,17375,9030,17404,9001v8,8,15,15,23,22c17320,9131,17213,9237,17106,9344v-7,-7,-15,-15,-22,-22c17088,9317,17093,9313,17097,9308v28,-27,45,-54,51,-79c17152,9211,17150,9193,17140,9174v-5,-9,-24,-30,-57,-63c17001,9030,16920,8948,16839,8867v-47,-46,-86,-72,-117,-79c16677,8779,16634,8797,16593,8838v-24,24,-44,55,-59,91c16520,8965,16509,9016,16503,9082v2,2,4,6,6,8c16519,9099,16528,9107,16537,9116v90,89,180,180,270,270c16847,9425,16874,9446,16888,9451v14,4,31,3,51,-4c16959,9440,16986,9420,17019,9386v8,8,15,15,22,23c16932,9518,16823,9627,16713,9737v-7,-7,-15,-15,-22,-22c16727,9679,16748,9650,16754,9629v6,-21,4,-41,-5,-61c16744,9559,16725,9537,16691,9503v-82,-81,-163,-163,-244,-244c16400,9213,16359,9188,16323,9183v-47,-6,-89,10,-127,47c16171,9256,16151,9288,16139,9324v-21,57,-32,108,-30,152c16211,9578,16312,9679,16413,9780v37,38,65,59,82,64c16512,9849,16528,9849,16546,9842v17,-5,43,-26,79,-61c16632,9788,16640,9796,16647,9803v-107,107,-214,214,-321,321c16319,10117,16311,10109,16304,10102v30,-30,47,-53,53,-71c16364,10013,16364,9996,16358,9977v-6,-18,-26,-44,-62,-80c16224,9825,16152,9753,16080,9681v-63,-63,-105,-101,-128,-115c15935,9556,15921,9552,15908,9553v-12,2,-24,10,-36,22c15858,9589,15846,9607,15834,9632v-12,-4,-22,-8,-34,-12c15842,9531,15886,9444,15927,9355v10,-10,20,-20,31,-30c15998,9365,16038,9405,16078,944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53" style="position:absolute;margin-left:478.3pt;margin-top:219.15pt;width:30.05pt;height:41.75pt;z-index:-251341824;mso-position-horizontal-relative:page;mso-position-vertical-relative:page" coordorigin="16874,7732" coordsize="1061,1473" path="m16874,8441v101,-101,202,-201,303,-302c17185,8146,17192,8154,17200,8162v-5,5,-10,9,-15,14c17164,8198,17151,8217,17149,8236v-2,18,2,34,14,46c17179,8298,17210,8313,17253,8326v149,44,297,84,445,128c17641,8301,17587,8148,17530,7995v-9,-24,-22,-45,-38,-62c17484,7925,17477,7921,17470,7921v-8,-1,-18,2,-29,7c17431,7933,17416,7946,17395,7967v-8,-8,-15,-16,-23,-24c17442,7873,17513,7802,17583,7732v8,8,16,15,23,23c17591,7775,17580,7791,17576,7806v-4,13,-6,34,-3,59c17574,7874,17582,7898,17596,7936v103,276,199,555,302,831c17928,8847,17935,8922,17922,8992v-13,69,-39,123,-78,162c17817,9181,17786,9198,17754,9201v-31,3,-57,-3,-75,-21c17662,9163,17655,9142,17658,9118v1,-23,14,-46,37,-69c17710,9034,17736,9016,17772,8999v26,-13,40,-21,45,-26c17831,8959,17841,8937,17845,8907v2,-30,-5,-71,-24,-125c17803,8734,17786,8686,17768,8637v-220,-66,-441,-127,-661,-194c17087,8437,17060,8433,17025,8429v-26,-2,-45,-2,-58,c16950,8433,16926,8445,16897,8464v-7,-7,-15,-15,-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52" style="position:absolute;margin-left:78.65pt;margin-top:601.2pt;width:40.6pt;height:40.8pt;z-index:-251340800;mso-position-horizontal-relative:page;mso-position-vertical-relative:page" coordorigin="2776,21210" coordsize="1433,1441" path="m3561,21210v69,62,138,124,207,186c3759,21405,3750,21414,3741,21423v-39,-30,-71,-47,-96,-53c3607,21360,3570,21363,3534,21375v-36,13,-73,40,-113,80c3376,21500,3331,21545,3286,21590v213,214,427,428,641,642c3979,22283,4017,22309,4043,22309v35,,72,-19,109,-57c4163,22241,4174,22230,4185,22219v8,8,16,16,23,23c4072,22378,3936,22514,3801,22650v-8,-8,-16,-16,-23,-23c3789,22615,3800,22604,3812,22593v40,-41,59,-80,54,-119c3863,22450,3838,22415,3791,22368v-214,-214,-428,-428,-642,-642c3111,21765,3072,21803,3034,21842v-45,45,-74,80,-87,104c2930,21980,2924,22014,2929,22055v5,40,25,80,59,121c2979,22185,2970,22194,2961,22203v-62,-69,-123,-138,-185,-208c3037,21733,3299,21472,3561,21210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51" style="position:absolute;margin-left:103.3pt;margin-top:592.05pt;width:43.05pt;height:31.1pt;z-index:-251339776;mso-position-horizontal-relative:page;mso-position-vertical-relative:page" coordorigin="3645,20886" coordsize="1520,1098" path="m3803,20886v138,139,276,277,415,415c4219,21198,4229,21124,4245,21079v16,-45,41,-83,71,-113c4353,20929,4394,20905,4438,20898v44,-9,92,-1,143,24c4616,20940,4669,20983,4739,21053v67,68,134,134,201,201c4976,21290,5004,21311,5023,21318v15,5,31,5,48,c5088,21312,5111,21294,5142,21264v7,7,15,15,22,22c5058,21392,4952,21499,4845,21605v-7,-7,-15,-15,-22,-22c4828,21578,4833,21573,4838,21568v30,-31,47,-55,50,-76c4892,21472,4889,21452,4878,21432v-5,-8,-24,-28,-56,-60c4755,21305,4688,21238,4621,21171v-62,-61,-106,-99,-133,-111c4461,21048,4436,21045,4409,21051v-26,7,-50,22,-72,44c4314,21119,4295,21148,4281,21184v-15,35,-24,87,-26,155c4355,21439,4455,21539,4555,21638v39,40,66,61,81,65c4650,21708,4667,21706,4686,21699v21,-7,47,-26,80,-59c4774,21647,4781,21655,4788,21662v-107,107,-214,215,-322,322c4459,21976,4451,21969,4444,21962v29,-30,48,-56,56,-81c4505,21868,4506,21853,4499,21835v-6,-17,-26,-44,-62,-79c4266,21585,4095,21414,3924,21243v-65,-65,-106,-103,-124,-115c3781,21117,3766,21113,3753,21115v-14,1,-26,9,-38,21c3705,21146,3692,21165,3677,21194v-11,-4,-21,-8,-32,-11c3686,21094,3729,21007,3770,20919v11,-11,22,-22,33,-3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50" style="position:absolute;margin-left:136.25pt;margin-top:573.1pt;width:23.55pt;height:24.4pt;z-index:-251338752;mso-position-horizontal-relative:page;mso-position-vertical-relative:page" coordorigin="4808,20217" coordsize="831,862" o:spt="100" adj="0,,0" path="m4974,20768v84,85,173,127,269,128c5338,20898,5418,20865,5481,20802v43,-43,70,-90,81,-143c5572,20608,5564,20547,5536,20476v11,-3,22,-6,34,-10c5617,20532,5638,20613,5638,20707v,94,-38,178,-110,250c5451,21035,5357,21076,5248,21076v-108,3,-207,-39,-297,-129c4854,20849,4808,20745,4810,20634v1,-111,47,-210,133,-296c5016,20265,5096,20226,5185,20221v88,-4,168,28,238,99c5273,20469,5124,20619,4974,20768xm4938,20732v101,-100,201,-200,301,-300c5200,20398,5170,20377,5147,20370v-34,-11,-70,-12,-106,-2c5004,20378,4972,20396,4947,20422v-39,39,-62,87,-66,145c4878,20624,4896,20680,4938,20732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49" style="position:absolute;margin-left:165.25pt;margin-top:535.1pt;width:39.2pt;height:39.15pt;z-index:-251337728;mso-position-horizontal-relative:page;mso-position-vertical-relative:page" coordorigin="5830,18877" coordsize="1384,1381" o:spt="100" adj="0,,0" path="m6565,19323v-125,124,-248,248,-373,373c6215,19762,6237,19828,6260,19894v16,49,32,80,48,97c6322,20004,6340,20007,6363,20003v24,-4,60,-28,109,-71c6480,19939,6488,19947,6495,19955v-100,101,-201,202,-302,303c6185,20250,6177,20242,6170,20235v34,-47,52,-80,53,-102c6227,20089,6215,20021,6183,19932v-120,-343,-233,-688,-353,-1030c5838,18894,5846,18886,5855,18877v343,124,690,240,1033,364c6971,19272,7032,19281,7071,19277v39,-5,79,-26,120,-64c7199,19221,7206,19229,7214,19236v-127,127,-253,253,-380,380c6827,19608,6819,19600,6812,19593v36,-40,57,-72,61,-95c6877,19476,6871,19457,6858,19444v-18,-18,-57,-38,-115,-58c6684,19365,6624,19345,6565,19323xm6499,19297v-167,-60,-336,-116,-503,-176c6055,19290,6109,19460,6168,19628v110,-111,221,-221,331,-331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48" style="position:absolute;margin-left:188.9pt;margin-top:511.3pt;width:35.1pt;height:28.25pt;z-index:-251336704;mso-position-horizontal-relative:page;mso-position-vertical-relative:page" coordorigin="6664,18038" coordsize="1238,998" path="m7278,18038v114,115,229,229,343,344c7687,18448,7729,18486,7747,18496v18,11,35,16,48,14c7808,18508,7820,18503,7831,18492v15,-15,27,-35,39,-60c7880,18436,7891,18439,7902,18443v-41,89,-84,176,-125,265c7767,18718,7756,18729,7745,18740v-40,-40,-80,-80,-120,-121c7623,18728,7612,18804,7597,18847v-15,43,-40,81,-72,113c7488,18996,7448,19019,7403,19027v-45,8,-87,4,-127,-15c7236,18994,7190,18958,7137,18905v-84,-85,-168,-169,-253,-253c6858,18625,6836,18610,6819,18606v-17,-4,-35,-2,-54,5c6746,18619,6720,18640,6687,18674v-7,-7,-15,-15,-23,-23c6740,18576,6816,18500,6892,18424v126,126,253,253,380,379c7324,18856,7370,18880,7408,18875v37,-3,70,-21,100,-50c7529,18804,7546,18776,7561,18739v14,-37,24,-89,27,-156c7481,18476,7374,18368,7267,18262v-32,-33,-60,-48,-85,-46c7157,18218,7122,18240,7079,18282v-7,-7,-15,-15,-23,-23c7130,18185,7204,18112,7278,18038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47" style="position:absolute;margin-left:213.75pt;margin-top:494.5pt;width:23.95pt;height:27.9pt;z-index:-251335680;mso-position-horizontal-relative:page;mso-position-vertical-relative:page" coordorigin="7541,17445" coordsize="845,985" path="m7837,17445v65,64,129,128,194,193c8023,17646,8015,17653,8007,17662v-78,-44,-143,-61,-193,-56c7764,17612,7717,17638,7674,17681v-33,33,-53,67,-57,103c7612,17820,7619,17847,7637,17865v23,23,50,35,82,37c7751,17905,7798,17892,7862,17867v50,-20,99,-40,148,-60c8147,17754,8249,17758,8315,17825v52,51,71,115,59,191c8361,18092,8326,18159,8271,18214v-40,40,-91,79,-155,117c8096,18343,8082,18354,8072,18364v-11,10,-14,24,-10,42c8054,18413,8047,18421,8039,18429v-68,-68,-135,-135,-203,-203c7844,18219,7852,18211,7860,18203v71,44,139,63,206,55c8133,18250,8189,18222,8236,18176v32,-32,51,-68,54,-105c8294,18033,8284,18004,8261,17980v-29,-28,-64,-41,-106,-38c8112,17946,8042,17968,7944,18006v-99,38,-170,58,-216,54c7684,18058,7643,18039,7607,18003v-46,-47,-66,-104,-62,-172c7550,17763,7582,17700,7640,17642v26,-26,62,-52,107,-79c7778,17545,7797,17532,7805,17524v8,-7,12,-15,13,-22c7819,17495,7818,17484,7814,17468v8,-8,16,-16,23,-23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46" style="position:absolute;margin-left:226.2pt;margin-top:480.2pt;width:24.55pt;height:23.1pt;z-index:-251334656;mso-position-horizontal-relative:page;mso-position-vertical-relative:page" coordorigin="7980,16941" coordsize="866,815" path="m8002,16941v62,62,124,124,186,186c8239,17077,8289,17026,8340,16976v14,14,29,29,43,43c8333,17070,8282,17120,8231,17171v123,122,246,245,368,367c8636,17575,8667,17593,8692,17594v25,2,46,-7,65,-26c8773,17552,8784,17533,8790,17509v7,-23,6,-47,-3,-71c8796,17429,8805,17420,8814,17410v25,57,31,111,21,162c8826,17623,8804,17664,8773,17696v-22,22,-49,39,-80,48c8661,17754,8631,17755,8602,17745v-30,-10,-65,-35,-106,-76c8369,17542,8242,17415,8115,17288v-35,34,-69,68,-103,103c8005,17384,7998,17377,7991,17370v17,-35,28,-77,34,-127c8030,17195,8029,17145,8021,17094v-5,-26,-19,-71,-41,-131c7987,16956,7994,16948,8002,16941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45" style="position:absolute;margin-left:238.65pt;margin-top:467.45pt;width:24.2pt;height:28.85pt;z-index:-251333632;mso-position-horizontal-relative:page;mso-position-vertical-relative:page" coordorigin="8419,16492" coordsize="855,1018" path="m8576,16705v43,43,85,86,128,128c8672,16694,8686,16596,8744,16538v26,-26,54,-41,85,-44c8860,16492,8884,16499,8902,16517v17,16,24,36,23,59c8924,16600,8915,16620,8897,16637v-16,16,-41,28,-76,34c8786,16677,8763,16686,8754,16696v-9,8,-14,21,-16,40c8734,16774,8739,16824,8756,16885v91,91,181,181,272,272c9059,17189,9087,17208,9113,17215v17,5,37,3,60,-5c9196,17203,9223,17183,9252,17154v7,7,14,15,22,22c9163,17287,9052,17398,8941,17509v-7,-7,-15,-15,-22,-22c8953,17453,8972,17425,8979,17399v5,-19,3,-37,-6,-56c8968,17334,8949,17312,8916,17279v-74,-73,-147,-146,-220,-220c8630,16993,8589,16956,8573,16945v-16,-9,-30,-12,-44,-10c8515,16938,8501,16945,8489,16958v-14,15,-28,34,-40,59c8439,17011,8429,17006,8419,17001v42,-89,86,-177,127,-266c8557,16726,8566,16716,8576,16705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44" style="position:absolute;margin-left:255pt;margin-top:453.85pt;width:27.85pt;height:25.75pt;z-index:-251332608;mso-position-horizontal-relative:page;mso-position-vertical-relative:page" coordorigin="8997,16011" coordsize="982,909" o:spt="100" adj="0,,0" path="m9740,16546v-20,113,-37,180,-47,204c9678,16786,9656,16818,9627,16847v-45,45,-95,68,-151,70c9420,16919,9370,16900,9326,16855v-28,-27,-44,-58,-51,-93c9266,16715,9275,16655,9298,16582v22,-73,73,-183,148,-330c9439,16245,9431,16237,9424,16230v-57,-56,-106,-85,-147,-86c9235,16143,9194,16163,9155,16202v-30,30,-47,60,-50,93c9102,16326,9108,16352,9127,16370v12,11,25,23,37,34c9184,16423,9192,16443,9192,16465v-1,21,-11,41,-29,59c9145,16541,9126,16550,9105,16550v-22,1,-43,-8,-61,-27c9008,16488,8997,16435,9008,16363v12,-72,56,-145,131,-219c9196,16086,9252,16047,9306,16027v41,-15,81,-16,122,-2c9454,16035,9494,16067,9549,16122v65,64,129,128,193,192c9796,16368,9831,16400,9845,16410v14,10,27,14,37,13c9891,16422,9899,16417,9906,16410v8,-8,13,-15,16,-24c9926,16370,9931,16336,9934,16283v12,12,23,24,35,35c9978,16433,9958,16515,9910,16563v-24,23,-49,35,-77,34c9806,16596,9775,16580,9740,16546xm9700,16506v-72,-72,-144,-144,-216,-216c9438,16387,9408,16450,9398,16481v-19,56,-27,101,-23,137c9379,16654,9392,16684,9416,16707v30,30,65,44,104,43c9561,16750,9594,16736,9620,16710v36,-37,64,-104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43" style="position:absolute;margin-left:263.2pt;margin-top:432.2pt;width:32.35pt;height:31pt;z-index:-251331584;mso-position-horizontal-relative:page;mso-position-vertical-relative:page" coordorigin="9285,15247" coordsize="1142,1095" path="m9441,15247v251,251,502,502,753,753c10229,16035,10256,16056,10274,16061v17,6,35,6,53,-1c10345,16055,10371,16034,10405,16001v7,7,15,15,22,22c10321,16129,10215,16235,10109,16342v-8,-8,-15,-15,-23,-23c10116,16290,10134,16267,10139,16250v5,-16,5,-33,-1,-52c10132,16179,10111,16153,10076,16118v-172,-172,-343,-344,-515,-516c9497,15539,9456,15500,9438,15489v-18,-11,-33,-15,-46,-14c9379,15477,9367,15484,9356,15495v-12,12,-25,31,-37,57c9307,15549,9296,15546,9285,15542v41,-88,83,-175,124,-263c9420,15269,9431,15258,9441,15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42" style="position:absolute;margin-left:276.4pt;margin-top:421.45pt;width:30.4pt;height:30.4pt;z-index:-251330560;mso-position-horizontal-relative:page;mso-position-vertical-relative:page" coordorigin="9752,14868" coordsize="1074,1074" o:spt="100" adj="0,,0" path="m9787,14902v20,-20,43,-31,69,-33c9882,14868,9903,14876,9921,14893v17,17,25,39,24,65c9943,14985,9933,15008,9912,15028v-19,19,-43,31,-69,32c9816,15062,9794,15054,9777,15037v-18,-17,-25,-39,-23,-66c9755,14946,9766,14923,9787,14902xm10142,15140v152,152,304,304,456,456c10634,15631,10660,15651,10678,15657v17,6,35,7,53,c10748,15652,10772,15633,10803,15603v7,7,15,15,22,22c10720,15731,10614,15836,10509,15941v-7,-7,-14,-15,-22,-23c10519,15887,10538,15863,10543,15847v5,-17,5,-34,-1,-53c10536,15775,10516,15749,10480,15713v-73,-73,-145,-146,-218,-218c10201,15433,10158,15395,10136,15382v-17,-10,-31,-14,-44,-13c10080,15372,10068,15379,10056,15391v-14,13,-26,32,-39,58c10006,15444,9995,15440,9984,15436v42,-88,86,-176,127,-265c10122,15161,10132,15150,10142,15140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41" style="position:absolute;margin-left:296.15pt;margin-top:412.7pt;width:27.85pt;height:25.75pt;z-index:-251329536;mso-position-horizontal-relative:page;mso-position-vertical-relative:page" coordorigin="10449,14560" coordsize="982,909" o:spt="100" adj="0,,0" path="m11192,15095v-21,112,-37,179,-48,203c11130,15334,11108,15366,11078,15395v-44,45,-95,69,-151,71c10872,15468,10822,15448,10778,15404v-28,-28,-44,-59,-51,-93c10718,15264,10726,15203,10749,15130v22,-73,74,-182,149,-329c10890,14793,10883,14786,10876,14778v-57,-56,-106,-85,-148,-86c10687,14691,10646,14712,10607,14751v-30,29,-47,60,-50,91c10554,14875,10560,14900,10578,14918v13,12,25,23,38,34c10635,14972,10643,14991,10643,15013v,22,-10,41,-28,59c10597,15090,10577,15099,10556,15099v-22,,-42,-9,-60,-27c10460,15036,10449,14983,10460,14911v11,-71,55,-144,130,-220c10648,14634,10704,14595,10758,14575v40,-14,81,-15,121,-1c10906,14583,10946,14615,11001,14670v64,64,129,128,193,193c11248,14917,11283,14948,11297,14958v14,10,26,14,36,13c11343,14970,11351,14966,11358,14959v8,-8,13,-16,15,-25c11378,14919,11383,14885,11386,14832v11,11,23,23,35,34c11430,14981,11410,15063,11361,15111v-23,24,-48,35,-76,34c11257,15144,11227,15128,11192,15095xm11152,15054v-72,-72,-144,-144,-216,-216c10889,14935,10860,14998,10850,15029v-19,56,-27,101,-23,137c10831,15202,10844,15232,10868,15256v29,29,64,44,104,43c11012,15298,11046,15285,11072,15258v36,-36,63,-103,80,-204xe" fillcolor="#cbcbcb" stroked="f" strokeweight="1pt">
            <v:fill opacity="32896f"/>
            <v:stroke miterlimit="10" joinstyle="miter"/>
            <v:formulas/>
            <v:path o:connecttype="segments"/>
            <w10:wrap anchorx="page" anchory="page"/>
          </v:shape>
        </w:pict>
      </w:r>
      <w:r>
        <w:pict>
          <v:shape id="_x0000_s1040" style="position:absolute;margin-left:311.75pt;margin-top:392.05pt;width:34.75pt;height:31.05pt;z-index:-251328512;mso-position-horizontal-relative:page;mso-position-vertical-relative:page" coordorigin="10999,13831" coordsize="1227,1096" path="m11276,14247v-6,-156,28,-270,97,-338c11409,13873,11447,13850,11488,13840v41,-9,87,-5,138,16c11661,13870,11704,13903,11755,13954v81,81,162,162,242,243c12033,14233,12061,14253,12081,14260v15,5,31,5,49,-2c12147,14253,12171,14234,12203,14203v7,7,14,15,22,22c12118,14332,12010,14440,11903,14547v-7,-8,-14,-15,-22,-23c11886,14520,11890,14515,11895,14511v30,-30,47,-56,51,-76c11950,14415,11946,14395,11936,14375v-5,-9,-23,-29,-56,-62c11803,14236,11725,14158,11648,14081v-51,-51,-97,-81,-135,-90c11474,13983,11436,13998,11400,14035v-56,56,-87,138,-88,248c11412,14383,11512,14483,11611,14582v39,39,65,59,79,64c11708,14651,11727,14651,11744,14644v17,-6,43,-26,79,-62c11830,14590,11838,14597,11846,14605v-108,107,-215,214,-322,321c11517,14919,11509,14911,11502,14904v5,-5,9,-10,14,-14c11549,14856,11564,14827,11561,14800v-3,-26,-25,-59,-67,-101c11424,14629,11354,14559,11284,14489v-68,-68,-111,-108,-129,-120c11136,14358,11120,14354,11108,14355v-13,2,-26,10,-38,22c11056,14391,11044,14409,11032,14434v-11,-4,-22,-8,-33,-12c11040,14333,11084,14246,11125,14157v10,-10,20,-20,31,-31c11196,14167,11236,14207,11276,14247xe" fillcolor="#cbcbcb" stroked="f" strokeweight="1pt">
            <v:fill opacity="32896f"/>
            <v:stroke miterlimit="10" joinstyle="miter"/>
            <w10:wrap anchorx="page" anchory="page"/>
          </v:shape>
        </w:pict>
      </w:r>
      <w:r>
        <w:pict>
          <v:shape id="_x0000_s1039" style="position:absolute;margin-left:70.6pt;margin-top:75.15pt;width:454.25pt;height:2.9pt;z-index:-251327488;mso-position-horizontal-relative:page;mso-position-vertical-relative:page" coordsize="" o:spt="100" adj="0,,0" path="" filled="f" stroked="f">
            <v:stroke joinstyle="round"/>
            <v:imagedata r:id="rId6" o:title="image39"/>
            <v:formulas/>
            <v:path o:connecttype="segments"/>
            <w10:wrap anchorx="page" anchory="page"/>
          </v:shape>
        </w:pict>
      </w:r>
      <w:r>
        <w:pict>
          <v:shape id="_x0000_s1038" style="position:absolute;margin-left:70.6pt;margin-top:73.7pt;width:454.25pt;height:.7pt;z-index:-251326464;mso-position-horizontal-relative:page;mso-position-vertical-relative:page" coordsize="" o:spt="100" adj="0,,0" path="" filled="f" stroked="f">
            <v:stroke joinstyle="round"/>
            <v:imagedata r:id="rId7" o:title="image40"/>
            <v:formulas/>
            <v:path o:connecttype="segments"/>
            <w10:wrap anchorx="page" anchory="page"/>
          </v:shape>
        </w:pict>
      </w:r>
      <w:r>
        <w:pict>
          <v:shape id="_x0000_s1037" style="position:absolute;margin-left:24pt;margin-top:24pt;width:.5pt;height:.5pt;z-index:-251325440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6" style="position:absolute;margin-left:24pt;margin-top:24pt;width:.5pt;height:.5pt;z-index:-251324416;mso-position-horizontal-relative:page;mso-position-vertical-relative:page" coordorigin="847,847" coordsize="17,17" path="m847,847r17,l864,864r-17,l847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5" style="position:absolute;margin-left:24.5pt;margin-top:24pt;width:546.45pt;height:.5pt;z-index:-251323392;mso-position-horizontal-relative:page;mso-position-vertical-relative:page" coordorigin="864,847" coordsize="19278,17" path="m864,847r19278,l20142,864,864,864r,-1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4" style="position:absolute;margin-left:570.95pt;margin-top:24pt;width:.5pt;height:.5pt;z-index:-251322368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3" style="position:absolute;margin-left:570.95pt;margin-top:24pt;width:.5pt;height:.5pt;z-index:-251321344;mso-position-horizontal-relative:page;mso-position-vertical-relative:page" coordorigin="20142,847" coordsize="18,17" path="m20142,847r17,l20159,864r-17,l20142,847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2" style="position:absolute;margin-left:24pt;margin-top:24.5pt;width:.5pt;height:793.2pt;z-index:-251320320;mso-position-horizontal-relative:page;mso-position-vertical-relative:page" coordorigin="847,864" coordsize="17,27983" path="m847,864r17,l864,28846r-17,l847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1" style="position:absolute;margin-left:24pt;margin-top:817.7pt;width:.5pt;height:.5pt;z-index:-251319296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30" style="position:absolute;margin-left:24pt;margin-top:817.7pt;width:.5pt;height:.5pt;z-index:-251318272;mso-position-horizontal-relative:page;mso-position-vertical-relative:page" coordorigin="847,28846" coordsize="17,17" path="m847,28846r17,l864,28863r-17,l847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29" style="position:absolute;margin-left:24.5pt;margin-top:817.7pt;width:546.45pt;height:.5pt;z-index:-251317248;mso-position-horizontal-relative:page;mso-position-vertical-relative:page" coordorigin="864,28846" coordsize="19278,17" path="m864,28846r19278,l20142,28863r-19278,l864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28" style="position:absolute;margin-left:570.95pt;margin-top:24.5pt;width:.5pt;height:793.2pt;z-index:-251316224;mso-position-horizontal-relative:page;mso-position-vertical-relative:page" coordorigin="20142,864" coordsize="18,27983" path="m20142,864r17,l20159,28846r-17,l20142,864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27" style="position:absolute;margin-left:570.95pt;margin-top:817.7pt;width:.5pt;height:.5pt;z-index:-251315200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pict>
          <v:shape id="_x0000_s1026" style="position:absolute;margin-left:570.95pt;margin-top:817.7pt;width:.5pt;height:.5pt;z-index:-251314176;mso-position-horizontal-relative:page;mso-position-vertical-relative:page" coordorigin="20142,28846" coordsize="18,17" path="m20142,28846r17,l20159,28863r-17,l20142,28846xe" fillcolor="black" stroked="f" strokeweight="1pt">
            <v:stroke miterlimit="10" joinstyle="miter"/>
            <w10:wrap anchorx="page" anchory="page"/>
          </v:shape>
        </w:pict>
      </w:r>
      <w:r>
        <w:rPr>
          <w:color w:val="000000"/>
          <w:sz w:val="32"/>
          <w:szCs w:val="32"/>
        </w:rPr>
        <w:t>The Australian Academy</w:t>
      </w:r>
      <w:r>
        <w:rPr>
          <w:rFonts w:ascii="Cambria" w:eastAsia="Cambria" w:hAnsi="Cambria" w:cs="Cambria"/>
          <w:color w:val="000000"/>
          <w:sz w:val="32"/>
          <w:szCs w:val="32"/>
        </w:rPr>
        <w:t> </w:t>
      </w:r>
    </w:p>
    <w:p w:rsidR="002A08AB" w:rsidRDefault="002A08AB">
      <w:pPr>
        <w:spacing w:line="20" w:lineRule="exact"/>
        <w:sectPr w:rsidR="002A08AB">
          <w:pgSz w:w="11904" w:h="16838"/>
          <w:pgMar w:top="1057" w:right="4265" w:bottom="0" w:left="4345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33" w:line="218" w:lineRule="exact"/>
        <w:ind w:right="-567"/>
      </w:pPr>
      <w:r>
        <w:rPr>
          <w:color w:val="000000"/>
          <w:sz w:val="24"/>
          <w:szCs w:val="24"/>
        </w:rPr>
        <w:t>After 3 months, when I measured my weight, I found that I had lost 10 kilograms which wa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my</w:t>
      </w:r>
      <w:proofErr w:type="gramEnd"/>
      <w:r>
        <w:rPr>
          <w:color w:val="000000"/>
          <w:sz w:val="24"/>
          <w:szCs w:val="24"/>
        </w:rPr>
        <w:t> set target. I started jumping with happiness and hugged my coach as without his guidanc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6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it</w:t>
      </w:r>
      <w:proofErr w:type="gramEnd"/>
      <w:r>
        <w:rPr>
          <w:color w:val="000000"/>
          <w:sz w:val="24"/>
          <w:szCs w:val="24"/>
        </w:rPr>
        <w:t> would have been a cry for the moon for me. Th</w:t>
      </w:r>
      <w:r>
        <w:rPr>
          <w:color w:val="000000"/>
          <w:sz w:val="24"/>
          <w:szCs w:val="24"/>
        </w:rPr>
        <w:t>at day seemed to be the happiest day for me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5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s</w:t>
      </w:r>
      <w:proofErr w:type="gramEnd"/>
      <w:r>
        <w:rPr>
          <w:color w:val="000000"/>
          <w:sz w:val="24"/>
          <w:szCs w:val="24"/>
        </w:rPr>
        <w:t> the same day, I got my graduation result and I secured 80% marks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665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95" w:line="218" w:lineRule="exact"/>
        <w:ind w:right="-567"/>
      </w:pPr>
      <w:r>
        <w:rPr>
          <w:color w:val="000000"/>
          <w:sz w:val="24"/>
          <w:szCs w:val="24"/>
        </w:rPr>
        <w:t>I thought of purchasing a Souvenir for my coach to pay my gratitude towards him. I kept o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earching</w:t>
      </w:r>
      <w:proofErr w:type="gramEnd"/>
      <w:r>
        <w:rPr>
          <w:color w:val="000000"/>
          <w:sz w:val="24"/>
          <w:szCs w:val="24"/>
        </w:rPr>
        <w:t> i</w:t>
      </w:r>
      <w:r>
        <w:rPr>
          <w:color w:val="000000"/>
          <w:sz w:val="24"/>
          <w:szCs w:val="24"/>
        </w:rPr>
        <w:t>n the market for a week but I didn't get anything appealing. In fact, I was clueles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103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bout</w:t>
      </w:r>
      <w:proofErr w:type="gramEnd"/>
      <w:r>
        <w:rPr>
          <w:color w:val="000000"/>
          <w:sz w:val="24"/>
          <w:szCs w:val="24"/>
        </w:rPr>
        <w:t> what to gift him. So I discussed with my friend who suggested me to give him a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customized</w:t>
      </w:r>
      <w:proofErr w:type="gramEnd"/>
      <w:r>
        <w:rPr>
          <w:color w:val="000000"/>
          <w:sz w:val="24"/>
          <w:szCs w:val="24"/>
        </w:rPr>
        <w:t> coffee mug. I took an eye-catching picture of him</w:t>
      </w:r>
      <w:r>
        <w:rPr>
          <w:color w:val="000000"/>
          <w:sz w:val="24"/>
          <w:szCs w:val="24"/>
        </w:rPr>
        <w:t> and ordered for the mug. When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8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r>
        <w:rPr>
          <w:color w:val="000000"/>
          <w:sz w:val="24"/>
          <w:szCs w:val="24"/>
        </w:rPr>
        <w:lastRenderedPageBreak/>
        <w:t>I gifted my token of love to </w:t>
      </w:r>
      <w:proofErr w:type="gramStart"/>
      <w:r>
        <w:rPr>
          <w:color w:val="000000"/>
          <w:sz w:val="24"/>
          <w:szCs w:val="24"/>
        </w:rPr>
        <w:t>him,</w:t>
      </w:r>
      <w:proofErr w:type="gramEnd"/>
      <w:r>
        <w:rPr>
          <w:color w:val="000000"/>
          <w:sz w:val="24"/>
          <w:szCs w:val="24"/>
        </w:rPr>
        <w:t> he was excited and elated to receive it. 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440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C222AC">
      <w:pPr>
        <w:spacing w:before="100" w:line="218" w:lineRule="exact"/>
        <w:ind w:right="-567"/>
      </w:pPr>
      <w:r>
        <w:rPr>
          <w:color w:val="000000"/>
          <w:sz w:val="24"/>
          <w:szCs w:val="24"/>
        </w:rPr>
        <w:t>Pradeep,  who  mocked  at  me  for  being  overweight,  came  to  me  with  a  long  face  and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apologized</w:t>
      </w:r>
      <w:proofErr w:type="gramEnd"/>
      <w:r>
        <w:rPr>
          <w:color w:val="000000"/>
          <w:sz w:val="24"/>
          <w:szCs w:val="24"/>
        </w:rPr>
        <w:t> to me for the same incident. I forgave him immediately since his harsh words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77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parked</w:t>
      </w:r>
      <w:proofErr w:type="gramEnd"/>
      <w:r>
        <w:rPr>
          <w:color w:val="000000"/>
          <w:sz w:val="24"/>
          <w:szCs w:val="24"/>
        </w:rPr>
        <w:t> an urge in me to reduce weight. In the end, I would say that hard work is the key to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1383" w:bottom="0" w:left="1440" w:header="720" w:footer="720" w:gutter="0"/>
          <w:cols w:space="720"/>
        </w:sectPr>
      </w:pPr>
    </w:p>
    <w:p w:rsidR="002A08AB" w:rsidRDefault="00C222AC">
      <w:pPr>
        <w:spacing w:before="99" w:line="218" w:lineRule="exact"/>
        <w:ind w:right="-567"/>
      </w:pPr>
      <w:proofErr w:type="gramStart"/>
      <w:r>
        <w:rPr>
          <w:color w:val="000000"/>
          <w:sz w:val="24"/>
          <w:szCs w:val="24"/>
        </w:rPr>
        <w:lastRenderedPageBreak/>
        <w:t>success</w:t>
      </w:r>
      <w:proofErr w:type="gramEnd"/>
      <w:r>
        <w:rPr>
          <w:color w:val="000000"/>
          <w:sz w:val="24"/>
          <w:szCs w:val="24"/>
        </w:rPr>
        <w:t>. So people should stay focused and determ</w:t>
      </w:r>
      <w:r>
        <w:rPr>
          <w:color w:val="000000"/>
          <w:sz w:val="24"/>
          <w:szCs w:val="24"/>
        </w:rPr>
        <w:t>ined to achieve the target. </w:t>
      </w:r>
    </w:p>
    <w:p w:rsidR="002A08AB" w:rsidRDefault="002A08AB">
      <w:pPr>
        <w:spacing w:line="20" w:lineRule="exact"/>
        <w:sectPr w:rsidR="002A08AB">
          <w:type w:val="continuous"/>
          <w:pgSz w:w="11904" w:h="16838"/>
          <w:pgMar w:top="1440" w:right="3046" w:bottom="0" w:left="1440" w:header="720" w:footer="720" w:gutter="0"/>
          <w:cols w:space="720"/>
        </w:sectPr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2A08AB">
      <w:pPr>
        <w:spacing w:line="200" w:lineRule="exact"/>
      </w:pPr>
    </w:p>
    <w:p w:rsidR="002A08AB" w:rsidRDefault="00C222AC">
      <w:pPr>
        <w:spacing w:before="181" w:line="220" w:lineRule="exact"/>
        <w:ind w:right="-567"/>
      </w:pPr>
      <w:r>
        <w:rPr>
          <w:rFonts w:ascii="Calibri" w:eastAsia="Calibri" w:hAnsi="Calibri" w:cs="Calibri"/>
          <w:color w:val="000000"/>
          <w:sz w:val="22"/>
          <w:szCs w:val="22"/>
        </w:rPr>
        <w:t>19 </w:t>
      </w:r>
    </w:p>
    <w:sectPr w:rsidR="002A08AB">
      <w:type w:val="continuous"/>
      <w:pgSz w:w="11904" w:h="16838"/>
      <w:pgMar w:top="1440" w:right="5784" w:bottom="0" w:left="584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xNzU1N7A0NjUxMDZX0lEKTi0uzszPAykwrAUAbEbVqywAAAA="/>
  </w:docVars>
  <w:rsids>
    <w:rsidRoot w:val="002A08AB"/>
    <w:rsid w:val="002A08AB"/>
    <w:rsid w:val="00C22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0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22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2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lrecipes.com/" TargetMode="External"/><Relationship Id="rId13" Type="http://schemas.openxmlformats.org/officeDocument/2006/relationships/hyperlink" Target="http://www.allrecipes.com/" TargetMode="External"/><Relationship Id="rId18" Type="http://schemas.openxmlformats.org/officeDocument/2006/relationships/hyperlink" Target="http://www.allrecipes.com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www.allrecipes.com/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www.allrecipes.com/" TargetMode="External"/><Relationship Id="rId17" Type="http://schemas.openxmlformats.org/officeDocument/2006/relationships/hyperlink" Target="http://www.allrecipes.com/" TargetMode="External"/><Relationship Id="rId25" Type="http://schemas.openxmlformats.org/officeDocument/2006/relationships/hyperlink" Target="http://www.allrecipes.com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://www.allrecipes.com/" TargetMode="External"/><Relationship Id="rId20" Type="http://schemas.openxmlformats.org/officeDocument/2006/relationships/hyperlink" Target="http://www.allrecipes.com/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://www.allrecipes.com/" TargetMode="External"/><Relationship Id="rId24" Type="http://schemas.openxmlformats.org/officeDocument/2006/relationships/hyperlink" Target="http://www.allrecipes.com" TargetMode="External"/><Relationship Id="rId5" Type="http://schemas.openxmlformats.org/officeDocument/2006/relationships/image" Target="media/image1.jpg"/><Relationship Id="rId15" Type="http://schemas.openxmlformats.org/officeDocument/2006/relationships/hyperlink" Target="http://www.allrecipes.com/" TargetMode="External"/><Relationship Id="rId23" Type="http://schemas.openxmlformats.org/officeDocument/2006/relationships/hyperlink" Target="http://www.allrecipes.com/" TargetMode="External"/><Relationship Id="rId10" Type="http://schemas.openxmlformats.org/officeDocument/2006/relationships/hyperlink" Target="http://www.allrecipes.com/" TargetMode="External"/><Relationship Id="rId19" Type="http://schemas.openxmlformats.org/officeDocument/2006/relationships/hyperlink" Target="http://www.allrecipe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llrecipes.com/" TargetMode="External"/><Relationship Id="rId14" Type="http://schemas.openxmlformats.org/officeDocument/2006/relationships/hyperlink" Target="http://www.allrecipes.com/" TargetMode="External"/><Relationship Id="rId22" Type="http://schemas.openxmlformats.org/officeDocument/2006/relationships/hyperlink" Target="http://www.allrecipes.com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7297</Words>
  <Characters>41598</Characters>
  <Application>Microsoft Office Word</Application>
  <DocSecurity>0</DocSecurity>
  <Lines>346</Lines>
  <Paragraphs>97</Paragraphs>
  <ScaleCrop>false</ScaleCrop>
  <Company/>
  <LinksUpToDate>false</LinksUpToDate>
  <CharactersWithSpaces>48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eo</cp:lastModifiedBy>
  <cp:revision>2</cp:revision>
  <dcterms:created xsi:type="dcterms:W3CDTF">2020-02-18T04:59:00Z</dcterms:created>
  <dcterms:modified xsi:type="dcterms:W3CDTF">2020-02-18T05:01:00Z</dcterms:modified>
</cp:coreProperties>
</file>